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70553350"/>
        <w:docPartObj>
          <w:docPartGallery w:val="Cover Pages"/>
          <w:docPartUnique/>
        </w:docPartObj>
      </w:sdtPr>
      <w:sdtEndPr>
        <w:rPr>
          <w:i/>
        </w:rPr>
      </w:sdtEndPr>
      <w:sdtContent>
        <w:p w14:paraId="52E600E4" w14:textId="77777777" w:rsidR="009C3E7A" w:rsidRDefault="00684572">
          <w:r>
            <w:rPr>
              <w:noProof/>
              <w:lang w:bidi="ar-SA"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0" allowOverlap="1" wp14:anchorId="3410A8F4" wp14:editId="7E2E6B5C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08960" cy="10058400"/>
                    <wp:effectExtent l="0" t="0" r="0" b="0"/>
                    <wp:wrapNone/>
                    <wp:docPr id="35" name="Group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108960" cy="10058400"/>
                              <a:chOff x="7329" y="0"/>
                              <a:chExt cx="4911" cy="15840"/>
                            </a:xfrm>
                          </wpg:grpSpPr>
                          <wpg:grpSp>
                            <wpg:cNvPr id="37" name="Group 3"/>
                            <wpg:cNvGrpSpPr>
                              <a:grpSpLocks/>
                            </wpg:cNvGrpSpPr>
                            <wpg:grpSpPr bwMode="auto">
                              <a:xfrm>
                                <a:off x="7344" y="0"/>
                                <a:ext cx="4896" cy="15840"/>
                                <a:chOff x="7560" y="0"/>
                                <a:chExt cx="4700" cy="15840"/>
                              </a:xfrm>
                            </wpg:grpSpPr>
                            <wps:wsp>
                              <wps:cNvPr id="38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55" y="0"/>
                                  <a:ext cx="4505" cy="15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lumMod val="100000"/>
                                    <a:lumOff val="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chemeClr val="bg1">
                                          <a:lumMod val="85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9" name="Rectangle 5" descr="Light vertical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60" y="8"/>
                                  <a:ext cx="195" cy="15825"/>
                                </a:xfrm>
                                <a:prstGeom prst="rect">
                                  <a:avLst/>
                                </a:prstGeom>
                                <a:pattFill prst="ltVert">
                                  <a:fgClr>
                                    <a:schemeClr val="accent3">
                                      <a:lumMod val="100000"/>
                                      <a:lumOff val="0"/>
                                      <a:alpha val="80000"/>
                                    </a:schemeClr>
                                  </a:fgClr>
                                  <a:bgClr>
                                    <a:srgbClr val="FFFFFF">
                                      <a:alpha val="80000"/>
                                    </a:srgbClr>
                                  </a:bgClr>
                                </a:pattFill>
                                <a:ln>
                                  <a:noFill/>
                                </a:ln>
                                <a:effectLst/>
                                <a:extLst>
                                  <a:ext uri="{91240B29-F687-4F45-9708-019B960494DF}">
                                    <a14:hiddenLine xmlns:a14="http://schemas.microsoft.com/office/drawing/2010/main" w="12700">
                                      <a:solidFill>
                                        <a:schemeClr val="bg1">
                                          <a:lumMod val="100000"/>
                                          <a:lumOff val="0"/>
                                        </a:schemeClr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chemeClr val="bg1">
                                            <a:lumMod val="85000"/>
                                            <a:lumOff val="0"/>
                                          </a:scheme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grpSp>
                          <wps:wsp>
                            <wps:cNvPr id="40" name="Rectangle 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44" y="0"/>
                                <a:ext cx="4896" cy="39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bg1">
                                        <a:lumMod val="100000"/>
                                        <a:lumOff val="0"/>
                                        <a:alpha val="80000"/>
                                      </a:scheme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518F11" w14:textId="77777777" w:rsidR="00456F49" w:rsidRDefault="00456F49">
                                  <w:pPr>
                                    <w:pStyle w:val="NoSpacing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1" name="Rectangle 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29" y="10658"/>
                                <a:ext cx="4889" cy="446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chemeClr val="bg1">
                                        <a:lumMod val="100000"/>
                                        <a:lumOff val="0"/>
                                        <a:alpha val="80000"/>
                                      </a:scheme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8FDC240" w14:textId="303569C9" w:rsidR="00456F49" w:rsidRDefault="00E72E9D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Author"/>
                                      <w:id w:val="70553358"/>
  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456F4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Originally written </w:t>
                                      </w:r>
                                      <w:proofErr w:type="gramStart"/>
                                      <w:r w:rsidR="00456F4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by:</w:t>
                                      </w:r>
                                      <w:proofErr w:type="gramEnd"/>
                                      <w:r w:rsidR="00456F4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Jenna Celius and Cathy Kollar</w:t>
                                      </w:r>
                                    </w:sdtContent>
                                  </w:sdt>
                                  <w:r w:rsidR="00456F49"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                                                           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3410A8F4" id="Group 2" o:spid="_x0000_s1026" style="position:absolute;margin-left:193.6pt;margin-top:0;width:244.8pt;height:11in;z-index:251660288;mso-width-percent:400;mso-height-percent:1000;mso-position-horizontal:right;mso-position-horizontal-relative:page;mso-position-vertical:top;mso-position-vertical-relative:page;mso-width-percent:400;mso-height-percent:1000" coordorigin="7329" coordsize="4911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" o:allowincell="f">
                    <v:group id="Group 3" o:spid="_x0000_s1027" style="position:absolute;left:7344;width:4896;height:15840" coordorigin="7560" coordsize="470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<v:rect id="Rectangle 4" o:spid="_x0000_s1028" style="position:absolute;left:7755;width:4505;height:15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" fillcolor="#9bbb59 [3206]" stroked="f" strokecolor="#d8d8d8 [2732]"/>
                      <v:rect id="Rectangle 5" o:spid="_x0000_s1029" alt="Light vertical" style="position:absolute;left:7560;top:8;width:195;height:1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" fillcolor="#9bbb59 [3206]" stroked="f" strokecolor="white [3212]" strokeweight="1pt">
                        <v:fill r:id="rId8" o:title="" opacity="52428f" o:opacity2="52428f" type="pattern"/>
                        <v:shadow color="#d8d8d8 [2732]" offset="3pt,3pt"/>
                      </v:rect>
                    </v:group>
                    <v:rect id="Rectangle 6" o:spid="_x0000_s1030" style="position:absolute;left:7344;width:4896;height:395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" filled="f" fillcolor="white [3212]" stroked="f" strokecolor="white [3212]" strokeweight="1pt">
                      <v:fill opacity="52428f"/>
                      <v:textbox inset="28.8pt,14.4pt,14.4pt,14.4pt">
                        <w:txbxContent>
                          <w:p w14:paraId="56518F11" w14:textId="77777777" w:rsidR="00456F49" w:rsidRDefault="00456F49">
                            <w:pPr>
                              <w:pStyle w:val="NoSpacing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angle 7" o:spid="_x0000_s1031" style="position:absolute;left:7329;top:10658;width:4889;height:446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" filled="f" fillcolor="white [3212]" stroked="f" strokecolor="white [3212]" strokeweight="1pt">
                      <v:fill opacity="52428f"/>
                      <v:textbox inset="28.8pt,14.4pt,14.4pt,14.4pt">
                        <w:txbxContent>
                          <w:p w14:paraId="68FDC240" w14:textId="303569C9" w:rsidR="00456F49" w:rsidRDefault="00E72E9D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Author"/>
                                <w:id w:val="70553358"/>
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456F4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Originally written </w:t>
                                </w:r>
                                <w:proofErr w:type="gramStart"/>
                                <w:r w:rsidR="00456F4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by:</w:t>
                                </w:r>
                                <w:proofErr w:type="gramEnd"/>
                                <w:r w:rsidR="00456F4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Jenna Celius and Cathy Kollar</w:t>
                                </w:r>
                              </w:sdtContent>
                            </w:sdt>
                            <w:r w:rsidR="00456F49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                                                        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5CBD0890" w14:textId="77777777" w:rsidR="000751C3" w:rsidRPr="000574A0" w:rsidRDefault="001F5E5C" w:rsidP="00A30C37">
          <w:pPr>
            <w:rPr>
              <w:i/>
            </w:rPr>
          </w:pPr>
          <w:r>
            <w:rPr>
              <w:noProof/>
              <w:lang w:bidi="ar-SA"/>
            </w:rPr>
            <w:drawing>
              <wp:anchor distT="0" distB="0" distL="114300" distR="114300" simplePos="0" relativeHeight="251755520" behindDoc="0" locked="0" layoutInCell="0" allowOverlap="1" wp14:anchorId="55D996A4" wp14:editId="1774F2EA">
                <wp:simplePos x="0" y="0"/>
                <wp:positionH relativeFrom="margin">
                  <wp:posOffset>1244600</wp:posOffset>
                </wp:positionH>
                <wp:positionV relativeFrom="margin">
                  <wp:posOffset>2736850</wp:posOffset>
                </wp:positionV>
                <wp:extent cx="5596128" cy="2185416"/>
                <wp:effectExtent l="19050" t="19050" r="5080" b="5715"/>
                <wp:wrapSquare wrapText="bothSides"/>
                <wp:docPr id="2" name="Picture 1" descr="motio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9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96128" cy="2185416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84572">
            <w:rPr>
              <w:noProof/>
              <w:lang w:bidi="ar-SA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7C97AC9B" wp14:editId="61C5BFF3">
                    <wp:simplePos x="0" y="0"/>
                    <wp:positionH relativeFrom="page">
                      <wp:posOffset>9525</wp:posOffset>
                    </wp:positionH>
                    <wp:positionV relativeFrom="page">
                      <wp:posOffset>2037080</wp:posOffset>
                    </wp:positionV>
                    <wp:extent cx="6974205" cy="640080"/>
                    <wp:effectExtent l="9525" t="6985" r="7620" b="10160"/>
                    <wp:wrapNone/>
                    <wp:docPr id="34" name="Rectangl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420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ln w="12700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chemeClr val="bg1">
                                        <a:lumMod val="85000"/>
                                        <a:lumOff val="0"/>
                                      </a:scheme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70553357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D747784" w14:textId="77777777" w:rsidR="00456F49" w:rsidRDefault="00456F49">
                                    <w:pPr>
                                      <w:pStyle w:val="NoSpacing"/>
                                      <w:jc w:val="right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VolunteerHub User’s Guid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7C97AC9B" id="Rectangle 8" o:spid="_x0000_s1032" style="position:absolute;margin-left:.75pt;margin-top:160.4pt;width:549.15pt;height:50.4pt;z-index:251662336;visibility:visible;mso-wrap-style:square;mso-width-percent:900;mso-height-percent:73;mso-wrap-distance-left:9pt;mso-wrap-distance-top:0;mso-wrap-distance-right:9pt;mso-wrap-distance-bottom:0;mso-position-horizontal:absolute;mso-position-horizontal-relative:page;mso-position-vertical:absolute;mso-position-vertical-relative:page;mso-width-percent:90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" o:allowincell="f" fillcolor="#4f81bd [3204]" strokecolor="white [3212]" strokeweight="1pt">
                    <v:shadow color="#d8d8d8 [2732]" offset="3pt,3pt"/>
                    <v:textbox style="mso-fit-shape-to-text:t" inset="14.4pt,,14.4p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70553357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4D747784" w14:textId="77777777" w:rsidR="00456F49" w:rsidRDefault="00456F49">
                              <w:pPr>
                                <w:pStyle w:val="NoSpacing"/>
                                <w:jc w:val="right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>VolunteerHub User’s Guid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9C3E7A">
            <w:rPr>
              <w:i/>
            </w:rPr>
            <w:br w:type="page"/>
          </w:r>
        </w:p>
      </w:sdtContent>
    </w:sdt>
    <w:bookmarkStart w:id="0" w:name="_Toc469318873" w:displacedByCustomXml="prev"/>
    <w:bookmarkStart w:id="1" w:name="_Toc469318685" w:displacedByCustomXml="prev"/>
    <w:bookmarkStart w:id="2" w:name="_Toc468958605" w:displacedByCustomXml="prev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83366872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FE5F11" w14:textId="77777777" w:rsidR="00194600" w:rsidRDefault="00194600">
          <w:pPr>
            <w:pStyle w:val="TOCHeading"/>
          </w:pPr>
          <w:r>
            <w:t>Contents</w:t>
          </w:r>
        </w:p>
        <w:p w14:paraId="6B91F873" w14:textId="35BDD260" w:rsidR="00194600" w:rsidRDefault="001946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4985054" w:history="1">
            <w:r w:rsidRPr="00EF0335">
              <w:rPr>
                <w:rStyle w:val="Hyperlink"/>
                <w:noProof/>
              </w:rPr>
              <w:t xml:space="preserve">1 </w:t>
            </w:r>
            <w:r w:rsidR="00AC16D9">
              <w:rPr>
                <w:rStyle w:val="Hyperlink"/>
                <w:noProof/>
              </w:rPr>
              <w:t>Editing Your Event Details</w:t>
            </w:r>
            <w:r>
              <w:rPr>
                <w:noProof/>
                <w:webHidden/>
              </w:rPr>
              <w:tab/>
            </w:r>
            <w:r w:rsidR="00054942">
              <w:rPr>
                <w:noProof/>
                <w:webHidden/>
              </w:rPr>
              <w:t>3</w:t>
            </w:r>
          </w:hyperlink>
        </w:p>
        <w:p w14:paraId="53C67272" w14:textId="1F840680" w:rsidR="00194600" w:rsidRDefault="00E72E9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bidi="ar-SA"/>
            </w:rPr>
          </w:pPr>
          <w:hyperlink w:anchor="_Toc494985057" w:history="1">
            <w:r w:rsidR="00AC16D9">
              <w:rPr>
                <w:rStyle w:val="Hyperlink"/>
                <w:noProof/>
              </w:rPr>
              <w:t>2</w:t>
            </w:r>
            <w:r w:rsidR="00194600" w:rsidRPr="00EF0335">
              <w:rPr>
                <w:rStyle w:val="Hyperlink"/>
                <w:noProof/>
              </w:rPr>
              <w:t xml:space="preserve"> Removing a User from an Event in Volunteer Hub</w:t>
            </w:r>
            <w:r w:rsidR="00194600">
              <w:rPr>
                <w:noProof/>
                <w:webHidden/>
              </w:rPr>
              <w:tab/>
            </w:r>
          </w:hyperlink>
          <w:r w:rsidR="00B270F1">
            <w:rPr>
              <w:noProof/>
            </w:rPr>
            <w:t>4</w:t>
          </w:r>
        </w:p>
        <w:p w14:paraId="7F2174F9" w14:textId="251144A1" w:rsidR="00194600" w:rsidRDefault="00E72E9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bidi="ar-SA"/>
            </w:rPr>
          </w:pPr>
          <w:hyperlink w:anchor="_Toc494985058" w:history="1">
            <w:r w:rsidR="00AC16D9">
              <w:rPr>
                <w:rStyle w:val="Hyperlink"/>
                <w:noProof/>
              </w:rPr>
              <w:t>3</w:t>
            </w:r>
            <w:r w:rsidR="00194600" w:rsidRPr="00EF0335">
              <w:rPr>
                <w:rStyle w:val="Hyperlink"/>
                <w:noProof/>
              </w:rPr>
              <w:t xml:space="preserve"> Volunteer Hub Reports</w:t>
            </w:r>
            <w:r w:rsidR="00194600">
              <w:rPr>
                <w:noProof/>
                <w:webHidden/>
              </w:rPr>
              <w:tab/>
            </w:r>
          </w:hyperlink>
          <w:r w:rsidR="003D498C">
            <w:rPr>
              <w:noProof/>
            </w:rPr>
            <w:t>5</w:t>
          </w:r>
        </w:p>
        <w:p w14:paraId="5BC20590" w14:textId="72E8754F" w:rsidR="00194600" w:rsidRDefault="00E72E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bidi="ar-SA"/>
            </w:rPr>
          </w:pPr>
          <w:hyperlink w:anchor="_Toc494985063" w:history="1">
            <w:r w:rsidR="00AC16D9">
              <w:rPr>
                <w:rStyle w:val="Hyperlink"/>
                <w:noProof/>
              </w:rPr>
              <w:t>3</w:t>
            </w:r>
            <w:r w:rsidR="00194600" w:rsidRPr="00EF0335">
              <w:rPr>
                <w:rStyle w:val="Hyperlink"/>
                <w:noProof/>
              </w:rPr>
              <w:t>.</w:t>
            </w:r>
            <w:r w:rsidR="00C95084">
              <w:rPr>
                <w:rStyle w:val="Hyperlink"/>
                <w:noProof/>
              </w:rPr>
              <w:t>1</w:t>
            </w:r>
            <w:r w:rsidR="00194600" w:rsidRPr="00EF0335">
              <w:rPr>
                <w:rStyle w:val="Hyperlink"/>
                <w:noProof/>
              </w:rPr>
              <w:t xml:space="preserve"> Event Registration</w:t>
            </w:r>
            <w:r w:rsidR="005E359E">
              <w:rPr>
                <w:rStyle w:val="Hyperlink"/>
                <w:noProof/>
              </w:rPr>
              <w:t>s</w:t>
            </w:r>
            <w:r w:rsidR="00194600" w:rsidRPr="00EF0335">
              <w:rPr>
                <w:rStyle w:val="Hyperlink"/>
                <w:noProof/>
              </w:rPr>
              <w:t xml:space="preserve"> Report</w:t>
            </w:r>
            <w:r w:rsidR="00194600">
              <w:rPr>
                <w:noProof/>
                <w:webHidden/>
              </w:rPr>
              <w:tab/>
            </w:r>
            <w:r w:rsidR="003D498C">
              <w:rPr>
                <w:noProof/>
                <w:webHidden/>
              </w:rPr>
              <w:t>5</w:t>
            </w:r>
          </w:hyperlink>
        </w:p>
        <w:p w14:paraId="222FDF80" w14:textId="1EB5E37A" w:rsidR="00194600" w:rsidRDefault="00E72E9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bidi="ar-SA"/>
            </w:rPr>
          </w:pPr>
          <w:hyperlink w:anchor="_Toc494985066" w:history="1">
            <w:r w:rsidR="00AC16D9">
              <w:rPr>
                <w:rStyle w:val="Hyperlink"/>
                <w:noProof/>
              </w:rPr>
              <w:t>4</w:t>
            </w:r>
            <w:r w:rsidR="00194600" w:rsidRPr="00EF0335">
              <w:rPr>
                <w:rStyle w:val="Hyperlink"/>
                <w:noProof/>
              </w:rPr>
              <w:t xml:space="preserve"> Sign-In Sheets</w:t>
            </w:r>
            <w:r w:rsidR="00194600">
              <w:rPr>
                <w:noProof/>
                <w:webHidden/>
              </w:rPr>
              <w:tab/>
            </w:r>
            <w:r w:rsidR="003D498C">
              <w:rPr>
                <w:noProof/>
                <w:webHidden/>
              </w:rPr>
              <w:t>7</w:t>
            </w:r>
          </w:hyperlink>
        </w:p>
        <w:p w14:paraId="46D83DC5" w14:textId="5508A042" w:rsidR="00194600" w:rsidRPr="00241390" w:rsidRDefault="00E72E9D">
          <w:pPr>
            <w:pStyle w:val="TOC1"/>
            <w:tabs>
              <w:tab w:val="right" w:leader="dot" w:pos="9350"/>
            </w:tabs>
            <w:rPr>
              <w:noProof/>
              <w:color w:val="0000FF" w:themeColor="hyperlink"/>
              <w:u w:val="single"/>
            </w:rPr>
          </w:pPr>
          <w:hyperlink w:anchor="_Toc494985068" w:history="1">
            <w:r w:rsidR="00AC16D9">
              <w:rPr>
                <w:rStyle w:val="Hyperlink"/>
                <w:noProof/>
              </w:rPr>
              <w:t>5</w:t>
            </w:r>
            <w:r w:rsidR="00194600" w:rsidRPr="00241390">
              <w:rPr>
                <w:rStyle w:val="Hyperlink"/>
                <w:noProof/>
              </w:rPr>
              <w:t xml:space="preserve"> </w:t>
            </w:r>
            <w:r w:rsidR="00241390" w:rsidRPr="00241390">
              <w:rPr>
                <w:rStyle w:val="Hyperlink"/>
                <w:noProof/>
              </w:rPr>
              <w:t>Recording Attendance and Hours After Your Event</w:t>
            </w:r>
            <w:r w:rsidR="00194600" w:rsidRPr="00241390">
              <w:rPr>
                <w:rStyle w:val="Hyperlink"/>
                <w:noProof/>
                <w:webHidden/>
              </w:rPr>
              <w:tab/>
            </w:r>
          </w:hyperlink>
          <w:r w:rsidR="003D498C">
            <w:rPr>
              <w:noProof/>
            </w:rPr>
            <w:t>8</w:t>
          </w:r>
        </w:p>
        <w:p w14:paraId="70C68422" w14:textId="07CC7157" w:rsidR="00194600" w:rsidRDefault="00194600">
          <w:r>
            <w:rPr>
              <w:b/>
              <w:bCs/>
              <w:noProof/>
            </w:rPr>
            <w:fldChar w:fldCharType="end"/>
          </w:r>
        </w:p>
      </w:sdtContent>
    </w:sdt>
    <w:p w14:paraId="0AC7F6D4" w14:textId="77777777" w:rsidR="000751C3" w:rsidRDefault="000751C3" w:rsidP="00BC2C3C">
      <w:pPr>
        <w:pStyle w:val="Heading1"/>
      </w:pPr>
    </w:p>
    <w:bookmarkEnd w:id="2"/>
    <w:bookmarkEnd w:id="1"/>
    <w:bookmarkEnd w:id="0"/>
    <w:p w14:paraId="3454DAD7" w14:textId="07683418" w:rsidR="00194600" w:rsidRDefault="0019460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6D2A2D6B" w14:textId="2B709475" w:rsidR="00C856CC" w:rsidRDefault="00C856CC" w:rsidP="00C82360">
      <w:pPr>
        <w:pStyle w:val="Heading1"/>
      </w:pPr>
      <w:bookmarkStart w:id="3" w:name="_Toc469318688"/>
      <w:bookmarkStart w:id="4" w:name="_Toc469318876"/>
      <w:bookmarkStart w:id="5" w:name="_Toc494985057"/>
      <w:r>
        <w:lastRenderedPageBreak/>
        <w:t>1 Editing Your Event Details</w:t>
      </w:r>
    </w:p>
    <w:p w14:paraId="701BC727" w14:textId="48B46728" w:rsidR="00C856CC" w:rsidRDefault="00447864" w:rsidP="00C856CC">
      <w:pPr>
        <w:pStyle w:val="ListParagraph"/>
        <w:numPr>
          <w:ilvl w:val="0"/>
          <w:numId w:val="48"/>
        </w:numPr>
      </w:pPr>
      <w:r>
        <w:t xml:space="preserve">Log in to </w:t>
      </w:r>
      <w:hyperlink r:id="rId10" w:history="1">
        <w:r w:rsidRPr="00366B0C">
          <w:rPr>
            <w:rStyle w:val="Hyperlink"/>
          </w:rPr>
          <w:t>http://phs.volunteerhub.com</w:t>
        </w:r>
      </w:hyperlink>
      <w:r>
        <w:t xml:space="preserve"> with your DRIVER </w:t>
      </w:r>
      <w:proofErr w:type="gramStart"/>
      <w:r>
        <w:t>account</w:t>
      </w:r>
      <w:proofErr w:type="gramEnd"/>
    </w:p>
    <w:p w14:paraId="6C44FF25" w14:textId="4BE64252" w:rsidR="00447864" w:rsidRDefault="001705DE" w:rsidP="00C856CC">
      <w:pPr>
        <w:pStyle w:val="ListParagraph"/>
        <w:numPr>
          <w:ilvl w:val="0"/>
          <w:numId w:val="48"/>
        </w:num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33BF9DE9" wp14:editId="457A36BA">
                <wp:simplePos x="0" y="0"/>
                <wp:positionH relativeFrom="column">
                  <wp:posOffset>4839652</wp:posOffset>
                </wp:positionH>
                <wp:positionV relativeFrom="paragraph">
                  <wp:posOffset>18733</wp:posOffset>
                </wp:positionV>
                <wp:extent cx="269875" cy="152928"/>
                <wp:effectExtent l="39688" t="17462" r="36512" b="0"/>
                <wp:wrapNone/>
                <wp:docPr id="7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7971117">
                          <a:off x="0" y="0"/>
                          <a:ext cx="269875" cy="152928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68ACD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46" o:spid="_x0000_s1026" type="#_x0000_t66" style="position:absolute;margin-left:381.05pt;margin-top:1.5pt;width:21.25pt;height:12.05pt;rotation:-3963708fd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" adj="5780" fillcolor="red"/>
            </w:pict>
          </mc:Fallback>
        </mc:AlternateContent>
      </w:r>
      <w:r w:rsidR="00447864">
        <w:t>Select Admin</w:t>
      </w:r>
    </w:p>
    <w:p w14:paraId="73C0AA26" w14:textId="52F91D9A" w:rsidR="00447864" w:rsidRDefault="001705DE" w:rsidP="00447864">
      <w:pPr>
        <w:pStyle w:val="ListParagraph"/>
      </w:pPr>
      <w:r>
        <w:rPr>
          <w:noProof/>
        </w:rPr>
        <w:drawing>
          <wp:inline distT="0" distB="0" distL="0" distR="0" wp14:anchorId="39F173CA" wp14:editId="19F6CB85">
            <wp:extent cx="5943600" cy="21520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FE7C" w14:textId="48B3AB81" w:rsidR="00447864" w:rsidRDefault="00447864" w:rsidP="00C856CC">
      <w:pPr>
        <w:pStyle w:val="ListParagraph"/>
        <w:numPr>
          <w:ilvl w:val="0"/>
          <w:numId w:val="48"/>
        </w:numPr>
      </w:pPr>
      <w:r>
        <w:t xml:space="preserve">Click on your Tree Tender group </w:t>
      </w:r>
      <w:proofErr w:type="gramStart"/>
      <w:r>
        <w:t>event</w:t>
      </w:r>
      <w:proofErr w:type="gramEnd"/>
    </w:p>
    <w:p w14:paraId="70BD188A" w14:textId="2FC74BE8" w:rsidR="00447864" w:rsidRDefault="001705DE" w:rsidP="00C856CC">
      <w:pPr>
        <w:pStyle w:val="ListParagraph"/>
        <w:numPr>
          <w:ilvl w:val="0"/>
          <w:numId w:val="48"/>
        </w:num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E8D8AC6" wp14:editId="2ADDB95A">
                <wp:simplePos x="0" y="0"/>
                <wp:positionH relativeFrom="column">
                  <wp:posOffset>6019482</wp:posOffset>
                </wp:positionH>
                <wp:positionV relativeFrom="paragraph">
                  <wp:posOffset>156581</wp:posOffset>
                </wp:positionV>
                <wp:extent cx="269875" cy="152928"/>
                <wp:effectExtent l="39688" t="17462" r="36512" b="0"/>
                <wp:wrapNone/>
                <wp:docPr id="11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7971117">
                          <a:off x="0" y="0"/>
                          <a:ext cx="269875" cy="152928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12D1C" id="AutoShape 46" o:spid="_x0000_s1026" type="#_x0000_t66" style="position:absolute;margin-left:473.95pt;margin-top:12.35pt;width:21.25pt;height:12.05pt;rotation:-3963708fd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" adj="5780" fillcolor="red"/>
            </w:pict>
          </mc:Fallback>
        </mc:AlternateContent>
      </w:r>
      <w:r>
        <w:t xml:space="preserve">Click Edit to change your event </w:t>
      </w:r>
      <w:proofErr w:type="gramStart"/>
      <w:r>
        <w:t>details</w:t>
      </w:r>
      <w:proofErr w:type="gramEnd"/>
    </w:p>
    <w:p w14:paraId="7A5A46E3" w14:textId="0BB7C72B" w:rsidR="001705DE" w:rsidRDefault="001705DE" w:rsidP="001705DE">
      <w:pPr>
        <w:pStyle w:val="ListParagraph"/>
      </w:pPr>
      <w:r>
        <w:rPr>
          <w:noProof/>
        </w:rPr>
        <w:drawing>
          <wp:inline distT="0" distB="0" distL="0" distR="0" wp14:anchorId="07B028C2" wp14:editId="3AF898CC">
            <wp:extent cx="5943600" cy="31692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E103E" w14:textId="3BBF7ED3" w:rsidR="00B270F1" w:rsidRDefault="00B270F1" w:rsidP="00B270F1">
      <w:pPr>
        <w:pStyle w:val="ListParagraph"/>
        <w:numPr>
          <w:ilvl w:val="0"/>
          <w:numId w:val="48"/>
        </w:numPr>
      </w:pPr>
      <w:r>
        <w:t>Please do not change the Event Group, the Waiver, Self-Registration, Event Visibility, and the Hours Self-Reporting.</w:t>
      </w:r>
    </w:p>
    <w:p w14:paraId="2570D97D" w14:textId="5C89A552" w:rsidR="001705DE" w:rsidRDefault="001705DE" w:rsidP="001705DE">
      <w:pPr>
        <w:pStyle w:val="ListParagraph"/>
        <w:numPr>
          <w:ilvl w:val="0"/>
          <w:numId w:val="48"/>
        </w:numPr>
      </w:pPr>
      <w:r>
        <w:t>Change the Short Description and Long Description</w:t>
      </w:r>
      <w:r w:rsidR="00B270F1">
        <w:t xml:space="preserve"> if applicable</w:t>
      </w:r>
      <w:r>
        <w:t>.</w:t>
      </w:r>
    </w:p>
    <w:p w14:paraId="387E5ACC" w14:textId="3C712E28" w:rsidR="001705DE" w:rsidRDefault="001705DE" w:rsidP="001705DE">
      <w:pPr>
        <w:pStyle w:val="ListParagraph"/>
        <w:numPr>
          <w:ilvl w:val="0"/>
          <w:numId w:val="48"/>
        </w:numPr>
      </w:pPr>
      <w:r>
        <w:t>Change the Event Slot Limit if applicable (capacity of volunteers needed for your event).</w:t>
      </w:r>
    </w:p>
    <w:p w14:paraId="5D0495A3" w14:textId="6406FB38" w:rsidR="00B270F1" w:rsidRDefault="00B270F1" w:rsidP="001705DE">
      <w:pPr>
        <w:pStyle w:val="ListParagraph"/>
        <w:numPr>
          <w:ilvl w:val="0"/>
          <w:numId w:val="48"/>
        </w:numPr>
      </w:pPr>
      <w:r>
        <w:t>Change the Self-Registration and Self-Cancellation cut-off if applicable. You may choose a time from the drop-down that means Users cannot sign-up or cancel from your event in that time before your event. For example, if you choose 2 weeks for both, that means Users cannot sign-up or cancel 2 weeks before your event.</w:t>
      </w:r>
    </w:p>
    <w:p w14:paraId="11C61359" w14:textId="5193ACCD" w:rsidR="00B270F1" w:rsidRDefault="001705DE" w:rsidP="00B270F1">
      <w:pPr>
        <w:pStyle w:val="ListParagraph"/>
        <w:numPr>
          <w:ilvl w:val="0"/>
          <w:numId w:val="48"/>
        </w:numPr>
      </w:pPr>
      <w:r>
        <w:t>Change Confirmation Message if applicable (what volunteers get automatically when they sign up for your event).</w:t>
      </w:r>
      <w:r w:rsidR="00B270F1">
        <w:t xml:space="preserve"> You may click send Confirmation email and cancellation email to Event Contact to get emails of the individual volunteers that sign up and cancel.</w:t>
      </w:r>
    </w:p>
    <w:p w14:paraId="7BE17EFC" w14:textId="29591043" w:rsidR="001705DE" w:rsidRDefault="001705DE" w:rsidP="001705DE">
      <w:pPr>
        <w:pStyle w:val="ListParagraph"/>
        <w:numPr>
          <w:ilvl w:val="0"/>
          <w:numId w:val="48"/>
        </w:numPr>
      </w:pPr>
      <w:r>
        <w:lastRenderedPageBreak/>
        <w:t xml:space="preserve">Add Thank You email language if applicable. Please Note: The volunteers will not get this message unless they have their hours recorded within 24 hours. It is not </w:t>
      </w:r>
      <w:r w:rsidR="00B270F1">
        <w:t>mandatory.</w:t>
      </w:r>
      <w:r>
        <w:t xml:space="preserve"> </w:t>
      </w:r>
    </w:p>
    <w:p w14:paraId="58D1A15F" w14:textId="25180DE8" w:rsidR="00B270F1" w:rsidRDefault="00B270F1" w:rsidP="001705DE">
      <w:pPr>
        <w:pStyle w:val="ListParagraph"/>
        <w:numPr>
          <w:ilvl w:val="0"/>
          <w:numId w:val="48"/>
        </w:numPr>
      </w:pPr>
      <w:r>
        <w:t>Once you are done, scroll back up to the top and click Save.</w:t>
      </w:r>
    </w:p>
    <w:p w14:paraId="51891E55" w14:textId="6484880C" w:rsidR="00C82360" w:rsidRDefault="00C856CC" w:rsidP="00C82360">
      <w:pPr>
        <w:pStyle w:val="Heading1"/>
      </w:pPr>
      <w:r>
        <w:t>2</w:t>
      </w:r>
      <w:r w:rsidR="000C3DC6">
        <w:t xml:space="preserve"> </w:t>
      </w:r>
      <w:r w:rsidR="00C82360">
        <w:t>Removing a User from an Event in Volunteer Hub</w:t>
      </w:r>
      <w:bookmarkEnd w:id="3"/>
      <w:bookmarkEnd w:id="4"/>
      <w:bookmarkEnd w:id="5"/>
      <w:r w:rsidR="00C82360">
        <w:t xml:space="preserve"> </w:t>
      </w:r>
    </w:p>
    <w:p w14:paraId="145D8BEE" w14:textId="53762B2D" w:rsidR="00736F76" w:rsidRDefault="00736F76" w:rsidP="00736F76">
      <w:pPr>
        <w:pStyle w:val="ListParagraph"/>
        <w:numPr>
          <w:ilvl w:val="0"/>
          <w:numId w:val="15"/>
        </w:numPr>
      </w:pPr>
      <w:r>
        <w:t>Log in to Volunteer Hub using your DRIVER account</w:t>
      </w:r>
    </w:p>
    <w:p w14:paraId="63CDF643" w14:textId="7C375541" w:rsidR="00736F76" w:rsidRDefault="00736F76" w:rsidP="00736F76">
      <w:pPr>
        <w:pStyle w:val="ListParagraph"/>
        <w:numPr>
          <w:ilvl w:val="0"/>
          <w:numId w:val="15"/>
        </w:numPr>
      </w:pPr>
      <w:r>
        <w:t>Select ADMIN</w:t>
      </w:r>
    </w:p>
    <w:p w14:paraId="6F6D4925" w14:textId="26D158FA" w:rsidR="00736F76" w:rsidRDefault="00B270F1" w:rsidP="00736F76">
      <w:pPr>
        <w:pStyle w:val="ListParagraph"/>
        <w:numPr>
          <w:ilvl w:val="0"/>
          <w:numId w:val="15"/>
        </w:numPr>
      </w:pPr>
      <w:r>
        <w:t>Click on your Tree Tender Event</w:t>
      </w:r>
      <w:r w:rsidR="00736F76">
        <w:t xml:space="preserve"> </w:t>
      </w:r>
    </w:p>
    <w:p w14:paraId="4E9C045B" w14:textId="0DAA0180" w:rsidR="00736F76" w:rsidRDefault="00736F76" w:rsidP="00736F76">
      <w:pPr>
        <w:pStyle w:val="ListParagraph"/>
        <w:numPr>
          <w:ilvl w:val="0"/>
          <w:numId w:val="15"/>
        </w:numPr>
      </w:pPr>
      <w:r>
        <w:t xml:space="preserve">Click on the </w:t>
      </w:r>
      <w:r w:rsidR="003D498C">
        <w:t xml:space="preserve">3 dots at the end of the row of the User that you are </w:t>
      </w:r>
      <w:proofErr w:type="gramStart"/>
      <w:r w:rsidR="003D498C">
        <w:t>removing</w:t>
      </w:r>
      <w:proofErr w:type="gramEnd"/>
    </w:p>
    <w:p w14:paraId="60464D96" w14:textId="3C4E832A" w:rsidR="00960E94" w:rsidRDefault="003D498C" w:rsidP="00960E94">
      <w:pPr>
        <w:pStyle w:val="ListParagraph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7C50BED" wp14:editId="0FF256C8">
                <wp:simplePos x="0" y="0"/>
                <wp:positionH relativeFrom="column">
                  <wp:posOffset>4742815</wp:posOffset>
                </wp:positionH>
                <wp:positionV relativeFrom="paragraph">
                  <wp:posOffset>2959100</wp:posOffset>
                </wp:positionV>
                <wp:extent cx="269875" cy="142875"/>
                <wp:effectExtent l="44450" t="0" r="60325" b="3175"/>
                <wp:wrapNone/>
                <wp:docPr id="66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2848331">
                          <a:off x="0" y="0"/>
                          <a:ext cx="269875" cy="142875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3B6690" id="AutoShape 46" o:spid="_x0000_s1026" type="#_x0000_t66" style="position:absolute;margin-left:373.45pt;margin-top:233pt;width:21.25pt;height:11.25pt;rotation:3111137fd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" fillcolor="red"/>
            </w:pict>
          </mc:Fallback>
        </mc:AlternateContent>
      </w:r>
      <w:r>
        <w:rPr>
          <w:noProof/>
        </w:rPr>
        <w:drawing>
          <wp:inline distT="0" distB="0" distL="0" distR="0" wp14:anchorId="1C3B3F61" wp14:editId="441F5D06">
            <wp:extent cx="5943600" cy="3092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C7F77" w14:textId="46EC342A" w:rsidR="00A11C67" w:rsidRDefault="00736F76" w:rsidP="00960E94">
      <w:pPr>
        <w:pStyle w:val="ListParagraph"/>
        <w:numPr>
          <w:ilvl w:val="0"/>
          <w:numId w:val="15"/>
        </w:numPr>
      </w:pPr>
      <w:r>
        <w:t xml:space="preserve">Click </w:t>
      </w:r>
      <w:r w:rsidR="003D498C">
        <w:t>Remove from Event</w:t>
      </w:r>
    </w:p>
    <w:p w14:paraId="37516657" w14:textId="724E7384" w:rsidR="00960E94" w:rsidRDefault="00960E94" w:rsidP="00960E94">
      <w:pPr>
        <w:pStyle w:val="ListParagraph"/>
      </w:pPr>
    </w:p>
    <w:p w14:paraId="0988562C" w14:textId="46B272D5" w:rsidR="00960E94" w:rsidRDefault="00960E94" w:rsidP="003D498C">
      <w:r>
        <w:br/>
      </w:r>
    </w:p>
    <w:p w14:paraId="1A548479" w14:textId="6B0B3EA4" w:rsidR="00535C36" w:rsidRDefault="00535C36" w:rsidP="00535C36"/>
    <w:p w14:paraId="376AE1EF" w14:textId="17EF6EF7" w:rsidR="00535C36" w:rsidRDefault="00535C36" w:rsidP="00535C36"/>
    <w:p w14:paraId="1A6A6EB6" w14:textId="730084B9" w:rsidR="00535C36" w:rsidRDefault="00535C36" w:rsidP="00535C36"/>
    <w:p w14:paraId="0025EA47" w14:textId="77777777" w:rsidR="00C82360" w:rsidRDefault="00C82360" w:rsidP="00101CC0"/>
    <w:p w14:paraId="49995513" w14:textId="77777777" w:rsidR="00EA29F0" w:rsidRDefault="00EA29F0">
      <w:r>
        <w:br w:type="page"/>
      </w:r>
    </w:p>
    <w:p w14:paraId="1A6184FC" w14:textId="5C589FF8" w:rsidR="00005E14" w:rsidRDefault="00C856CC" w:rsidP="00005E14">
      <w:pPr>
        <w:pStyle w:val="Heading1"/>
      </w:pPr>
      <w:bookmarkStart w:id="6" w:name="_Toc468973230"/>
      <w:bookmarkStart w:id="7" w:name="_Toc494985058"/>
      <w:r>
        <w:lastRenderedPageBreak/>
        <w:t>3</w:t>
      </w:r>
      <w:r w:rsidR="000C3DC6">
        <w:t xml:space="preserve"> </w:t>
      </w:r>
      <w:r w:rsidR="00005E14">
        <w:t>Volunteer Hub Reports</w:t>
      </w:r>
      <w:bookmarkEnd w:id="6"/>
      <w:bookmarkEnd w:id="7"/>
    </w:p>
    <w:p w14:paraId="2A37798F" w14:textId="77777777" w:rsidR="00005E14" w:rsidRDefault="00005E14" w:rsidP="00005E14"/>
    <w:p w14:paraId="2D3F3DC4" w14:textId="275E4CCB" w:rsidR="00005E14" w:rsidRDefault="00005E14" w:rsidP="00005E14">
      <w:r>
        <w:t>After logging into VolunteerHub</w:t>
      </w:r>
    </w:p>
    <w:p w14:paraId="6E31415F" w14:textId="07C7A592" w:rsidR="00005E14" w:rsidRDefault="00005E14" w:rsidP="009C0C1A">
      <w:pPr>
        <w:pStyle w:val="ListParagraph"/>
        <w:numPr>
          <w:ilvl w:val="0"/>
          <w:numId w:val="16"/>
        </w:numPr>
      </w:pPr>
      <w:r>
        <w:t>Select ADMIN</w:t>
      </w:r>
    </w:p>
    <w:p w14:paraId="1127776E" w14:textId="4D0B8477" w:rsidR="00A71D7E" w:rsidRDefault="00A71D7E" w:rsidP="00A71D7E">
      <w:pPr>
        <w:pStyle w:val="ListParagraph"/>
        <w:numPr>
          <w:ilvl w:val="0"/>
          <w:numId w:val="16"/>
        </w:numPr>
      </w:pPr>
      <w:r>
        <w:t>Select the button next to Dashboard</w:t>
      </w:r>
    </w:p>
    <w:p w14:paraId="72A5CA0D" w14:textId="62874E9D" w:rsidR="00005E14" w:rsidRDefault="00F2447D" w:rsidP="009C0C1A">
      <w:pPr>
        <w:pStyle w:val="ListParagraph"/>
        <w:numPr>
          <w:ilvl w:val="0"/>
          <w:numId w:val="16"/>
        </w:numPr>
      </w:pPr>
      <w:r>
        <w:t>Select Reports – You</w:t>
      </w:r>
      <w:r w:rsidR="00005E14">
        <w:t xml:space="preserve"> </w:t>
      </w:r>
      <w:r w:rsidR="009C0C1A">
        <w:t xml:space="preserve">can manage volunteers using </w:t>
      </w:r>
      <w:r w:rsidR="00005E14">
        <w:t>the following reports:</w:t>
      </w:r>
    </w:p>
    <w:p w14:paraId="780F2CEA" w14:textId="13745011" w:rsidR="00A71D7E" w:rsidRDefault="00A71D7E" w:rsidP="00A71D7E">
      <w:pPr>
        <w:pStyle w:val="ListParagraph"/>
        <w:numPr>
          <w:ilvl w:val="1"/>
          <w:numId w:val="16"/>
        </w:numPr>
      </w:pPr>
      <w:r>
        <w:t>In Unformatted Reports tab</w:t>
      </w:r>
    </w:p>
    <w:p w14:paraId="7D3500A4" w14:textId="361B76DC" w:rsidR="00A71D7E" w:rsidRDefault="00A14FB0" w:rsidP="00A71D7E">
      <w:pPr>
        <w:pStyle w:val="ListParagraph"/>
        <w:numPr>
          <w:ilvl w:val="2"/>
          <w:numId w:val="16"/>
        </w:numPr>
      </w:pPr>
      <w:r>
        <w:t>Event</w:t>
      </w:r>
      <w:r w:rsidR="00422B37">
        <w:t xml:space="preserve"> Registration Report</w:t>
      </w:r>
    </w:p>
    <w:p w14:paraId="02240462" w14:textId="092BA8C4" w:rsidR="005D55C0" w:rsidRDefault="00A71D7E" w:rsidP="00C95084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179D57" wp14:editId="44614455">
                <wp:simplePos x="0" y="0"/>
                <wp:positionH relativeFrom="column">
                  <wp:posOffset>2705100</wp:posOffset>
                </wp:positionH>
                <wp:positionV relativeFrom="paragraph">
                  <wp:posOffset>590550</wp:posOffset>
                </wp:positionV>
                <wp:extent cx="269875" cy="142875"/>
                <wp:effectExtent l="0" t="45720" r="9525" b="49530"/>
                <wp:wrapNone/>
                <wp:docPr id="84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2000678">
                          <a:off x="0" y="0"/>
                          <a:ext cx="269875" cy="142875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71986A" id="AutoShape 47" o:spid="_x0000_s1026" type="#_x0000_t66" style="position:absolute;margin-left:213pt;margin-top:46.5pt;width:21.25pt;height:11.25pt;rotation:2185274fd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" fillcolor="red"/>
            </w:pict>
          </mc:Fallback>
        </mc:AlternateContent>
      </w:r>
      <w:r>
        <w:rPr>
          <w:noProof/>
        </w:rPr>
        <w:drawing>
          <wp:inline distT="0" distB="0" distL="0" distR="0" wp14:anchorId="1735CE38" wp14:editId="63EB06E6">
            <wp:extent cx="3467100" cy="200392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75999" cy="200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6F4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5607FDA" wp14:editId="71986297">
                <wp:simplePos x="0" y="0"/>
                <wp:positionH relativeFrom="column">
                  <wp:posOffset>1298900</wp:posOffset>
                </wp:positionH>
                <wp:positionV relativeFrom="paragraph">
                  <wp:posOffset>1700338</wp:posOffset>
                </wp:positionV>
                <wp:extent cx="231140" cy="262255"/>
                <wp:effectExtent l="0" t="0" r="0" b="0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40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1ADD38" w14:textId="2CC1F3AC" w:rsidR="00456F49" w:rsidRPr="00535C36" w:rsidRDefault="00456F49" w:rsidP="00367261">
                            <w:pPr>
                              <w:rPr>
                                <w:b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607FDA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33" type="#_x0000_t202" style="position:absolute;margin-left:102.3pt;margin-top:133.9pt;width:18.2pt;height:20.65pt;z-index:2517125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" filled="f" stroked="f">
                <v:textbox style="mso-fit-shape-to-text:t">
                  <w:txbxContent>
                    <w:p w14:paraId="1E1ADD38" w14:textId="2CC1F3AC" w:rsidR="00456F49" w:rsidRPr="00535C36" w:rsidRDefault="00456F49" w:rsidP="00367261">
                      <w:pPr>
                        <w:rPr>
                          <w:b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96DD7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A321DCB" wp14:editId="50E0B457">
                <wp:simplePos x="0" y="0"/>
                <wp:positionH relativeFrom="column">
                  <wp:posOffset>1677729</wp:posOffset>
                </wp:positionH>
                <wp:positionV relativeFrom="paragraph">
                  <wp:posOffset>1362636</wp:posOffset>
                </wp:positionV>
                <wp:extent cx="231140" cy="262255"/>
                <wp:effectExtent l="0" t="0" r="0" b="0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40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897E9" w14:textId="08C29B06" w:rsidR="00456F49" w:rsidRPr="00535C36" w:rsidRDefault="00456F49" w:rsidP="00367261">
                            <w:pPr>
                              <w:rPr>
                                <w:b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321DCB" id="Text Box 22" o:spid="_x0000_s1034" type="#_x0000_t202" style="position:absolute;margin-left:132.1pt;margin-top:107.3pt;width:18.2pt;height:20.65pt;z-index:2517073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" filled="f" stroked="f">
                <v:textbox style="mso-fit-shape-to-text:t">
                  <w:txbxContent>
                    <w:p w14:paraId="72D897E9" w14:textId="08C29B06" w:rsidR="00456F49" w:rsidRPr="00535C36" w:rsidRDefault="00456F49" w:rsidP="00367261">
                      <w:pPr>
                        <w:rPr>
                          <w:b/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8" w:name="_Toc468973232"/>
    </w:p>
    <w:bookmarkEnd w:id="8"/>
    <w:p w14:paraId="3220AA73" w14:textId="26070275" w:rsidR="00005E14" w:rsidRDefault="00005E14" w:rsidP="00005E14"/>
    <w:p w14:paraId="050897CB" w14:textId="3402C348" w:rsidR="00005E14" w:rsidRDefault="00C856CC" w:rsidP="00C856CC">
      <w:pPr>
        <w:pStyle w:val="Heading2"/>
      </w:pPr>
      <w:r>
        <w:t xml:space="preserve">3.1 </w:t>
      </w:r>
      <w:r w:rsidR="00A14FB0">
        <w:t>Event</w:t>
      </w:r>
      <w:r w:rsidR="00422B37" w:rsidRPr="00422B37">
        <w:t xml:space="preserve"> Registration</w:t>
      </w:r>
      <w:r w:rsidR="00A14FB0">
        <w:t>s</w:t>
      </w:r>
      <w:r w:rsidR="00422B37" w:rsidRPr="00422B37">
        <w:t xml:space="preserve"> Report</w:t>
      </w:r>
    </w:p>
    <w:p w14:paraId="55062934" w14:textId="65BDCD60" w:rsidR="00005E14" w:rsidRDefault="00422B37" w:rsidP="00005E14">
      <w:pPr>
        <w:rPr>
          <w:rFonts w:eastAsia="Times New Roman"/>
        </w:rPr>
      </w:pPr>
      <w:r>
        <w:rPr>
          <w:rFonts w:eastAsia="Times New Roman"/>
        </w:rPr>
        <w:t>This report will generate a spreadsheet with participant</w:t>
      </w:r>
      <w:r>
        <w:rPr>
          <w:rFonts w:eastAsia="Times New Roman"/>
          <w:color w:val="FF0000"/>
        </w:rPr>
        <w:t xml:space="preserve"> </w:t>
      </w:r>
      <w:r>
        <w:rPr>
          <w:rFonts w:eastAsia="Times New Roman"/>
        </w:rPr>
        <w:t xml:space="preserve">contact and participant event information. This will be useful if you need contact information as well </w:t>
      </w:r>
      <w:r w:rsidR="00A14FB0">
        <w:rPr>
          <w:rFonts w:eastAsia="Times New Roman"/>
        </w:rPr>
        <w:t xml:space="preserve">as to see if the PHS Covid-19 Waiver has been acknowledged. </w:t>
      </w:r>
    </w:p>
    <w:p w14:paraId="3E28F90A" w14:textId="77777777" w:rsidR="00422B37" w:rsidRDefault="00422B37" w:rsidP="00005E14"/>
    <w:p w14:paraId="6867A441" w14:textId="047C6CF2" w:rsidR="00005E14" w:rsidRDefault="00A423F0" w:rsidP="00005E14">
      <w:pPr>
        <w:pStyle w:val="ListParagraph"/>
        <w:numPr>
          <w:ilvl w:val="0"/>
          <w:numId w:val="10"/>
        </w:numPr>
      </w:pPr>
      <w:r>
        <w:t>In the Unformatted Reports tab, s</w:t>
      </w:r>
      <w:r w:rsidR="00005E14">
        <w:t xml:space="preserve">elect </w:t>
      </w:r>
      <w:r w:rsidR="00A14FB0">
        <w:rPr>
          <w:rFonts w:eastAsia="Times New Roman"/>
        </w:rPr>
        <w:t>Event</w:t>
      </w:r>
      <w:r w:rsidR="00422B37">
        <w:rPr>
          <w:rFonts w:eastAsia="Times New Roman"/>
        </w:rPr>
        <w:t xml:space="preserve"> Registration</w:t>
      </w:r>
      <w:r w:rsidR="00A14FB0">
        <w:rPr>
          <w:rFonts w:eastAsia="Times New Roman"/>
        </w:rPr>
        <w:t>s</w:t>
      </w:r>
      <w:r w:rsidR="00422B37">
        <w:rPr>
          <w:rFonts w:eastAsia="Times New Roman"/>
        </w:rPr>
        <w:t xml:space="preserve"> Report</w:t>
      </w:r>
    </w:p>
    <w:p w14:paraId="6B152ED2" w14:textId="7B330E62" w:rsidR="00005E14" w:rsidRDefault="00A14FB0" w:rsidP="00005E14">
      <w:pPr>
        <w:pStyle w:val="ListParagraph"/>
        <w:numPr>
          <w:ilvl w:val="0"/>
          <w:numId w:val="10"/>
        </w:numPr>
      </w:pPr>
      <w:r w:rsidRPr="00A14FB0">
        <w:rPr>
          <w:noProof/>
        </w:rPr>
        <w:drawing>
          <wp:inline distT="0" distB="0" distL="0" distR="0" wp14:anchorId="70BBBED5" wp14:editId="15EC733D">
            <wp:extent cx="3319503" cy="2619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38485" cy="2634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4EC1C" w14:textId="17CEA843" w:rsidR="00005E14" w:rsidRDefault="00005E14" w:rsidP="00A423F0">
      <w:pPr>
        <w:pStyle w:val="ListParagraph"/>
        <w:numPr>
          <w:ilvl w:val="1"/>
          <w:numId w:val="10"/>
        </w:numPr>
      </w:pPr>
      <w:r>
        <w:t>Change</w:t>
      </w:r>
      <w:r w:rsidR="00A423F0">
        <w:t xml:space="preserve"> the date range. </w:t>
      </w:r>
      <w:r>
        <w:t>You can generate a report for 1 day or a range of dates by entering a single day or a date range</w:t>
      </w:r>
    </w:p>
    <w:p w14:paraId="4C92ADDC" w14:textId="180EFC83" w:rsidR="00005E14" w:rsidRDefault="00005E14" w:rsidP="00005E14">
      <w:pPr>
        <w:pStyle w:val="ListParagraph"/>
        <w:numPr>
          <w:ilvl w:val="1"/>
          <w:numId w:val="10"/>
        </w:numPr>
      </w:pPr>
      <w:r>
        <w:t>Click the Event Group box to show the list of volunteer jobs that you can report on.  Select the volunteer job for which yo</w:t>
      </w:r>
      <w:r w:rsidR="00F63912">
        <w:t>u want a report.</w:t>
      </w:r>
    </w:p>
    <w:p w14:paraId="3224B9E6" w14:textId="77777777" w:rsidR="00673ADD" w:rsidRDefault="00F63912" w:rsidP="00005E14">
      <w:pPr>
        <w:pStyle w:val="ListParagraph"/>
        <w:numPr>
          <w:ilvl w:val="1"/>
          <w:numId w:val="10"/>
        </w:numPr>
      </w:pPr>
      <w:r>
        <w:lastRenderedPageBreak/>
        <w:t>Always use “All Users” as your User Group.</w:t>
      </w:r>
      <w:r>
        <w:tab/>
      </w:r>
    </w:p>
    <w:p w14:paraId="45FC7263" w14:textId="77777777" w:rsidR="00F63912" w:rsidRDefault="00F63912" w:rsidP="00F63912">
      <w:pPr>
        <w:pStyle w:val="ListParagraph"/>
        <w:numPr>
          <w:ilvl w:val="2"/>
          <w:numId w:val="10"/>
        </w:numPr>
      </w:pPr>
      <w:r w:rsidRPr="003101A9">
        <w:rPr>
          <w:b/>
          <w:color w:val="FF0000"/>
        </w:rPr>
        <w:t>Important</w:t>
      </w:r>
      <w:r>
        <w:t xml:space="preserve">- Using All Users is the only way </w:t>
      </w:r>
      <w:r w:rsidR="003101A9">
        <w:t>to get an accurate report of all your signups.</w:t>
      </w:r>
    </w:p>
    <w:p w14:paraId="733D325D" w14:textId="1A333D02" w:rsidR="00005E14" w:rsidRDefault="00005E14" w:rsidP="00A14FB0">
      <w:pPr>
        <w:pStyle w:val="ListParagraph"/>
        <w:numPr>
          <w:ilvl w:val="1"/>
          <w:numId w:val="10"/>
        </w:numPr>
      </w:pPr>
      <w:r>
        <w:t xml:space="preserve">Click the </w:t>
      </w:r>
      <w:r w:rsidR="00A423F0">
        <w:t>Prev</w:t>
      </w:r>
      <w:r>
        <w:t>iew Report button</w:t>
      </w:r>
    </w:p>
    <w:p w14:paraId="0DC21D70" w14:textId="3A7D609A" w:rsidR="00005E14" w:rsidRDefault="00A14FB0" w:rsidP="00A423F0">
      <w:pPr>
        <w:pStyle w:val="ListParagraph"/>
        <w:ind w:left="1440"/>
      </w:pPr>
      <w:r>
        <w:rPr>
          <w:noProof/>
        </w:rPr>
        <w:drawing>
          <wp:inline distT="0" distB="0" distL="0" distR="0" wp14:anchorId="76EFBAE6" wp14:editId="59F1BFEB">
            <wp:extent cx="5485725" cy="263842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97588" cy="2644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0163F" w14:textId="77777777" w:rsidR="00005E14" w:rsidRDefault="00005E14" w:rsidP="00005E14">
      <w:pPr>
        <w:pStyle w:val="ListParagraph"/>
        <w:numPr>
          <w:ilvl w:val="1"/>
          <w:numId w:val="10"/>
        </w:numPr>
      </w:pPr>
      <w:r>
        <w:t>To open the report in a spreadsheet:</w:t>
      </w:r>
    </w:p>
    <w:p w14:paraId="6E690FE6" w14:textId="4E549738" w:rsidR="00005E14" w:rsidRDefault="00005E14" w:rsidP="00A14FB0">
      <w:pPr>
        <w:pStyle w:val="ListParagraph"/>
        <w:numPr>
          <w:ilvl w:val="2"/>
          <w:numId w:val="10"/>
        </w:numPr>
      </w:pPr>
      <w:r>
        <w:t>Select Download Full Report</w:t>
      </w:r>
    </w:p>
    <w:p w14:paraId="1E3A1E35" w14:textId="77777777" w:rsidR="00A14FB0" w:rsidRDefault="00A14FB0" w:rsidP="00A14FB0">
      <w:pPr>
        <w:ind w:left="1980"/>
      </w:pPr>
    </w:p>
    <w:p w14:paraId="05B3B388" w14:textId="6340984C" w:rsidR="00A14FB0" w:rsidRDefault="00A14FB0" w:rsidP="00A14FB0">
      <w:pPr>
        <w:ind w:left="1980"/>
      </w:pPr>
      <w:r>
        <w:rPr>
          <w:noProof/>
        </w:rPr>
        <w:drawing>
          <wp:inline distT="0" distB="0" distL="0" distR="0" wp14:anchorId="401F7B98" wp14:editId="79F48004">
            <wp:extent cx="5419725" cy="5031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76442" cy="508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B2002" w14:textId="43176452" w:rsidR="00005E14" w:rsidRDefault="00005E14" w:rsidP="00A14FB0"/>
    <w:p w14:paraId="73707AFF" w14:textId="2EF552BE" w:rsidR="00A14FB0" w:rsidRDefault="00A14FB0" w:rsidP="00A14FB0"/>
    <w:p w14:paraId="147405A3" w14:textId="1ABC5510" w:rsidR="00A14FB0" w:rsidRDefault="00A14FB0" w:rsidP="00A14FB0"/>
    <w:p w14:paraId="4617FDE2" w14:textId="517BF8C7" w:rsidR="00A14FB0" w:rsidRDefault="00A14FB0" w:rsidP="00A14FB0"/>
    <w:p w14:paraId="1C03CCD4" w14:textId="1214F7CA" w:rsidR="00A14FB0" w:rsidRDefault="00A14FB0" w:rsidP="00A14FB0"/>
    <w:p w14:paraId="4972B342" w14:textId="55E01D46" w:rsidR="00A14FB0" w:rsidRDefault="00A14FB0" w:rsidP="00A14FB0"/>
    <w:p w14:paraId="11CFEE5C" w14:textId="175C6B25" w:rsidR="00A14FB0" w:rsidRDefault="00A14FB0" w:rsidP="00A14FB0"/>
    <w:p w14:paraId="4F873359" w14:textId="4F23032E" w:rsidR="00A14FB0" w:rsidRDefault="00A14FB0" w:rsidP="00A14FB0"/>
    <w:p w14:paraId="0D3DE417" w14:textId="064456B2" w:rsidR="00A14FB0" w:rsidRDefault="00A14FB0" w:rsidP="00A14FB0"/>
    <w:p w14:paraId="06BE9766" w14:textId="424A400E" w:rsidR="00A14FB0" w:rsidRDefault="00A14FB0" w:rsidP="00A14FB0"/>
    <w:p w14:paraId="35882EE1" w14:textId="2CDD7748" w:rsidR="00A14FB0" w:rsidRDefault="00A14FB0" w:rsidP="00A14FB0"/>
    <w:p w14:paraId="4735CF43" w14:textId="5C050413" w:rsidR="00A14FB0" w:rsidRDefault="00A14FB0" w:rsidP="00A14FB0"/>
    <w:p w14:paraId="477A2A43" w14:textId="1B7126D8" w:rsidR="00A14FB0" w:rsidRDefault="00A14FB0" w:rsidP="00A14FB0"/>
    <w:p w14:paraId="5EEBEC28" w14:textId="63DA047A" w:rsidR="00A14FB0" w:rsidRDefault="00A14FB0" w:rsidP="00A14FB0"/>
    <w:p w14:paraId="3DEAA752" w14:textId="7420F0FB" w:rsidR="00A14FB0" w:rsidRDefault="00A14FB0" w:rsidP="00A14FB0"/>
    <w:p w14:paraId="2EC9CC6A" w14:textId="13CEF830" w:rsidR="00A14FB0" w:rsidRDefault="00A14FB0" w:rsidP="00A14FB0"/>
    <w:p w14:paraId="0614011D" w14:textId="487B6770" w:rsidR="00A14FB0" w:rsidRDefault="00A14FB0" w:rsidP="00A14FB0"/>
    <w:p w14:paraId="413C0C7A" w14:textId="37B78787" w:rsidR="00A14FB0" w:rsidRDefault="00A14FB0" w:rsidP="00A14FB0"/>
    <w:p w14:paraId="16D70C67" w14:textId="77777777" w:rsidR="00A14FB0" w:rsidRDefault="00A14FB0" w:rsidP="00A14FB0"/>
    <w:p w14:paraId="5E18E5E6" w14:textId="77777777" w:rsidR="00A14FB0" w:rsidRDefault="00A14FB0" w:rsidP="00A14FB0"/>
    <w:p w14:paraId="2B4BA056" w14:textId="525F7755" w:rsidR="00D078D3" w:rsidRDefault="00C856CC" w:rsidP="00C95084">
      <w:pPr>
        <w:pStyle w:val="Heading2"/>
      </w:pPr>
      <w:bookmarkStart w:id="9" w:name="_Toc494984841"/>
      <w:bookmarkStart w:id="10" w:name="_Toc494985066"/>
      <w:r>
        <w:lastRenderedPageBreak/>
        <w:t>4</w:t>
      </w:r>
      <w:r w:rsidR="002901F4">
        <w:t xml:space="preserve"> Sign-</w:t>
      </w:r>
      <w:r w:rsidR="00D078D3">
        <w:t>In Sheets</w:t>
      </w:r>
      <w:bookmarkEnd w:id="9"/>
      <w:bookmarkEnd w:id="10"/>
    </w:p>
    <w:p w14:paraId="0F52C76E" w14:textId="1524B2AE" w:rsidR="002901F4" w:rsidRDefault="00C95084" w:rsidP="002901F4">
      <w:r>
        <w:t xml:space="preserve">Here is a </w:t>
      </w:r>
      <w:r w:rsidR="002901F4">
        <w:t>way to create the sign in sheet from the Event itself.</w:t>
      </w:r>
    </w:p>
    <w:p w14:paraId="75B985AC" w14:textId="77777777" w:rsidR="002901F4" w:rsidRDefault="002901F4" w:rsidP="002901F4">
      <w:pPr>
        <w:pStyle w:val="ListParagraph"/>
        <w:numPr>
          <w:ilvl w:val="0"/>
          <w:numId w:val="36"/>
        </w:numPr>
      </w:pPr>
      <w:r>
        <w:t>Log in to Volunteer Hub using your DRIVER account</w:t>
      </w:r>
    </w:p>
    <w:p w14:paraId="694A18F5" w14:textId="77777777" w:rsidR="002901F4" w:rsidRDefault="002901F4" w:rsidP="002901F4">
      <w:pPr>
        <w:pStyle w:val="ListParagraph"/>
        <w:numPr>
          <w:ilvl w:val="0"/>
          <w:numId w:val="36"/>
        </w:numPr>
      </w:pPr>
      <w:r>
        <w:t>Select ADMIN</w:t>
      </w:r>
    </w:p>
    <w:p w14:paraId="237B1E34" w14:textId="2CD9368C" w:rsidR="002901F4" w:rsidRDefault="002901F4" w:rsidP="002901F4">
      <w:pPr>
        <w:pStyle w:val="ListParagraph"/>
        <w:numPr>
          <w:ilvl w:val="0"/>
          <w:numId w:val="36"/>
        </w:numPr>
      </w:pPr>
      <w:r>
        <w:t xml:space="preserve">Select Event </w:t>
      </w:r>
    </w:p>
    <w:p w14:paraId="58C3945A" w14:textId="23B068AC" w:rsidR="002901F4" w:rsidRDefault="00D00B9F" w:rsidP="002901F4">
      <w:pPr>
        <w:pStyle w:val="ListParagraph"/>
        <w:numPr>
          <w:ilvl w:val="0"/>
          <w:numId w:val="36"/>
        </w:num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72928C1" wp14:editId="4AB84FF6">
                <wp:simplePos x="0" y="0"/>
                <wp:positionH relativeFrom="column">
                  <wp:posOffset>6134100</wp:posOffset>
                </wp:positionH>
                <wp:positionV relativeFrom="paragraph">
                  <wp:posOffset>111760</wp:posOffset>
                </wp:positionV>
                <wp:extent cx="269875" cy="150462"/>
                <wp:effectExtent l="0" t="76200" r="15875" b="40640"/>
                <wp:wrapNone/>
                <wp:docPr id="68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913890">
                          <a:off x="0" y="0"/>
                          <a:ext cx="269875" cy="150462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87BBE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45" o:spid="_x0000_s1026" type="#_x0000_t66" style="position:absolute;margin-left:483pt;margin-top:8.8pt;width:21.25pt;height:11.85pt;rotation:-2933948fd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" adj="5687" fillcolor="red"/>
            </w:pict>
          </mc:Fallback>
        </mc:AlternateContent>
      </w:r>
      <w:r>
        <w:t xml:space="preserve">At the top of the page, click the orange button next to Edit </w:t>
      </w:r>
    </w:p>
    <w:p w14:paraId="2E7AA5F8" w14:textId="6EF83059" w:rsidR="00D00B9F" w:rsidRDefault="00D00B9F" w:rsidP="00D00B9F">
      <w:pPr>
        <w:ind w:left="360"/>
      </w:pPr>
      <w:r>
        <w:rPr>
          <w:noProof/>
        </w:rPr>
        <w:drawing>
          <wp:inline distT="0" distB="0" distL="0" distR="0" wp14:anchorId="67504C36" wp14:editId="7BDB0C8A">
            <wp:extent cx="5943600" cy="33782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F1B0F" w14:textId="031D0A0A" w:rsidR="002901F4" w:rsidRDefault="00D00B9F" w:rsidP="002901F4">
      <w:pPr>
        <w:pStyle w:val="ListParagraph"/>
        <w:numPr>
          <w:ilvl w:val="0"/>
          <w:numId w:val="36"/>
        </w:numPr>
      </w:pPr>
      <w:r>
        <w:t>In the drop-down menu, c</w:t>
      </w:r>
      <w:r w:rsidR="002901F4">
        <w:t xml:space="preserve">lick either </w:t>
      </w:r>
      <w:r>
        <w:t xml:space="preserve">Open </w:t>
      </w:r>
      <w:r w:rsidR="002901F4">
        <w:t xml:space="preserve">Sign-In Sheet </w:t>
      </w:r>
      <w:r>
        <w:t xml:space="preserve">for </w:t>
      </w:r>
      <w:r w:rsidR="002901F4">
        <w:t>PDF</w:t>
      </w:r>
      <w:r>
        <w:t xml:space="preserve"> file</w:t>
      </w:r>
      <w:r w:rsidR="002901F4">
        <w:t xml:space="preserve"> or </w:t>
      </w:r>
      <w:r>
        <w:t xml:space="preserve">Export </w:t>
      </w:r>
      <w:r w:rsidR="002901F4">
        <w:t xml:space="preserve">Sign-In Sheet </w:t>
      </w:r>
      <w:r>
        <w:t>for Excel file.</w:t>
      </w:r>
    </w:p>
    <w:p w14:paraId="03A5BD1D" w14:textId="4969929D" w:rsidR="00FE571E" w:rsidRDefault="009F6E99" w:rsidP="00C95084">
      <w:pPr>
        <w:pStyle w:val="ListParagraph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6DE345F" wp14:editId="66025F89">
                <wp:simplePos x="0" y="0"/>
                <wp:positionH relativeFrom="column">
                  <wp:posOffset>2148205</wp:posOffset>
                </wp:positionH>
                <wp:positionV relativeFrom="paragraph">
                  <wp:posOffset>1459230</wp:posOffset>
                </wp:positionV>
                <wp:extent cx="504825" cy="262255"/>
                <wp:effectExtent l="0" t="0" r="0" b="4445"/>
                <wp:wrapNone/>
                <wp:docPr id="9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1F5779" w14:textId="6361C94E" w:rsidR="00456F49" w:rsidRPr="00535C36" w:rsidRDefault="00456F49" w:rsidP="009F6E99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Exc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DE345F" id="_x0000_s1035" type="#_x0000_t202" style="position:absolute;left:0;text-align:left;margin-left:169.15pt;margin-top:114.9pt;width:39.75pt;height:20.65pt;z-index:251789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" filled="f" stroked="f">
                <v:textbox style="mso-fit-shape-to-text:t">
                  <w:txbxContent>
                    <w:p w14:paraId="231F5779" w14:textId="6361C94E" w:rsidR="00456F49" w:rsidRPr="00535C36" w:rsidRDefault="00456F49" w:rsidP="009F6E99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Exc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E1857C6" wp14:editId="2E76EAED">
                <wp:simplePos x="0" y="0"/>
                <wp:positionH relativeFrom="column">
                  <wp:posOffset>2119968</wp:posOffset>
                </wp:positionH>
                <wp:positionV relativeFrom="paragraph">
                  <wp:posOffset>683260</wp:posOffset>
                </wp:positionV>
                <wp:extent cx="457200" cy="262255"/>
                <wp:effectExtent l="0" t="0" r="0" b="4445"/>
                <wp:wrapNone/>
                <wp:docPr id="8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EE6888" w14:textId="7B3BAAB3" w:rsidR="00456F49" w:rsidRPr="00535C36" w:rsidRDefault="00456F49" w:rsidP="009F6E99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</w:rPr>
                              <w:t>PD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1857C6" id="_x0000_s1036" type="#_x0000_t202" style="position:absolute;left:0;text-align:left;margin-left:166.95pt;margin-top:53.8pt;width:36pt;height:20.65pt;z-index:251787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" filled="f" stroked="f">
                <v:textbox style="mso-fit-shape-to-text:t">
                  <w:txbxContent>
                    <w:p w14:paraId="3DEE6888" w14:textId="7B3BAAB3" w:rsidR="00456F49" w:rsidRPr="00535C36" w:rsidRDefault="00456F49" w:rsidP="009F6E99">
                      <w:pPr>
                        <w:rPr>
                          <w:b/>
                          <w:color w:val="FF0000"/>
                        </w:rPr>
                      </w:pPr>
                      <w:r>
                        <w:rPr>
                          <w:b/>
                          <w:color w:val="FF0000"/>
                        </w:rPr>
                        <w:t>PDF</w:t>
                      </w:r>
                    </w:p>
                  </w:txbxContent>
                </v:textbox>
              </v:shape>
            </w:pict>
          </mc:Fallback>
        </mc:AlternateContent>
      </w:r>
      <w:r w:rsidR="00D00B9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E30D016" wp14:editId="11471910">
                <wp:simplePos x="0" y="0"/>
                <wp:positionH relativeFrom="column">
                  <wp:posOffset>2162175</wp:posOffset>
                </wp:positionH>
                <wp:positionV relativeFrom="paragraph">
                  <wp:posOffset>1344295</wp:posOffset>
                </wp:positionV>
                <wp:extent cx="269875" cy="150462"/>
                <wp:effectExtent l="0" t="76200" r="15875" b="40640"/>
                <wp:wrapNone/>
                <wp:docPr id="45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913890">
                          <a:off x="0" y="0"/>
                          <a:ext cx="269875" cy="150462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4049D" id="AutoShape 45" o:spid="_x0000_s1026" type="#_x0000_t66" style="position:absolute;margin-left:170.25pt;margin-top:105.85pt;width:21.25pt;height:11.85pt;rotation:-2933948fd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" adj="5687" fillcolor="red"/>
            </w:pict>
          </mc:Fallback>
        </mc:AlternateContent>
      </w:r>
      <w:r w:rsidR="00D00B9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6625BFD" wp14:editId="64AD0879">
                <wp:simplePos x="0" y="0"/>
                <wp:positionH relativeFrom="column">
                  <wp:posOffset>2108834</wp:posOffset>
                </wp:positionH>
                <wp:positionV relativeFrom="paragraph">
                  <wp:posOffset>929641</wp:posOffset>
                </wp:positionV>
                <wp:extent cx="269875" cy="150462"/>
                <wp:effectExtent l="0" t="76200" r="15875" b="40640"/>
                <wp:wrapNone/>
                <wp:docPr id="44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913890">
                          <a:off x="0" y="0"/>
                          <a:ext cx="269875" cy="150462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3400D" id="AutoShape 45" o:spid="_x0000_s1026" type="#_x0000_t66" style="position:absolute;margin-left:166.05pt;margin-top:73.2pt;width:21.25pt;height:11.85pt;rotation:-2933948fd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" adj="5687" fillcolor="red"/>
            </w:pict>
          </mc:Fallback>
        </mc:AlternateContent>
      </w:r>
      <w:r w:rsidR="00D00B9F">
        <w:rPr>
          <w:noProof/>
        </w:rPr>
        <w:drawing>
          <wp:inline distT="0" distB="0" distL="0" distR="0" wp14:anchorId="45A92D43" wp14:editId="2D4AEB26">
            <wp:extent cx="2266950" cy="264795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_Toc494984843"/>
      <w:bookmarkStart w:id="12" w:name="_Toc494985068"/>
    </w:p>
    <w:p w14:paraId="722A7CA1" w14:textId="6E00FD5A" w:rsidR="00CF08CA" w:rsidRPr="00C95084" w:rsidRDefault="008F6BCA" w:rsidP="00C95084">
      <w:pPr>
        <w:pStyle w:val="ListParagraph"/>
      </w:pPr>
      <w:r>
        <w:rPr>
          <w:noProof/>
        </w:rPr>
        <w:drawing>
          <wp:inline distT="0" distB="0" distL="0" distR="0" wp14:anchorId="09ADA7AA" wp14:editId="3E11B1BF">
            <wp:extent cx="5438140" cy="32600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630" cy="3266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1"/>
    <w:bookmarkEnd w:id="12"/>
    <w:p w14:paraId="2B9A04F4" w14:textId="5A18872D" w:rsidR="002E545C" w:rsidRPr="00C95084" w:rsidRDefault="00C856CC" w:rsidP="00C856CC">
      <w:pPr>
        <w:pStyle w:val="Heading1"/>
        <w:ind w:left="-90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5 </w:t>
      </w:r>
      <w:r w:rsidR="00CF08CA">
        <w:rPr>
          <w:sz w:val="26"/>
          <w:szCs w:val="26"/>
        </w:rPr>
        <w:t>Recording Attendance and Hours After Your Event</w:t>
      </w:r>
    </w:p>
    <w:p w14:paraId="5C2BA0DF" w14:textId="77777777" w:rsidR="00FE571E" w:rsidRDefault="00C7746F" w:rsidP="00FE571E">
      <w:pPr>
        <w:pStyle w:val="ListParagraph"/>
        <w:numPr>
          <w:ilvl w:val="0"/>
          <w:numId w:val="42"/>
        </w:numPr>
      </w:pPr>
      <w:r>
        <w:t xml:space="preserve">Log in to Volunteer Hub using your DRIVER </w:t>
      </w:r>
      <w:proofErr w:type="gramStart"/>
      <w:r>
        <w:t>account</w:t>
      </w:r>
      <w:proofErr w:type="gramEnd"/>
    </w:p>
    <w:p w14:paraId="41E8F5DC" w14:textId="77777777" w:rsidR="00FE571E" w:rsidRDefault="00C7746F" w:rsidP="00FE571E">
      <w:pPr>
        <w:pStyle w:val="ListParagraph"/>
        <w:numPr>
          <w:ilvl w:val="0"/>
          <w:numId w:val="42"/>
        </w:numPr>
      </w:pPr>
      <w:r>
        <w:t>Select ADMIN</w:t>
      </w:r>
    </w:p>
    <w:p w14:paraId="460652AF" w14:textId="77777777" w:rsidR="00FE571E" w:rsidRDefault="00DD306A" w:rsidP="00FE571E">
      <w:pPr>
        <w:pStyle w:val="ListParagraph"/>
        <w:numPr>
          <w:ilvl w:val="0"/>
          <w:numId w:val="42"/>
        </w:numPr>
      </w:pPr>
      <w:r>
        <w:t xml:space="preserve">Select Event </w:t>
      </w:r>
    </w:p>
    <w:p w14:paraId="591CBD41" w14:textId="7E3E962F" w:rsidR="00FE571E" w:rsidRDefault="00DD306A" w:rsidP="00FE571E">
      <w:pPr>
        <w:pStyle w:val="ListParagraph"/>
        <w:numPr>
          <w:ilvl w:val="0"/>
          <w:numId w:val="42"/>
        </w:numPr>
      </w:pPr>
      <w:r>
        <w:t xml:space="preserve">Filter </w:t>
      </w:r>
      <w:r w:rsidR="00CF2CBC">
        <w:t xml:space="preserve">by </w:t>
      </w:r>
      <w:r>
        <w:t xml:space="preserve">the date and Event Group </w:t>
      </w:r>
      <w:r w:rsidR="00CF2CBC">
        <w:t>of your event</w:t>
      </w:r>
    </w:p>
    <w:p w14:paraId="7D141075" w14:textId="17A725B6" w:rsidR="00FE571E" w:rsidRDefault="00DD306A" w:rsidP="00FE571E">
      <w:pPr>
        <w:pStyle w:val="ListParagraph"/>
        <w:numPr>
          <w:ilvl w:val="0"/>
          <w:numId w:val="42"/>
        </w:numPr>
      </w:pPr>
      <w:r>
        <w:t>C</w:t>
      </w:r>
      <w:r w:rsidR="00CF2CBC">
        <w:t>lick</w:t>
      </w:r>
      <w:r>
        <w:t xml:space="preserve"> </w:t>
      </w:r>
      <w:r w:rsidR="00CF2CBC">
        <w:t xml:space="preserve">your </w:t>
      </w:r>
      <w:proofErr w:type="gramStart"/>
      <w:r w:rsidR="00CF2CBC">
        <w:t>event</w:t>
      </w:r>
      <w:proofErr w:type="gramEnd"/>
    </w:p>
    <w:p w14:paraId="42E3F4FF" w14:textId="7548989F" w:rsidR="002E545C" w:rsidRDefault="00DD306A" w:rsidP="00FE571E">
      <w:pPr>
        <w:pStyle w:val="ListParagraph"/>
        <w:numPr>
          <w:ilvl w:val="0"/>
          <w:numId w:val="42"/>
        </w:num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80096E0" wp14:editId="6FC19F13">
                <wp:simplePos x="0" y="0"/>
                <wp:positionH relativeFrom="column">
                  <wp:posOffset>3267075</wp:posOffset>
                </wp:positionH>
                <wp:positionV relativeFrom="paragraph">
                  <wp:posOffset>51435</wp:posOffset>
                </wp:positionV>
                <wp:extent cx="269875" cy="149860"/>
                <wp:effectExtent l="0" t="76200" r="15875" b="40640"/>
                <wp:wrapNone/>
                <wp:docPr id="97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913890">
                          <a:off x="0" y="0"/>
                          <a:ext cx="269875" cy="149860"/>
                        </a:xfrm>
                        <a:prstGeom prst="leftArrow">
                          <a:avLst>
                            <a:gd name="adj1" fmla="val 50000"/>
                            <a:gd name="adj2" fmla="val 47222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E12C7F" id="AutoShape 45" o:spid="_x0000_s1026" type="#_x0000_t66" style="position:absolute;margin-left:257.25pt;margin-top:4.05pt;width:21.25pt;height:11.8pt;rotation:-2933948fd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" adj="5664" fillcolor="red"/>
            </w:pict>
          </mc:Fallback>
        </mc:AlternateContent>
      </w:r>
      <w:r w:rsidR="00112F69">
        <w:t xml:space="preserve">Select </w:t>
      </w:r>
      <w:r>
        <w:t>Record Hours</w:t>
      </w:r>
    </w:p>
    <w:p w14:paraId="10CE3818" w14:textId="4C341BF5" w:rsidR="00DD306A" w:rsidRDefault="00DD306A" w:rsidP="00DD306A">
      <w:pPr>
        <w:pStyle w:val="ListParagraph"/>
      </w:pPr>
      <w:r>
        <w:rPr>
          <w:noProof/>
        </w:rPr>
        <w:drawing>
          <wp:inline distT="0" distB="0" distL="0" distR="0" wp14:anchorId="7D77D59A" wp14:editId="3BAA94E7">
            <wp:extent cx="5324318" cy="44767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4366" cy="44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ECEB" w14:textId="3EE27D8B" w:rsidR="00112F69" w:rsidRDefault="00112F69" w:rsidP="00FE571E">
      <w:pPr>
        <w:pStyle w:val="ListParagraph"/>
        <w:numPr>
          <w:ilvl w:val="0"/>
          <w:numId w:val="42"/>
        </w:numPr>
      </w:pPr>
      <w:r>
        <w:t xml:space="preserve">Enter </w:t>
      </w:r>
      <w:r w:rsidR="002901F4">
        <w:rPr>
          <w:noProof/>
        </w:rPr>
        <w:t>the number</w:t>
      </w:r>
      <w:r w:rsidRPr="002901F4">
        <w:rPr>
          <w:noProof/>
        </w:rPr>
        <w:t xml:space="preserve"> of</w:t>
      </w:r>
      <w:r>
        <w:t xml:space="preserve"> hours worked next to each volunteer name</w:t>
      </w:r>
    </w:p>
    <w:p w14:paraId="0BF12297" w14:textId="77777777" w:rsidR="00FE571E" w:rsidRDefault="00112F69" w:rsidP="00FE571E">
      <w:pPr>
        <w:pStyle w:val="ListParagraph"/>
        <w:numPr>
          <w:ilvl w:val="0"/>
          <w:numId w:val="42"/>
        </w:numPr>
      </w:pPr>
      <w:r>
        <w:t>Click Save</w:t>
      </w:r>
    </w:p>
    <w:p w14:paraId="16396CD3" w14:textId="6BC27226" w:rsidR="00194600" w:rsidRPr="00BC2C3C" w:rsidRDefault="00194600" w:rsidP="00FE571E">
      <w:pPr>
        <w:pStyle w:val="ListParagraph"/>
        <w:numPr>
          <w:ilvl w:val="0"/>
          <w:numId w:val="42"/>
        </w:numPr>
      </w:pPr>
      <w:r w:rsidRPr="00FE571E">
        <w:rPr>
          <w:b/>
          <w:color w:val="FF0000"/>
        </w:rPr>
        <w:t>Please note</w:t>
      </w:r>
      <w:r>
        <w:t>- To receive an automatic Thank You email, hours must be added within 24 hours of the Event</w:t>
      </w:r>
    </w:p>
    <w:sectPr w:rsidR="00194600" w:rsidRPr="00BC2C3C" w:rsidSect="009C3E7A">
      <w:footerReference w:type="defaul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7B46D" w14:textId="77777777" w:rsidR="00E72E9D" w:rsidRDefault="00E72E9D" w:rsidP="00005E14">
      <w:r>
        <w:separator/>
      </w:r>
    </w:p>
  </w:endnote>
  <w:endnote w:type="continuationSeparator" w:id="0">
    <w:p w14:paraId="6C19216E" w14:textId="77777777" w:rsidR="00E72E9D" w:rsidRDefault="00E72E9D" w:rsidP="00005E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730D64" w14:textId="77777777" w:rsidR="00456F49" w:rsidRDefault="00E72E9D">
    <w:pPr>
      <w:pStyle w:val="Footer"/>
      <w:pBdr>
        <w:top w:val="thinThickSmallGap" w:sz="24" w:space="1" w:color="18414C" w:themeColor="accent2" w:themeShade="7F"/>
      </w:pBdr>
      <w:rPr>
        <w:rFonts w:asciiTheme="majorHAnsi" w:hAnsiTheme="majorHAnsi"/>
      </w:rPr>
    </w:pPr>
    <w:hyperlink r:id="rId1" w:history="1">
      <w:r w:rsidR="00456F49" w:rsidRPr="00AF6C46">
        <w:rPr>
          <w:rStyle w:val="Hyperlink"/>
          <w:rFonts w:asciiTheme="majorHAnsi" w:hAnsiTheme="majorHAnsi"/>
        </w:rPr>
        <w:t>www.phs.volunteerhub.com</w:t>
      </w:r>
    </w:hyperlink>
  </w:p>
  <w:p w14:paraId="68D5A113" w14:textId="77777777" w:rsidR="00456F49" w:rsidRDefault="00456F49">
    <w:pPr>
      <w:pStyle w:val="Footer"/>
      <w:pBdr>
        <w:top w:val="thinThickSmallGap" w:sz="24" w:space="1" w:color="18414C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Pr="0017410E">
      <w:rPr>
        <w:rFonts w:asciiTheme="majorHAnsi" w:hAnsiTheme="majorHAnsi"/>
        <w:noProof/>
      </w:rPr>
      <w:t>3</w:t>
    </w:r>
    <w:r>
      <w:rPr>
        <w:rFonts w:asciiTheme="majorHAnsi" w:hAnsiTheme="majorHAnsi"/>
        <w:noProof/>
      </w:rPr>
      <w:fldChar w:fldCharType="end"/>
    </w:r>
  </w:p>
  <w:p w14:paraId="66913762" w14:textId="77777777" w:rsidR="00456F49" w:rsidRDefault="00456F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7A6B0" w14:textId="77777777" w:rsidR="00E72E9D" w:rsidRDefault="00E72E9D" w:rsidP="00005E14">
      <w:r>
        <w:separator/>
      </w:r>
    </w:p>
  </w:footnote>
  <w:footnote w:type="continuationSeparator" w:id="0">
    <w:p w14:paraId="7E53DA5C" w14:textId="77777777" w:rsidR="00E72E9D" w:rsidRDefault="00E72E9D" w:rsidP="00005E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8.2pt;height:32.6pt;visibility:visible;mso-wrap-style:square" o:bullet="t">
        <v:imagedata r:id="rId1" o:title=""/>
      </v:shape>
    </w:pict>
  </w:numPicBullet>
  <w:abstractNum w:abstractNumId="0" w15:restartNumberingAfterBreak="0">
    <w:nsid w:val="034F0B9B"/>
    <w:multiLevelType w:val="hybridMultilevel"/>
    <w:tmpl w:val="C4600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82FF5"/>
    <w:multiLevelType w:val="hybridMultilevel"/>
    <w:tmpl w:val="F01C2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E140FA"/>
    <w:multiLevelType w:val="multilevel"/>
    <w:tmpl w:val="D3F8552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B211085"/>
    <w:multiLevelType w:val="multilevel"/>
    <w:tmpl w:val="E11447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C4B4104"/>
    <w:multiLevelType w:val="multilevel"/>
    <w:tmpl w:val="EA869C6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C721C9B"/>
    <w:multiLevelType w:val="hybridMultilevel"/>
    <w:tmpl w:val="1EF852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8D25B3"/>
    <w:multiLevelType w:val="hybridMultilevel"/>
    <w:tmpl w:val="5C081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40A78"/>
    <w:multiLevelType w:val="hybridMultilevel"/>
    <w:tmpl w:val="A2EE0746"/>
    <w:lvl w:ilvl="0" w:tplc="5796720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A2286A"/>
    <w:multiLevelType w:val="hybridMultilevel"/>
    <w:tmpl w:val="47E82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C6BAB"/>
    <w:multiLevelType w:val="hybridMultilevel"/>
    <w:tmpl w:val="7C987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385D05"/>
    <w:multiLevelType w:val="multilevel"/>
    <w:tmpl w:val="138E8B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1F71738A"/>
    <w:multiLevelType w:val="hybridMultilevel"/>
    <w:tmpl w:val="B290E6C0"/>
    <w:lvl w:ilvl="0" w:tplc="E7D0C42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BA679A"/>
    <w:multiLevelType w:val="hybridMultilevel"/>
    <w:tmpl w:val="A16EA2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A21A3A"/>
    <w:multiLevelType w:val="hybridMultilevel"/>
    <w:tmpl w:val="D2B88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FC1009"/>
    <w:multiLevelType w:val="hybridMultilevel"/>
    <w:tmpl w:val="F4AE3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324A9"/>
    <w:multiLevelType w:val="hybridMultilevel"/>
    <w:tmpl w:val="50949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CE6709"/>
    <w:multiLevelType w:val="hybridMultilevel"/>
    <w:tmpl w:val="47E82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B361D"/>
    <w:multiLevelType w:val="multilevel"/>
    <w:tmpl w:val="277E78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8" w15:restartNumberingAfterBreak="0">
    <w:nsid w:val="2CC07494"/>
    <w:multiLevelType w:val="hybridMultilevel"/>
    <w:tmpl w:val="4D10B1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60AEC26">
      <w:start w:val="9"/>
      <w:numFmt w:val="decimal"/>
      <w:lvlText w:val="%4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7362ED"/>
    <w:multiLevelType w:val="hybridMultilevel"/>
    <w:tmpl w:val="C302C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354DEF"/>
    <w:multiLevelType w:val="hybridMultilevel"/>
    <w:tmpl w:val="3912E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AD23EC"/>
    <w:multiLevelType w:val="hybridMultilevel"/>
    <w:tmpl w:val="8FA4E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9C2B36"/>
    <w:multiLevelType w:val="hybridMultilevel"/>
    <w:tmpl w:val="47E82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3B3974"/>
    <w:multiLevelType w:val="hybridMultilevel"/>
    <w:tmpl w:val="995A9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12B81"/>
    <w:multiLevelType w:val="hybridMultilevel"/>
    <w:tmpl w:val="31CCD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DF4EBC0">
      <w:start w:val="8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FA4893"/>
    <w:multiLevelType w:val="hybridMultilevel"/>
    <w:tmpl w:val="F63C0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364923"/>
    <w:multiLevelType w:val="hybridMultilevel"/>
    <w:tmpl w:val="0248C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A85C93"/>
    <w:multiLevelType w:val="hybridMultilevel"/>
    <w:tmpl w:val="9CFAA5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D04683"/>
    <w:multiLevelType w:val="hybridMultilevel"/>
    <w:tmpl w:val="D17E70C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66C8238">
      <w:start w:val="1"/>
      <w:numFmt w:val="decimal"/>
      <w:lvlText w:val="%6"/>
      <w:lvlJc w:val="left"/>
      <w:pPr>
        <w:ind w:left="45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BE7BFD"/>
    <w:multiLevelType w:val="multilevel"/>
    <w:tmpl w:val="F58EE4D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413B3BAA"/>
    <w:multiLevelType w:val="multilevel"/>
    <w:tmpl w:val="A2EE074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6E4A11"/>
    <w:multiLevelType w:val="hybridMultilevel"/>
    <w:tmpl w:val="C1EE7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2B403F"/>
    <w:multiLevelType w:val="hybridMultilevel"/>
    <w:tmpl w:val="50949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9F040C"/>
    <w:multiLevelType w:val="multilevel"/>
    <w:tmpl w:val="E540460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55F840FB"/>
    <w:multiLevelType w:val="hybridMultilevel"/>
    <w:tmpl w:val="4AF88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D23359"/>
    <w:multiLevelType w:val="hybridMultilevel"/>
    <w:tmpl w:val="05A03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1F30F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40272BE"/>
    <w:multiLevelType w:val="hybridMultilevel"/>
    <w:tmpl w:val="9A344E72"/>
    <w:lvl w:ilvl="0" w:tplc="FF40E58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25436B"/>
    <w:multiLevelType w:val="hybridMultilevel"/>
    <w:tmpl w:val="02A27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B72683"/>
    <w:multiLevelType w:val="hybridMultilevel"/>
    <w:tmpl w:val="45FC23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1D48E7"/>
    <w:multiLevelType w:val="hybridMultilevel"/>
    <w:tmpl w:val="223A799C"/>
    <w:lvl w:ilvl="0" w:tplc="E7D0C42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321E7"/>
    <w:multiLevelType w:val="multilevel"/>
    <w:tmpl w:val="BA9C758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4A82824"/>
    <w:multiLevelType w:val="hybridMultilevel"/>
    <w:tmpl w:val="2F0C5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5333B8"/>
    <w:multiLevelType w:val="hybridMultilevel"/>
    <w:tmpl w:val="8BD62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6A3CB5"/>
    <w:multiLevelType w:val="hybridMultilevel"/>
    <w:tmpl w:val="73A60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F230DB"/>
    <w:multiLevelType w:val="multilevel"/>
    <w:tmpl w:val="F328FCD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6" w15:restartNumberingAfterBreak="0">
    <w:nsid w:val="79A342D1"/>
    <w:multiLevelType w:val="multilevel"/>
    <w:tmpl w:val="F60A7C6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BE13F6A"/>
    <w:multiLevelType w:val="multilevel"/>
    <w:tmpl w:val="9168D0C2"/>
    <w:lvl w:ilvl="0">
      <w:start w:val="1"/>
      <w:numFmt w:val="none"/>
      <w:lvlText w:val="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num w:numId="1">
    <w:abstractNumId w:val="38"/>
  </w:num>
  <w:num w:numId="2">
    <w:abstractNumId w:val="47"/>
  </w:num>
  <w:num w:numId="3">
    <w:abstractNumId w:val="5"/>
  </w:num>
  <w:num w:numId="4">
    <w:abstractNumId w:val="39"/>
  </w:num>
  <w:num w:numId="5">
    <w:abstractNumId w:val="26"/>
  </w:num>
  <w:num w:numId="6">
    <w:abstractNumId w:val="19"/>
  </w:num>
  <w:num w:numId="7">
    <w:abstractNumId w:val="0"/>
  </w:num>
  <w:num w:numId="8">
    <w:abstractNumId w:val="15"/>
  </w:num>
  <w:num w:numId="9">
    <w:abstractNumId w:val="25"/>
  </w:num>
  <w:num w:numId="10">
    <w:abstractNumId w:val="28"/>
  </w:num>
  <w:num w:numId="11">
    <w:abstractNumId w:val="27"/>
  </w:num>
  <w:num w:numId="12">
    <w:abstractNumId w:val="22"/>
  </w:num>
  <w:num w:numId="13">
    <w:abstractNumId w:val="31"/>
  </w:num>
  <w:num w:numId="14">
    <w:abstractNumId w:val="16"/>
  </w:num>
  <w:num w:numId="15">
    <w:abstractNumId w:val="6"/>
  </w:num>
  <w:num w:numId="16">
    <w:abstractNumId w:val="24"/>
  </w:num>
  <w:num w:numId="17">
    <w:abstractNumId w:val="14"/>
  </w:num>
  <w:num w:numId="18">
    <w:abstractNumId w:val="8"/>
  </w:num>
  <w:num w:numId="19">
    <w:abstractNumId w:val="12"/>
  </w:num>
  <w:num w:numId="20">
    <w:abstractNumId w:val="44"/>
  </w:num>
  <w:num w:numId="21">
    <w:abstractNumId w:val="21"/>
  </w:num>
  <w:num w:numId="22">
    <w:abstractNumId w:val="13"/>
  </w:num>
  <w:num w:numId="23">
    <w:abstractNumId w:val="43"/>
  </w:num>
  <w:num w:numId="24">
    <w:abstractNumId w:val="1"/>
  </w:num>
  <w:num w:numId="25">
    <w:abstractNumId w:val="42"/>
  </w:num>
  <w:num w:numId="26">
    <w:abstractNumId w:val="33"/>
  </w:num>
  <w:num w:numId="27">
    <w:abstractNumId w:val="23"/>
  </w:num>
  <w:num w:numId="28">
    <w:abstractNumId w:val="11"/>
  </w:num>
  <w:num w:numId="29">
    <w:abstractNumId w:val="7"/>
  </w:num>
  <w:num w:numId="30">
    <w:abstractNumId w:val="30"/>
  </w:num>
  <w:num w:numId="31">
    <w:abstractNumId w:val="40"/>
  </w:num>
  <w:num w:numId="32">
    <w:abstractNumId w:val="32"/>
  </w:num>
  <w:num w:numId="33">
    <w:abstractNumId w:val="46"/>
  </w:num>
  <w:num w:numId="34">
    <w:abstractNumId w:val="45"/>
  </w:num>
  <w:num w:numId="35">
    <w:abstractNumId w:val="3"/>
  </w:num>
  <w:num w:numId="36">
    <w:abstractNumId w:val="9"/>
  </w:num>
  <w:num w:numId="37">
    <w:abstractNumId w:val="20"/>
  </w:num>
  <w:num w:numId="38">
    <w:abstractNumId w:val="2"/>
  </w:num>
  <w:num w:numId="39">
    <w:abstractNumId w:val="18"/>
  </w:num>
  <w:num w:numId="40">
    <w:abstractNumId w:val="36"/>
  </w:num>
  <w:num w:numId="41">
    <w:abstractNumId w:val="10"/>
  </w:num>
  <w:num w:numId="42">
    <w:abstractNumId w:val="17"/>
  </w:num>
  <w:num w:numId="43">
    <w:abstractNumId w:val="29"/>
  </w:num>
  <w:num w:numId="44">
    <w:abstractNumId w:val="4"/>
  </w:num>
  <w:num w:numId="45">
    <w:abstractNumId w:val="41"/>
  </w:num>
  <w:num w:numId="46">
    <w:abstractNumId w:val="37"/>
  </w:num>
  <w:num w:numId="47">
    <w:abstractNumId w:val="34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sLCwNDWwNDazMLZU0lEKTi0uzszPAykwrgUAlNlzgCwAAAA="/>
  </w:docVars>
  <w:rsids>
    <w:rsidRoot w:val="00BC2C3C"/>
    <w:rsid w:val="00000B48"/>
    <w:rsid w:val="00001766"/>
    <w:rsid w:val="000018EB"/>
    <w:rsid w:val="00001FF2"/>
    <w:rsid w:val="00002054"/>
    <w:rsid w:val="0000283B"/>
    <w:rsid w:val="00002BC3"/>
    <w:rsid w:val="0000354E"/>
    <w:rsid w:val="000035EB"/>
    <w:rsid w:val="000054A4"/>
    <w:rsid w:val="0000590D"/>
    <w:rsid w:val="00005B8C"/>
    <w:rsid w:val="00005BAD"/>
    <w:rsid w:val="00005E14"/>
    <w:rsid w:val="00006185"/>
    <w:rsid w:val="000061C6"/>
    <w:rsid w:val="0001061D"/>
    <w:rsid w:val="00010A6B"/>
    <w:rsid w:val="00012193"/>
    <w:rsid w:val="00012232"/>
    <w:rsid w:val="00014168"/>
    <w:rsid w:val="000147A1"/>
    <w:rsid w:val="00020D65"/>
    <w:rsid w:val="00022B71"/>
    <w:rsid w:val="00022D47"/>
    <w:rsid w:val="00023114"/>
    <w:rsid w:val="00023A4D"/>
    <w:rsid w:val="00025336"/>
    <w:rsid w:val="0002560E"/>
    <w:rsid w:val="00025DC3"/>
    <w:rsid w:val="00025DF5"/>
    <w:rsid w:val="00026483"/>
    <w:rsid w:val="00026775"/>
    <w:rsid w:val="00027369"/>
    <w:rsid w:val="00027DF5"/>
    <w:rsid w:val="0003051B"/>
    <w:rsid w:val="000306D1"/>
    <w:rsid w:val="00031CBF"/>
    <w:rsid w:val="000335FB"/>
    <w:rsid w:val="00034CA1"/>
    <w:rsid w:val="000353E0"/>
    <w:rsid w:val="00035F71"/>
    <w:rsid w:val="00036446"/>
    <w:rsid w:val="00037147"/>
    <w:rsid w:val="00037A6B"/>
    <w:rsid w:val="00040091"/>
    <w:rsid w:val="00040237"/>
    <w:rsid w:val="000409B5"/>
    <w:rsid w:val="00040AF0"/>
    <w:rsid w:val="000411ED"/>
    <w:rsid w:val="000414CD"/>
    <w:rsid w:val="000420C7"/>
    <w:rsid w:val="00042289"/>
    <w:rsid w:val="00043224"/>
    <w:rsid w:val="000462D5"/>
    <w:rsid w:val="00046334"/>
    <w:rsid w:val="000473E6"/>
    <w:rsid w:val="0005018D"/>
    <w:rsid w:val="000504E6"/>
    <w:rsid w:val="00050D3E"/>
    <w:rsid w:val="000512EB"/>
    <w:rsid w:val="000518A7"/>
    <w:rsid w:val="00051BA9"/>
    <w:rsid w:val="00053B38"/>
    <w:rsid w:val="000543F2"/>
    <w:rsid w:val="000544B2"/>
    <w:rsid w:val="00054942"/>
    <w:rsid w:val="00054BA9"/>
    <w:rsid w:val="000553D9"/>
    <w:rsid w:val="00056333"/>
    <w:rsid w:val="000574A0"/>
    <w:rsid w:val="0005792D"/>
    <w:rsid w:val="00057A1D"/>
    <w:rsid w:val="0006088F"/>
    <w:rsid w:val="00060CA0"/>
    <w:rsid w:val="0006105D"/>
    <w:rsid w:val="0006192C"/>
    <w:rsid w:val="00061BE7"/>
    <w:rsid w:val="000621B0"/>
    <w:rsid w:val="000624C3"/>
    <w:rsid w:val="00062BD0"/>
    <w:rsid w:val="000641EA"/>
    <w:rsid w:val="00064CEC"/>
    <w:rsid w:val="0006529F"/>
    <w:rsid w:val="00066EC2"/>
    <w:rsid w:val="00067233"/>
    <w:rsid w:val="00067D1B"/>
    <w:rsid w:val="00067EC1"/>
    <w:rsid w:val="00071454"/>
    <w:rsid w:val="00072431"/>
    <w:rsid w:val="00072C95"/>
    <w:rsid w:val="00073D65"/>
    <w:rsid w:val="000751C3"/>
    <w:rsid w:val="00080847"/>
    <w:rsid w:val="00080CFE"/>
    <w:rsid w:val="00081D5F"/>
    <w:rsid w:val="00081E3B"/>
    <w:rsid w:val="00082C51"/>
    <w:rsid w:val="00083617"/>
    <w:rsid w:val="00083E31"/>
    <w:rsid w:val="000840C4"/>
    <w:rsid w:val="00084373"/>
    <w:rsid w:val="00084D8A"/>
    <w:rsid w:val="00085829"/>
    <w:rsid w:val="000859EC"/>
    <w:rsid w:val="0008607E"/>
    <w:rsid w:val="00086625"/>
    <w:rsid w:val="000868FB"/>
    <w:rsid w:val="00086CE7"/>
    <w:rsid w:val="0008726A"/>
    <w:rsid w:val="00087AA2"/>
    <w:rsid w:val="00087ECE"/>
    <w:rsid w:val="00090270"/>
    <w:rsid w:val="00091265"/>
    <w:rsid w:val="00092110"/>
    <w:rsid w:val="00092964"/>
    <w:rsid w:val="00093FD2"/>
    <w:rsid w:val="000950E2"/>
    <w:rsid w:val="000953F2"/>
    <w:rsid w:val="00095C1F"/>
    <w:rsid w:val="00096085"/>
    <w:rsid w:val="000973E4"/>
    <w:rsid w:val="00097ADF"/>
    <w:rsid w:val="00097FCF"/>
    <w:rsid w:val="000A073A"/>
    <w:rsid w:val="000A14E1"/>
    <w:rsid w:val="000A1EE0"/>
    <w:rsid w:val="000A446C"/>
    <w:rsid w:val="000A461A"/>
    <w:rsid w:val="000A794E"/>
    <w:rsid w:val="000A7FB2"/>
    <w:rsid w:val="000B0D30"/>
    <w:rsid w:val="000B0E97"/>
    <w:rsid w:val="000B153D"/>
    <w:rsid w:val="000B1CF4"/>
    <w:rsid w:val="000B1DDC"/>
    <w:rsid w:val="000B2054"/>
    <w:rsid w:val="000B2A88"/>
    <w:rsid w:val="000B3028"/>
    <w:rsid w:val="000B34BB"/>
    <w:rsid w:val="000B41BE"/>
    <w:rsid w:val="000B56C5"/>
    <w:rsid w:val="000B5FFD"/>
    <w:rsid w:val="000B6821"/>
    <w:rsid w:val="000C0CDA"/>
    <w:rsid w:val="000C12A4"/>
    <w:rsid w:val="000C1CCA"/>
    <w:rsid w:val="000C2DE2"/>
    <w:rsid w:val="000C2EA2"/>
    <w:rsid w:val="000C31A6"/>
    <w:rsid w:val="000C3DAB"/>
    <w:rsid w:val="000C3DC6"/>
    <w:rsid w:val="000C5703"/>
    <w:rsid w:val="000C590D"/>
    <w:rsid w:val="000C5BF2"/>
    <w:rsid w:val="000C6A46"/>
    <w:rsid w:val="000C71A8"/>
    <w:rsid w:val="000D0267"/>
    <w:rsid w:val="000D087F"/>
    <w:rsid w:val="000D0B3A"/>
    <w:rsid w:val="000D23B1"/>
    <w:rsid w:val="000D31C1"/>
    <w:rsid w:val="000D33BC"/>
    <w:rsid w:val="000D3B51"/>
    <w:rsid w:val="000D49A1"/>
    <w:rsid w:val="000D5518"/>
    <w:rsid w:val="000D56A8"/>
    <w:rsid w:val="000D6D29"/>
    <w:rsid w:val="000E1792"/>
    <w:rsid w:val="000E2BA7"/>
    <w:rsid w:val="000E3AD7"/>
    <w:rsid w:val="000E57DE"/>
    <w:rsid w:val="000E62A5"/>
    <w:rsid w:val="000E63FF"/>
    <w:rsid w:val="000E672C"/>
    <w:rsid w:val="000E7C24"/>
    <w:rsid w:val="000F0177"/>
    <w:rsid w:val="000F0818"/>
    <w:rsid w:val="000F2149"/>
    <w:rsid w:val="000F2825"/>
    <w:rsid w:val="000F2DE3"/>
    <w:rsid w:val="000F2F92"/>
    <w:rsid w:val="000F32BF"/>
    <w:rsid w:val="000F38E6"/>
    <w:rsid w:val="000F404D"/>
    <w:rsid w:val="000F4523"/>
    <w:rsid w:val="000F54D1"/>
    <w:rsid w:val="000F644B"/>
    <w:rsid w:val="000F6923"/>
    <w:rsid w:val="000F6C3E"/>
    <w:rsid w:val="000F71D2"/>
    <w:rsid w:val="000F7997"/>
    <w:rsid w:val="000F7DB1"/>
    <w:rsid w:val="001004A0"/>
    <w:rsid w:val="00101CC0"/>
    <w:rsid w:val="001020C7"/>
    <w:rsid w:val="0010230D"/>
    <w:rsid w:val="00103CDA"/>
    <w:rsid w:val="00104F8D"/>
    <w:rsid w:val="0010525B"/>
    <w:rsid w:val="001063C2"/>
    <w:rsid w:val="00106C78"/>
    <w:rsid w:val="001077FD"/>
    <w:rsid w:val="001105F7"/>
    <w:rsid w:val="00110B58"/>
    <w:rsid w:val="00110B7B"/>
    <w:rsid w:val="00111094"/>
    <w:rsid w:val="001113B5"/>
    <w:rsid w:val="001115C8"/>
    <w:rsid w:val="00112842"/>
    <w:rsid w:val="00112F69"/>
    <w:rsid w:val="00113E16"/>
    <w:rsid w:val="0011439F"/>
    <w:rsid w:val="00114CBA"/>
    <w:rsid w:val="001154B9"/>
    <w:rsid w:val="0011567A"/>
    <w:rsid w:val="00116678"/>
    <w:rsid w:val="00117441"/>
    <w:rsid w:val="00117694"/>
    <w:rsid w:val="00117F42"/>
    <w:rsid w:val="001207F9"/>
    <w:rsid w:val="00122135"/>
    <w:rsid w:val="0012237F"/>
    <w:rsid w:val="00123C1A"/>
    <w:rsid w:val="0012420C"/>
    <w:rsid w:val="001244B4"/>
    <w:rsid w:val="001245B9"/>
    <w:rsid w:val="00124654"/>
    <w:rsid w:val="001246B0"/>
    <w:rsid w:val="00124833"/>
    <w:rsid w:val="00125F58"/>
    <w:rsid w:val="00126327"/>
    <w:rsid w:val="0012742B"/>
    <w:rsid w:val="00127FEC"/>
    <w:rsid w:val="001312BF"/>
    <w:rsid w:val="0013334F"/>
    <w:rsid w:val="001337A7"/>
    <w:rsid w:val="00133929"/>
    <w:rsid w:val="00133B8C"/>
    <w:rsid w:val="00133C9A"/>
    <w:rsid w:val="00134B78"/>
    <w:rsid w:val="0013521F"/>
    <w:rsid w:val="001354FE"/>
    <w:rsid w:val="00135740"/>
    <w:rsid w:val="00135CCF"/>
    <w:rsid w:val="00136501"/>
    <w:rsid w:val="00136BA7"/>
    <w:rsid w:val="00136D95"/>
    <w:rsid w:val="00137484"/>
    <w:rsid w:val="001402AF"/>
    <w:rsid w:val="00140689"/>
    <w:rsid w:val="00140D0F"/>
    <w:rsid w:val="00141A6B"/>
    <w:rsid w:val="0014259F"/>
    <w:rsid w:val="0014280C"/>
    <w:rsid w:val="00142EDA"/>
    <w:rsid w:val="00143FB9"/>
    <w:rsid w:val="0014437E"/>
    <w:rsid w:val="00144B67"/>
    <w:rsid w:val="00144DE8"/>
    <w:rsid w:val="00144EE8"/>
    <w:rsid w:val="00145C1C"/>
    <w:rsid w:val="00146502"/>
    <w:rsid w:val="001502EF"/>
    <w:rsid w:val="0015050D"/>
    <w:rsid w:val="001507EE"/>
    <w:rsid w:val="00151467"/>
    <w:rsid w:val="00151877"/>
    <w:rsid w:val="00151CC5"/>
    <w:rsid w:val="00155290"/>
    <w:rsid w:val="0015563E"/>
    <w:rsid w:val="00155976"/>
    <w:rsid w:val="00155ABF"/>
    <w:rsid w:val="00156142"/>
    <w:rsid w:val="0015756E"/>
    <w:rsid w:val="00157FFB"/>
    <w:rsid w:val="00160343"/>
    <w:rsid w:val="00160D8F"/>
    <w:rsid w:val="00161B50"/>
    <w:rsid w:val="00162707"/>
    <w:rsid w:val="00162E33"/>
    <w:rsid w:val="00163B14"/>
    <w:rsid w:val="00163D34"/>
    <w:rsid w:val="00163FBF"/>
    <w:rsid w:val="001640E4"/>
    <w:rsid w:val="001645A2"/>
    <w:rsid w:val="0016479E"/>
    <w:rsid w:val="00164939"/>
    <w:rsid w:val="00164959"/>
    <w:rsid w:val="00165387"/>
    <w:rsid w:val="00166406"/>
    <w:rsid w:val="001665A8"/>
    <w:rsid w:val="00166AE0"/>
    <w:rsid w:val="00166C46"/>
    <w:rsid w:val="00167D4A"/>
    <w:rsid w:val="001705DE"/>
    <w:rsid w:val="00170D27"/>
    <w:rsid w:val="00170DDE"/>
    <w:rsid w:val="0017174F"/>
    <w:rsid w:val="00172680"/>
    <w:rsid w:val="00172BB2"/>
    <w:rsid w:val="0017410E"/>
    <w:rsid w:val="00174301"/>
    <w:rsid w:val="001748BD"/>
    <w:rsid w:val="0017504E"/>
    <w:rsid w:val="00175EBE"/>
    <w:rsid w:val="0017634F"/>
    <w:rsid w:val="00176547"/>
    <w:rsid w:val="00176BD2"/>
    <w:rsid w:val="001779A1"/>
    <w:rsid w:val="00177F97"/>
    <w:rsid w:val="00180C2C"/>
    <w:rsid w:val="00180DD0"/>
    <w:rsid w:val="0018140F"/>
    <w:rsid w:val="0018164D"/>
    <w:rsid w:val="00181982"/>
    <w:rsid w:val="00181CF3"/>
    <w:rsid w:val="00182EC4"/>
    <w:rsid w:val="00182F10"/>
    <w:rsid w:val="0018350F"/>
    <w:rsid w:val="00183E6F"/>
    <w:rsid w:val="001869DE"/>
    <w:rsid w:val="00186B84"/>
    <w:rsid w:val="00190BBE"/>
    <w:rsid w:val="00190FE6"/>
    <w:rsid w:val="001921F4"/>
    <w:rsid w:val="001928FA"/>
    <w:rsid w:val="00194254"/>
    <w:rsid w:val="00194600"/>
    <w:rsid w:val="00196755"/>
    <w:rsid w:val="00196787"/>
    <w:rsid w:val="00196977"/>
    <w:rsid w:val="00197219"/>
    <w:rsid w:val="001A0632"/>
    <w:rsid w:val="001A08CD"/>
    <w:rsid w:val="001A1113"/>
    <w:rsid w:val="001A1655"/>
    <w:rsid w:val="001A1822"/>
    <w:rsid w:val="001A3223"/>
    <w:rsid w:val="001A375C"/>
    <w:rsid w:val="001A3BAF"/>
    <w:rsid w:val="001A4060"/>
    <w:rsid w:val="001A4438"/>
    <w:rsid w:val="001A4DA8"/>
    <w:rsid w:val="001A53E2"/>
    <w:rsid w:val="001A65EF"/>
    <w:rsid w:val="001B01BA"/>
    <w:rsid w:val="001B16D9"/>
    <w:rsid w:val="001B1831"/>
    <w:rsid w:val="001B1AC8"/>
    <w:rsid w:val="001B2126"/>
    <w:rsid w:val="001B2190"/>
    <w:rsid w:val="001B390A"/>
    <w:rsid w:val="001B500F"/>
    <w:rsid w:val="001B5137"/>
    <w:rsid w:val="001B5916"/>
    <w:rsid w:val="001B5C95"/>
    <w:rsid w:val="001B5EF6"/>
    <w:rsid w:val="001B6A8A"/>
    <w:rsid w:val="001C02C7"/>
    <w:rsid w:val="001C02D9"/>
    <w:rsid w:val="001C0CF2"/>
    <w:rsid w:val="001C0D31"/>
    <w:rsid w:val="001C2873"/>
    <w:rsid w:val="001C2ACA"/>
    <w:rsid w:val="001C4B7A"/>
    <w:rsid w:val="001C4EC0"/>
    <w:rsid w:val="001C51AA"/>
    <w:rsid w:val="001C6512"/>
    <w:rsid w:val="001C7807"/>
    <w:rsid w:val="001D041D"/>
    <w:rsid w:val="001D1654"/>
    <w:rsid w:val="001D3DA2"/>
    <w:rsid w:val="001D3F0D"/>
    <w:rsid w:val="001D4774"/>
    <w:rsid w:val="001D4B03"/>
    <w:rsid w:val="001D5362"/>
    <w:rsid w:val="001D659D"/>
    <w:rsid w:val="001D7537"/>
    <w:rsid w:val="001D76A2"/>
    <w:rsid w:val="001D7723"/>
    <w:rsid w:val="001D7EED"/>
    <w:rsid w:val="001E2893"/>
    <w:rsid w:val="001E34E1"/>
    <w:rsid w:val="001E4375"/>
    <w:rsid w:val="001E61E8"/>
    <w:rsid w:val="001E6D27"/>
    <w:rsid w:val="001E72AC"/>
    <w:rsid w:val="001F0710"/>
    <w:rsid w:val="001F39ED"/>
    <w:rsid w:val="001F5E5C"/>
    <w:rsid w:val="001F6044"/>
    <w:rsid w:val="001F6F1C"/>
    <w:rsid w:val="001F7F37"/>
    <w:rsid w:val="0020069C"/>
    <w:rsid w:val="00201D26"/>
    <w:rsid w:val="00202396"/>
    <w:rsid w:val="00203DAC"/>
    <w:rsid w:val="0020456E"/>
    <w:rsid w:val="00204E3B"/>
    <w:rsid w:val="00206117"/>
    <w:rsid w:val="00207A15"/>
    <w:rsid w:val="00210D74"/>
    <w:rsid w:val="0021130B"/>
    <w:rsid w:val="00213876"/>
    <w:rsid w:val="00213BE5"/>
    <w:rsid w:val="002143C3"/>
    <w:rsid w:val="00214CB9"/>
    <w:rsid w:val="002153BB"/>
    <w:rsid w:val="002153EE"/>
    <w:rsid w:val="00216E9F"/>
    <w:rsid w:val="00220411"/>
    <w:rsid w:val="00221877"/>
    <w:rsid w:val="00223FCA"/>
    <w:rsid w:val="00224FD2"/>
    <w:rsid w:val="00226AF8"/>
    <w:rsid w:val="0022711F"/>
    <w:rsid w:val="00227CCE"/>
    <w:rsid w:val="0023068A"/>
    <w:rsid w:val="0023115C"/>
    <w:rsid w:val="002316F6"/>
    <w:rsid w:val="00231CA8"/>
    <w:rsid w:val="00231EAF"/>
    <w:rsid w:val="0023261A"/>
    <w:rsid w:val="00232D93"/>
    <w:rsid w:val="002338DE"/>
    <w:rsid w:val="00234806"/>
    <w:rsid w:val="00234C5E"/>
    <w:rsid w:val="002363FB"/>
    <w:rsid w:val="0023650D"/>
    <w:rsid w:val="002367EC"/>
    <w:rsid w:val="0023690B"/>
    <w:rsid w:val="002379E1"/>
    <w:rsid w:val="00237EDA"/>
    <w:rsid w:val="002409CE"/>
    <w:rsid w:val="002410EB"/>
    <w:rsid w:val="00241116"/>
    <w:rsid w:val="00241390"/>
    <w:rsid w:val="0024333B"/>
    <w:rsid w:val="002437CB"/>
    <w:rsid w:val="00243F59"/>
    <w:rsid w:val="00245D10"/>
    <w:rsid w:val="00245D56"/>
    <w:rsid w:val="002466F8"/>
    <w:rsid w:val="002468CC"/>
    <w:rsid w:val="00247078"/>
    <w:rsid w:val="002475D9"/>
    <w:rsid w:val="00247899"/>
    <w:rsid w:val="00247AB6"/>
    <w:rsid w:val="0025079B"/>
    <w:rsid w:val="0025118D"/>
    <w:rsid w:val="0025247C"/>
    <w:rsid w:val="00252C26"/>
    <w:rsid w:val="002538CC"/>
    <w:rsid w:val="00254695"/>
    <w:rsid w:val="00254CC2"/>
    <w:rsid w:val="00255705"/>
    <w:rsid w:val="00260A1B"/>
    <w:rsid w:val="00260BE8"/>
    <w:rsid w:val="00260C3D"/>
    <w:rsid w:val="002611C5"/>
    <w:rsid w:val="00261B5D"/>
    <w:rsid w:val="00261F28"/>
    <w:rsid w:val="002621BA"/>
    <w:rsid w:val="002621FB"/>
    <w:rsid w:val="0026232E"/>
    <w:rsid w:val="002624DE"/>
    <w:rsid w:val="002645E0"/>
    <w:rsid w:val="0026497A"/>
    <w:rsid w:val="00264A84"/>
    <w:rsid w:val="00265B43"/>
    <w:rsid w:val="00265F8A"/>
    <w:rsid w:val="00267437"/>
    <w:rsid w:val="00267614"/>
    <w:rsid w:val="002703E6"/>
    <w:rsid w:val="00270A69"/>
    <w:rsid w:val="0027285F"/>
    <w:rsid w:val="002732D7"/>
    <w:rsid w:val="00273414"/>
    <w:rsid w:val="0027520B"/>
    <w:rsid w:val="00275634"/>
    <w:rsid w:val="00275EDF"/>
    <w:rsid w:val="00276476"/>
    <w:rsid w:val="00277D46"/>
    <w:rsid w:val="0028092C"/>
    <w:rsid w:val="00280BEE"/>
    <w:rsid w:val="002817FC"/>
    <w:rsid w:val="00281D65"/>
    <w:rsid w:val="00281FBF"/>
    <w:rsid w:val="00282A3D"/>
    <w:rsid w:val="00284700"/>
    <w:rsid w:val="00284C3A"/>
    <w:rsid w:val="00285452"/>
    <w:rsid w:val="002859E9"/>
    <w:rsid w:val="00285C55"/>
    <w:rsid w:val="00286FDC"/>
    <w:rsid w:val="00287E63"/>
    <w:rsid w:val="002901F4"/>
    <w:rsid w:val="00290420"/>
    <w:rsid w:val="002905C3"/>
    <w:rsid w:val="00290E07"/>
    <w:rsid w:val="002914E6"/>
    <w:rsid w:val="002921DA"/>
    <w:rsid w:val="00293FAD"/>
    <w:rsid w:val="00294B3B"/>
    <w:rsid w:val="00294C38"/>
    <w:rsid w:val="00294CEF"/>
    <w:rsid w:val="00296510"/>
    <w:rsid w:val="00296D80"/>
    <w:rsid w:val="00296F86"/>
    <w:rsid w:val="00297148"/>
    <w:rsid w:val="00297692"/>
    <w:rsid w:val="00297919"/>
    <w:rsid w:val="00297DC5"/>
    <w:rsid w:val="002A02AA"/>
    <w:rsid w:val="002A0902"/>
    <w:rsid w:val="002A1A2C"/>
    <w:rsid w:val="002A1FDC"/>
    <w:rsid w:val="002A29A4"/>
    <w:rsid w:val="002A2CF8"/>
    <w:rsid w:val="002A2D5C"/>
    <w:rsid w:val="002A34BF"/>
    <w:rsid w:val="002A39F0"/>
    <w:rsid w:val="002A3A93"/>
    <w:rsid w:val="002A58A5"/>
    <w:rsid w:val="002A58E2"/>
    <w:rsid w:val="002A605A"/>
    <w:rsid w:val="002A78D0"/>
    <w:rsid w:val="002A7C26"/>
    <w:rsid w:val="002B1110"/>
    <w:rsid w:val="002B1576"/>
    <w:rsid w:val="002B17B2"/>
    <w:rsid w:val="002B2A25"/>
    <w:rsid w:val="002B2D9E"/>
    <w:rsid w:val="002B3C4E"/>
    <w:rsid w:val="002B3D12"/>
    <w:rsid w:val="002B49F8"/>
    <w:rsid w:val="002B55A5"/>
    <w:rsid w:val="002B55F7"/>
    <w:rsid w:val="002B64F9"/>
    <w:rsid w:val="002B6D22"/>
    <w:rsid w:val="002B6F54"/>
    <w:rsid w:val="002B7754"/>
    <w:rsid w:val="002B78CA"/>
    <w:rsid w:val="002C0460"/>
    <w:rsid w:val="002C1D90"/>
    <w:rsid w:val="002C27C4"/>
    <w:rsid w:val="002C2C14"/>
    <w:rsid w:val="002C3012"/>
    <w:rsid w:val="002C3607"/>
    <w:rsid w:val="002C3683"/>
    <w:rsid w:val="002C3E0F"/>
    <w:rsid w:val="002C585C"/>
    <w:rsid w:val="002C5A39"/>
    <w:rsid w:val="002C5DA4"/>
    <w:rsid w:val="002C69BC"/>
    <w:rsid w:val="002C6BF0"/>
    <w:rsid w:val="002C76A3"/>
    <w:rsid w:val="002D06A0"/>
    <w:rsid w:val="002D0CD4"/>
    <w:rsid w:val="002D0D37"/>
    <w:rsid w:val="002D33C0"/>
    <w:rsid w:val="002D3796"/>
    <w:rsid w:val="002D390A"/>
    <w:rsid w:val="002D3A4B"/>
    <w:rsid w:val="002D4BB5"/>
    <w:rsid w:val="002D4C31"/>
    <w:rsid w:val="002D5076"/>
    <w:rsid w:val="002D5315"/>
    <w:rsid w:val="002D58A6"/>
    <w:rsid w:val="002D6552"/>
    <w:rsid w:val="002D6672"/>
    <w:rsid w:val="002D6C8D"/>
    <w:rsid w:val="002D6E88"/>
    <w:rsid w:val="002D6F3E"/>
    <w:rsid w:val="002E0059"/>
    <w:rsid w:val="002E15EC"/>
    <w:rsid w:val="002E18C1"/>
    <w:rsid w:val="002E1A56"/>
    <w:rsid w:val="002E1C00"/>
    <w:rsid w:val="002E22A7"/>
    <w:rsid w:val="002E322F"/>
    <w:rsid w:val="002E35CF"/>
    <w:rsid w:val="002E3739"/>
    <w:rsid w:val="002E3AC6"/>
    <w:rsid w:val="002E48B4"/>
    <w:rsid w:val="002E4C94"/>
    <w:rsid w:val="002E50BF"/>
    <w:rsid w:val="002E545C"/>
    <w:rsid w:val="002E5719"/>
    <w:rsid w:val="002E5CBF"/>
    <w:rsid w:val="002E650B"/>
    <w:rsid w:val="002E77BA"/>
    <w:rsid w:val="002E79E7"/>
    <w:rsid w:val="002E7B2F"/>
    <w:rsid w:val="002E7DA2"/>
    <w:rsid w:val="002F0031"/>
    <w:rsid w:val="002F149E"/>
    <w:rsid w:val="002F15F1"/>
    <w:rsid w:val="002F2B34"/>
    <w:rsid w:val="002F4A65"/>
    <w:rsid w:val="002F4D68"/>
    <w:rsid w:val="002F50EB"/>
    <w:rsid w:val="002F5B9C"/>
    <w:rsid w:val="002F7223"/>
    <w:rsid w:val="002F7EB3"/>
    <w:rsid w:val="0030076A"/>
    <w:rsid w:val="00301FE7"/>
    <w:rsid w:val="003020C7"/>
    <w:rsid w:val="003024C1"/>
    <w:rsid w:val="003030C8"/>
    <w:rsid w:val="00303356"/>
    <w:rsid w:val="003035DF"/>
    <w:rsid w:val="00304947"/>
    <w:rsid w:val="003050A5"/>
    <w:rsid w:val="0030553C"/>
    <w:rsid w:val="003058D7"/>
    <w:rsid w:val="00305C87"/>
    <w:rsid w:val="00306BC0"/>
    <w:rsid w:val="003071FE"/>
    <w:rsid w:val="003101A9"/>
    <w:rsid w:val="003105A6"/>
    <w:rsid w:val="00310B8B"/>
    <w:rsid w:val="00310ED2"/>
    <w:rsid w:val="00311277"/>
    <w:rsid w:val="00311377"/>
    <w:rsid w:val="00311EDA"/>
    <w:rsid w:val="00311EED"/>
    <w:rsid w:val="00312B99"/>
    <w:rsid w:val="00312D91"/>
    <w:rsid w:val="00313D82"/>
    <w:rsid w:val="00313DFD"/>
    <w:rsid w:val="00313F80"/>
    <w:rsid w:val="003144CA"/>
    <w:rsid w:val="00314D2C"/>
    <w:rsid w:val="00316113"/>
    <w:rsid w:val="003170E5"/>
    <w:rsid w:val="00317B98"/>
    <w:rsid w:val="003206B8"/>
    <w:rsid w:val="00321B52"/>
    <w:rsid w:val="003236F8"/>
    <w:rsid w:val="00323DDC"/>
    <w:rsid w:val="0032429B"/>
    <w:rsid w:val="00324895"/>
    <w:rsid w:val="00324FE5"/>
    <w:rsid w:val="00327ED3"/>
    <w:rsid w:val="003304CF"/>
    <w:rsid w:val="003304D1"/>
    <w:rsid w:val="00330B2A"/>
    <w:rsid w:val="00330C8D"/>
    <w:rsid w:val="00330EF9"/>
    <w:rsid w:val="0033115E"/>
    <w:rsid w:val="00331668"/>
    <w:rsid w:val="00333DFC"/>
    <w:rsid w:val="003344ED"/>
    <w:rsid w:val="00337187"/>
    <w:rsid w:val="003413B9"/>
    <w:rsid w:val="00341A34"/>
    <w:rsid w:val="00341F8D"/>
    <w:rsid w:val="00341F92"/>
    <w:rsid w:val="003427BE"/>
    <w:rsid w:val="00342D73"/>
    <w:rsid w:val="00342D75"/>
    <w:rsid w:val="003434FD"/>
    <w:rsid w:val="00344054"/>
    <w:rsid w:val="003444C3"/>
    <w:rsid w:val="003444EB"/>
    <w:rsid w:val="00344638"/>
    <w:rsid w:val="003451F0"/>
    <w:rsid w:val="003457A3"/>
    <w:rsid w:val="00347989"/>
    <w:rsid w:val="003504A0"/>
    <w:rsid w:val="00352A19"/>
    <w:rsid w:val="0035304C"/>
    <w:rsid w:val="00353DA5"/>
    <w:rsid w:val="00354C05"/>
    <w:rsid w:val="00355244"/>
    <w:rsid w:val="00355D45"/>
    <w:rsid w:val="0035769C"/>
    <w:rsid w:val="00360976"/>
    <w:rsid w:val="003629AD"/>
    <w:rsid w:val="00364C40"/>
    <w:rsid w:val="003653F9"/>
    <w:rsid w:val="003654EB"/>
    <w:rsid w:val="00367261"/>
    <w:rsid w:val="003675BA"/>
    <w:rsid w:val="00370EAF"/>
    <w:rsid w:val="00371581"/>
    <w:rsid w:val="003721C1"/>
    <w:rsid w:val="00372DD3"/>
    <w:rsid w:val="00373766"/>
    <w:rsid w:val="00373DE8"/>
    <w:rsid w:val="003744EF"/>
    <w:rsid w:val="00375186"/>
    <w:rsid w:val="0037620C"/>
    <w:rsid w:val="003769EE"/>
    <w:rsid w:val="0037754F"/>
    <w:rsid w:val="00377914"/>
    <w:rsid w:val="00377926"/>
    <w:rsid w:val="00381D01"/>
    <w:rsid w:val="00382632"/>
    <w:rsid w:val="003826CD"/>
    <w:rsid w:val="00382834"/>
    <w:rsid w:val="00382961"/>
    <w:rsid w:val="0038332B"/>
    <w:rsid w:val="0038407E"/>
    <w:rsid w:val="00384972"/>
    <w:rsid w:val="00385B91"/>
    <w:rsid w:val="00386DCC"/>
    <w:rsid w:val="00390FA6"/>
    <w:rsid w:val="00391297"/>
    <w:rsid w:val="003915F1"/>
    <w:rsid w:val="00391AAE"/>
    <w:rsid w:val="00393BA9"/>
    <w:rsid w:val="00393FF6"/>
    <w:rsid w:val="0039410D"/>
    <w:rsid w:val="003948AD"/>
    <w:rsid w:val="00394D9F"/>
    <w:rsid w:val="003952A1"/>
    <w:rsid w:val="003964B3"/>
    <w:rsid w:val="003965FC"/>
    <w:rsid w:val="00397617"/>
    <w:rsid w:val="003A0314"/>
    <w:rsid w:val="003A0CEF"/>
    <w:rsid w:val="003A3146"/>
    <w:rsid w:val="003A434D"/>
    <w:rsid w:val="003A44C0"/>
    <w:rsid w:val="003A7E2C"/>
    <w:rsid w:val="003B0367"/>
    <w:rsid w:val="003B2CF3"/>
    <w:rsid w:val="003B2D81"/>
    <w:rsid w:val="003B3F06"/>
    <w:rsid w:val="003B41F1"/>
    <w:rsid w:val="003B4A6F"/>
    <w:rsid w:val="003B59D9"/>
    <w:rsid w:val="003B5A29"/>
    <w:rsid w:val="003B5D7B"/>
    <w:rsid w:val="003B7036"/>
    <w:rsid w:val="003B77E2"/>
    <w:rsid w:val="003C0255"/>
    <w:rsid w:val="003C02F9"/>
    <w:rsid w:val="003C03DD"/>
    <w:rsid w:val="003C1ADD"/>
    <w:rsid w:val="003C1DB3"/>
    <w:rsid w:val="003C23C1"/>
    <w:rsid w:val="003C2549"/>
    <w:rsid w:val="003C30AC"/>
    <w:rsid w:val="003C3FCA"/>
    <w:rsid w:val="003C4877"/>
    <w:rsid w:val="003C5A3C"/>
    <w:rsid w:val="003C6E84"/>
    <w:rsid w:val="003D0F68"/>
    <w:rsid w:val="003D0FAE"/>
    <w:rsid w:val="003D2D2B"/>
    <w:rsid w:val="003D2EB3"/>
    <w:rsid w:val="003D3D90"/>
    <w:rsid w:val="003D3E9C"/>
    <w:rsid w:val="003D4141"/>
    <w:rsid w:val="003D4556"/>
    <w:rsid w:val="003D498C"/>
    <w:rsid w:val="003D54D8"/>
    <w:rsid w:val="003D5543"/>
    <w:rsid w:val="003D57AB"/>
    <w:rsid w:val="003D5B47"/>
    <w:rsid w:val="003D5C6D"/>
    <w:rsid w:val="003D5FD2"/>
    <w:rsid w:val="003D7CC1"/>
    <w:rsid w:val="003E002E"/>
    <w:rsid w:val="003E01D4"/>
    <w:rsid w:val="003E096D"/>
    <w:rsid w:val="003E14AA"/>
    <w:rsid w:val="003E228F"/>
    <w:rsid w:val="003E23A2"/>
    <w:rsid w:val="003E29F5"/>
    <w:rsid w:val="003E3E6A"/>
    <w:rsid w:val="003E49DE"/>
    <w:rsid w:val="003E5CAD"/>
    <w:rsid w:val="003E5F1C"/>
    <w:rsid w:val="003E62CF"/>
    <w:rsid w:val="003E7E48"/>
    <w:rsid w:val="003F03F7"/>
    <w:rsid w:val="003F0C1B"/>
    <w:rsid w:val="003F18C2"/>
    <w:rsid w:val="003F1B99"/>
    <w:rsid w:val="003F1DE7"/>
    <w:rsid w:val="003F2027"/>
    <w:rsid w:val="003F202F"/>
    <w:rsid w:val="003F2B65"/>
    <w:rsid w:val="003F3420"/>
    <w:rsid w:val="003F3BD6"/>
    <w:rsid w:val="003F3E7F"/>
    <w:rsid w:val="003F44E4"/>
    <w:rsid w:val="003F531E"/>
    <w:rsid w:val="003F5651"/>
    <w:rsid w:val="003F5B82"/>
    <w:rsid w:val="003F67DD"/>
    <w:rsid w:val="003F69CD"/>
    <w:rsid w:val="00400283"/>
    <w:rsid w:val="00402997"/>
    <w:rsid w:val="00402E09"/>
    <w:rsid w:val="00402F15"/>
    <w:rsid w:val="00403065"/>
    <w:rsid w:val="00403C61"/>
    <w:rsid w:val="00403ECA"/>
    <w:rsid w:val="0040413D"/>
    <w:rsid w:val="00405AD9"/>
    <w:rsid w:val="0040687C"/>
    <w:rsid w:val="00406E47"/>
    <w:rsid w:val="004076E5"/>
    <w:rsid w:val="00407F85"/>
    <w:rsid w:val="0041081B"/>
    <w:rsid w:val="004110B7"/>
    <w:rsid w:val="004112EF"/>
    <w:rsid w:val="00414104"/>
    <w:rsid w:val="00416540"/>
    <w:rsid w:val="00416809"/>
    <w:rsid w:val="0041683F"/>
    <w:rsid w:val="0041776D"/>
    <w:rsid w:val="004179AB"/>
    <w:rsid w:val="00420E1E"/>
    <w:rsid w:val="004214FA"/>
    <w:rsid w:val="00422822"/>
    <w:rsid w:val="00422B37"/>
    <w:rsid w:val="00423FB3"/>
    <w:rsid w:val="004243CE"/>
    <w:rsid w:val="00424A8B"/>
    <w:rsid w:val="00425871"/>
    <w:rsid w:val="00426CEA"/>
    <w:rsid w:val="00430137"/>
    <w:rsid w:val="00430154"/>
    <w:rsid w:val="0043088A"/>
    <w:rsid w:val="00431324"/>
    <w:rsid w:val="004318F1"/>
    <w:rsid w:val="004320DF"/>
    <w:rsid w:val="0043352E"/>
    <w:rsid w:val="004335CB"/>
    <w:rsid w:val="004340BD"/>
    <w:rsid w:val="00434AF0"/>
    <w:rsid w:val="00434C92"/>
    <w:rsid w:val="00435D4A"/>
    <w:rsid w:val="004403A1"/>
    <w:rsid w:val="004414D9"/>
    <w:rsid w:val="00441CA9"/>
    <w:rsid w:val="00442264"/>
    <w:rsid w:val="00442EA6"/>
    <w:rsid w:val="004431BD"/>
    <w:rsid w:val="00443FD3"/>
    <w:rsid w:val="00444573"/>
    <w:rsid w:val="0044526A"/>
    <w:rsid w:val="004457CB"/>
    <w:rsid w:val="00447864"/>
    <w:rsid w:val="00450D73"/>
    <w:rsid w:val="00451C6F"/>
    <w:rsid w:val="0045206E"/>
    <w:rsid w:val="00452B47"/>
    <w:rsid w:val="004540CD"/>
    <w:rsid w:val="0045501A"/>
    <w:rsid w:val="00455918"/>
    <w:rsid w:val="00456F49"/>
    <w:rsid w:val="004575B2"/>
    <w:rsid w:val="00457722"/>
    <w:rsid w:val="004607DE"/>
    <w:rsid w:val="00462228"/>
    <w:rsid w:val="004624F9"/>
    <w:rsid w:val="00462500"/>
    <w:rsid w:val="00463590"/>
    <w:rsid w:val="00463E96"/>
    <w:rsid w:val="00464490"/>
    <w:rsid w:val="00464576"/>
    <w:rsid w:val="00464A9A"/>
    <w:rsid w:val="00464CDA"/>
    <w:rsid w:val="00464F17"/>
    <w:rsid w:val="00465BA7"/>
    <w:rsid w:val="00465CEA"/>
    <w:rsid w:val="00466A25"/>
    <w:rsid w:val="004701EB"/>
    <w:rsid w:val="004702CA"/>
    <w:rsid w:val="0047045C"/>
    <w:rsid w:val="00470D10"/>
    <w:rsid w:val="00470D63"/>
    <w:rsid w:val="004721BC"/>
    <w:rsid w:val="00472E40"/>
    <w:rsid w:val="004738DD"/>
    <w:rsid w:val="00473A2C"/>
    <w:rsid w:val="004755D9"/>
    <w:rsid w:val="00475BB0"/>
    <w:rsid w:val="00476379"/>
    <w:rsid w:val="004765EA"/>
    <w:rsid w:val="00476D62"/>
    <w:rsid w:val="0048028A"/>
    <w:rsid w:val="00482D29"/>
    <w:rsid w:val="00482DC4"/>
    <w:rsid w:val="00484220"/>
    <w:rsid w:val="00484B49"/>
    <w:rsid w:val="00484E40"/>
    <w:rsid w:val="00486466"/>
    <w:rsid w:val="004873DF"/>
    <w:rsid w:val="004877EB"/>
    <w:rsid w:val="00491B52"/>
    <w:rsid w:val="00493A07"/>
    <w:rsid w:val="00494C31"/>
    <w:rsid w:val="00495C0E"/>
    <w:rsid w:val="00496893"/>
    <w:rsid w:val="00496A46"/>
    <w:rsid w:val="00496B26"/>
    <w:rsid w:val="0049700E"/>
    <w:rsid w:val="0049758C"/>
    <w:rsid w:val="004977BE"/>
    <w:rsid w:val="00497EB5"/>
    <w:rsid w:val="004A0828"/>
    <w:rsid w:val="004A09A9"/>
    <w:rsid w:val="004A0CF7"/>
    <w:rsid w:val="004A2170"/>
    <w:rsid w:val="004A3837"/>
    <w:rsid w:val="004A3E31"/>
    <w:rsid w:val="004A3F85"/>
    <w:rsid w:val="004A40CF"/>
    <w:rsid w:val="004A4C4B"/>
    <w:rsid w:val="004A5098"/>
    <w:rsid w:val="004A5A68"/>
    <w:rsid w:val="004A5D48"/>
    <w:rsid w:val="004A5DE9"/>
    <w:rsid w:val="004A6884"/>
    <w:rsid w:val="004A6DB1"/>
    <w:rsid w:val="004A720A"/>
    <w:rsid w:val="004A73DF"/>
    <w:rsid w:val="004B0133"/>
    <w:rsid w:val="004B1776"/>
    <w:rsid w:val="004B1C73"/>
    <w:rsid w:val="004B26AE"/>
    <w:rsid w:val="004B35CF"/>
    <w:rsid w:val="004B3994"/>
    <w:rsid w:val="004B3AF1"/>
    <w:rsid w:val="004B40C4"/>
    <w:rsid w:val="004B4AA3"/>
    <w:rsid w:val="004B4F8A"/>
    <w:rsid w:val="004B594D"/>
    <w:rsid w:val="004B629B"/>
    <w:rsid w:val="004B69E0"/>
    <w:rsid w:val="004B746B"/>
    <w:rsid w:val="004C0413"/>
    <w:rsid w:val="004C0A6C"/>
    <w:rsid w:val="004C0BE9"/>
    <w:rsid w:val="004C0DB0"/>
    <w:rsid w:val="004C0FF9"/>
    <w:rsid w:val="004C11AF"/>
    <w:rsid w:val="004C1DB5"/>
    <w:rsid w:val="004C2F66"/>
    <w:rsid w:val="004C346F"/>
    <w:rsid w:val="004C63B1"/>
    <w:rsid w:val="004C7D6C"/>
    <w:rsid w:val="004C7ECA"/>
    <w:rsid w:val="004D117D"/>
    <w:rsid w:val="004D12BD"/>
    <w:rsid w:val="004D1A6D"/>
    <w:rsid w:val="004D1CD9"/>
    <w:rsid w:val="004D2C24"/>
    <w:rsid w:val="004D3EC7"/>
    <w:rsid w:val="004D4805"/>
    <w:rsid w:val="004D613C"/>
    <w:rsid w:val="004D614C"/>
    <w:rsid w:val="004D6193"/>
    <w:rsid w:val="004D62A8"/>
    <w:rsid w:val="004E2442"/>
    <w:rsid w:val="004E249E"/>
    <w:rsid w:val="004E2DD5"/>
    <w:rsid w:val="004E4556"/>
    <w:rsid w:val="004E54FB"/>
    <w:rsid w:val="004E5539"/>
    <w:rsid w:val="004E5A11"/>
    <w:rsid w:val="004E5D23"/>
    <w:rsid w:val="004E7CAA"/>
    <w:rsid w:val="004F09CF"/>
    <w:rsid w:val="004F13AD"/>
    <w:rsid w:val="004F1C43"/>
    <w:rsid w:val="004F2CD3"/>
    <w:rsid w:val="004F4C27"/>
    <w:rsid w:val="004F4DF2"/>
    <w:rsid w:val="004F4E7E"/>
    <w:rsid w:val="004F5524"/>
    <w:rsid w:val="004F648A"/>
    <w:rsid w:val="0050008D"/>
    <w:rsid w:val="00500E2C"/>
    <w:rsid w:val="005015D7"/>
    <w:rsid w:val="005040BF"/>
    <w:rsid w:val="00504424"/>
    <w:rsid w:val="00507514"/>
    <w:rsid w:val="0051032A"/>
    <w:rsid w:val="00510E13"/>
    <w:rsid w:val="0051114E"/>
    <w:rsid w:val="005112BD"/>
    <w:rsid w:val="0051261F"/>
    <w:rsid w:val="0051284B"/>
    <w:rsid w:val="00512AB5"/>
    <w:rsid w:val="00512EA0"/>
    <w:rsid w:val="005132C4"/>
    <w:rsid w:val="00514082"/>
    <w:rsid w:val="005141C6"/>
    <w:rsid w:val="005145DC"/>
    <w:rsid w:val="005148CE"/>
    <w:rsid w:val="00516BD9"/>
    <w:rsid w:val="00516E1A"/>
    <w:rsid w:val="00517AEB"/>
    <w:rsid w:val="0052148F"/>
    <w:rsid w:val="005220EA"/>
    <w:rsid w:val="005224BB"/>
    <w:rsid w:val="005226A5"/>
    <w:rsid w:val="0052287C"/>
    <w:rsid w:val="005229B2"/>
    <w:rsid w:val="00524994"/>
    <w:rsid w:val="00525CE7"/>
    <w:rsid w:val="00526982"/>
    <w:rsid w:val="00526B03"/>
    <w:rsid w:val="00526E81"/>
    <w:rsid w:val="005316EC"/>
    <w:rsid w:val="00532720"/>
    <w:rsid w:val="00533DF6"/>
    <w:rsid w:val="00535C36"/>
    <w:rsid w:val="00535CE8"/>
    <w:rsid w:val="0053638C"/>
    <w:rsid w:val="005400D5"/>
    <w:rsid w:val="00540811"/>
    <w:rsid w:val="00540DE8"/>
    <w:rsid w:val="00540FE7"/>
    <w:rsid w:val="00541D4A"/>
    <w:rsid w:val="00542275"/>
    <w:rsid w:val="005424D0"/>
    <w:rsid w:val="00542A1D"/>
    <w:rsid w:val="00542F56"/>
    <w:rsid w:val="00543459"/>
    <w:rsid w:val="00543F7C"/>
    <w:rsid w:val="00544399"/>
    <w:rsid w:val="00545587"/>
    <w:rsid w:val="005463B9"/>
    <w:rsid w:val="00546E68"/>
    <w:rsid w:val="0054715D"/>
    <w:rsid w:val="00547D8F"/>
    <w:rsid w:val="005513D7"/>
    <w:rsid w:val="00551466"/>
    <w:rsid w:val="00552264"/>
    <w:rsid w:val="0055418D"/>
    <w:rsid w:val="0055455D"/>
    <w:rsid w:val="00554D23"/>
    <w:rsid w:val="00555355"/>
    <w:rsid w:val="005556BB"/>
    <w:rsid w:val="005566DC"/>
    <w:rsid w:val="00556C1B"/>
    <w:rsid w:val="00557B18"/>
    <w:rsid w:val="0056014B"/>
    <w:rsid w:val="00560319"/>
    <w:rsid w:val="00560B1F"/>
    <w:rsid w:val="00561811"/>
    <w:rsid w:val="00562052"/>
    <w:rsid w:val="00562706"/>
    <w:rsid w:val="00562F3F"/>
    <w:rsid w:val="005632D4"/>
    <w:rsid w:val="00563C2A"/>
    <w:rsid w:val="00565471"/>
    <w:rsid w:val="0056563C"/>
    <w:rsid w:val="00565B1A"/>
    <w:rsid w:val="005662E4"/>
    <w:rsid w:val="005678E2"/>
    <w:rsid w:val="005678FD"/>
    <w:rsid w:val="005679A5"/>
    <w:rsid w:val="00571EDD"/>
    <w:rsid w:val="00572892"/>
    <w:rsid w:val="00573297"/>
    <w:rsid w:val="00573D9A"/>
    <w:rsid w:val="005755D9"/>
    <w:rsid w:val="005756A5"/>
    <w:rsid w:val="0058058C"/>
    <w:rsid w:val="00581C59"/>
    <w:rsid w:val="00583A78"/>
    <w:rsid w:val="00584568"/>
    <w:rsid w:val="00585435"/>
    <w:rsid w:val="00585DF3"/>
    <w:rsid w:val="00585E9B"/>
    <w:rsid w:val="005866C2"/>
    <w:rsid w:val="00586727"/>
    <w:rsid w:val="00586E0A"/>
    <w:rsid w:val="00586F9C"/>
    <w:rsid w:val="0058752D"/>
    <w:rsid w:val="00587BAF"/>
    <w:rsid w:val="00587BC7"/>
    <w:rsid w:val="00591012"/>
    <w:rsid w:val="005912E0"/>
    <w:rsid w:val="005916B0"/>
    <w:rsid w:val="00592CC1"/>
    <w:rsid w:val="00592EB0"/>
    <w:rsid w:val="00594F42"/>
    <w:rsid w:val="005955FA"/>
    <w:rsid w:val="00596AD2"/>
    <w:rsid w:val="00596F85"/>
    <w:rsid w:val="0059778B"/>
    <w:rsid w:val="00597BC7"/>
    <w:rsid w:val="005A043B"/>
    <w:rsid w:val="005A1DC6"/>
    <w:rsid w:val="005A2824"/>
    <w:rsid w:val="005A2DA5"/>
    <w:rsid w:val="005A2F1B"/>
    <w:rsid w:val="005A36F6"/>
    <w:rsid w:val="005A392C"/>
    <w:rsid w:val="005A46E1"/>
    <w:rsid w:val="005A551A"/>
    <w:rsid w:val="005A6E0E"/>
    <w:rsid w:val="005A7749"/>
    <w:rsid w:val="005A7D0B"/>
    <w:rsid w:val="005B0139"/>
    <w:rsid w:val="005B1127"/>
    <w:rsid w:val="005B17E2"/>
    <w:rsid w:val="005B1EB4"/>
    <w:rsid w:val="005B209A"/>
    <w:rsid w:val="005B2655"/>
    <w:rsid w:val="005B39F0"/>
    <w:rsid w:val="005B3EE5"/>
    <w:rsid w:val="005B3FB8"/>
    <w:rsid w:val="005B3FF8"/>
    <w:rsid w:val="005B55FF"/>
    <w:rsid w:val="005B6083"/>
    <w:rsid w:val="005B7083"/>
    <w:rsid w:val="005C0550"/>
    <w:rsid w:val="005C079C"/>
    <w:rsid w:val="005C0D10"/>
    <w:rsid w:val="005C42FA"/>
    <w:rsid w:val="005C4540"/>
    <w:rsid w:val="005C4F78"/>
    <w:rsid w:val="005C5B81"/>
    <w:rsid w:val="005C5FF0"/>
    <w:rsid w:val="005C708E"/>
    <w:rsid w:val="005C7545"/>
    <w:rsid w:val="005C770A"/>
    <w:rsid w:val="005D09E3"/>
    <w:rsid w:val="005D1AE8"/>
    <w:rsid w:val="005D1E8E"/>
    <w:rsid w:val="005D297D"/>
    <w:rsid w:val="005D4355"/>
    <w:rsid w:val="005D55C0"/>
    <w:rsid w:val="005D5E7E"/>
    <w:rsid w:val="005D607A"/>
    <w:rsid w:val="005D63C8"/>
    <w:rsid w:val="005D7FDA"/>
    <w:rsid w:val="005E0EC0"/>
    <w:rsid w:val="005E1ADE"/>
    <w:rsid w:val="005E2920"/>
    <w:rsid w:val="005E33B6"/>
    <w:rsid w:val="005E345E"/>
    <w:rsid w:val="005E359E"/>
    <w:rsid w:val="005E3C8E"/>
    <w:rsid w:val="005E42A1"/>
    <w:rsid w:val="005E4E29"/>
    <w:rsid w:val="005E5640"/>
    <w:rsid w:val="005E608A"/>
    <w:rsid w:val="005E6B78"/>
    <w:rsid w:val="005E6D4A"/>
    <w:rsid w:val="005E7B6B"/>
    <w:rsid w:val="005F0813"/>
    <w:rsid w:val="005F1224"/>
    <w:rsid w:val="005F162D"/>
    <w:rsid w:val="005F1F1C"/>
    <w:rsid w:val="005F2FFD"/>
    <w:rsid w:val="005F3B78"/>
    <w:rsid w:val="005F3D54"/>
    <w:rsid w:val="005F3FD2"/>
    <w:rsid w:val="005F4A7B"/>
    <w:rsid w:val="005F6A9F"/>
    <w:rsid w:val="005F77C9"/>
    <w:rsid w:val="005F7EEE"/>
    <w:rsid w:val="00600BB5"/>
    <w:rsid w:val="00601F5D"/>
    <w:rsid w:val="0060259D"/>
    <w:rsid w:val="00604D8B"/>
    <w:rsid w:val="0060591C"/>
    <w:rsid w:val="00605D1F"/>
    <w:rsid w:val="00605DAD"/>
    <w:rsid w:val="006073CC"/>
    <w:rsid w:val="00607E11"/>
    <w:rsid w:val="00610255"/>
    <w:rsid w:val="00610355"/>
    <w:rsid w:val="0061065F"/>
    <w:rsid w:val="00613690"/>
    <w:rsid w:val="00615847"/>
    <w:rsid w:val="00615B69"/>
    <w:rsid w:val="00616417"/>
    <w:rsid w:val="0061688B"/>
    <w:rsid w:val="006202CF"/>
    <w:rsid w:val="006209E8"/>
    <w:rsid w:val="00624413"/>
    <w:rsid w:val="00624697"/>
    <w:rsid w:val="006246BB"/>
    <w:rsid w:val="006247C1"/>
    <w:rsid w:val="00625793"/>
    <w:rsid w:val="006257AC"/>
    <w:rsid w:val="0062596D"/>
    <w:rsid w:val="00625A4D"/>
    <w:rsid w:val="00626415"/>
    <w:rsid w:val="00626693"/>
    <w:rsid w:val="00626898"/>
    <w:rsid w:val="00626B2A"/>
    <w:rsid w:val="00626E78"/>
    <w:rsid w:val="006275FA"/>
    <w:rsid w:val="00627CE5"/>
    <w:rsid w:val="00630349"/>
    <w:rsid w:val="00633FBD"/>
    <w:rsid w:val="00636365"/>
    <w:rsid w:val="006363F0"/>
    <w:rsid w:val="00636C65"/>
    <w:rsid w:val="006374F5"/>
    <w:rsid w:val="006407B9"/>
    <w:rsid w:val="00641D36"/>
    <w:rsid w:val="00642D86"/>
    <w:rsid w:val="00643654"/>
    <w:rsid w:val="00643F61"/>
    <w:rsid w:val="00643FF0"/>
    <w:rsid w:val="006442C9"/>
    <w:rsid w:val="00644B17"/>
    <w:rsid w:val="00645A82"/>
    <w:rsid w:val="006467C3"/>
    <w:rsid w:val="00646C14"/>
    <w:rsid w:val="00647207"/>
    <w:rsid w:val="0064792A"/>
    <w:rsid w:val="00650345"/>
    <w:rsid w:val="00650DD7"/>
    <w:rsid w:val="00651D58"/>
    <w:rsid w:val="006522BA"/>
    <w:rsid w:val="006532AC"/>
    <w:rsid w:val="00653FCD"/>
    <w:rsid w:val="00654785"/>
    <w:rsid w:val="00655788"/>
    <w:rsid w:val="0065650C"/>
    <w:rsid w:val="00657381"/>
    <w:rsid w:val="00657EDB"/>
    <w:rsid w:val="0066086F"/>
    <w:rsid w:val="006608C4"/>
    <w:rsid w:val="00660C07"/>
    <w:rsid w:val="00660E96"/>
    <w:rsid w:val="006619F6"/>
    <w:rsid w:val="006624A2"/>
    <w:rsid w:val="00662866"/>
    <w:rsid w:val="0066371B"/>
    <w:rsid w:val="006639C8"/>
    <w:rsid w:val="00663C6C"/>
    <w:rsid w:val="00664315"/>
    <w:rsid w:val="0066506A"/>
    <w:rsid w:val="006653C2"/>
    <w:rsid w:val="00665543"/>
    <w:rsid w:val="006655EF"/>
    <w:rsid w:val="00665A3E"/>
    <w:rsid w:val="00665E89"/>
    <w:rsid w:val="00665EE7"/>
    <w:rsid w:val="00666553"/>
    <w:rsid w:val="00666ED4"/>
    <w:rsid w:val="0066790C"/>
    <w:rsid w:val="00671570"/>
    <w:rsid w:val="00672A79"/>
    <w:rsid w:val="0067318D"/>
    <w:rsid w:val="00673ADD"/>
    <w:rsid w:val="0067493B"/>
    <w:rsid w:val="006749E8"/>
    <w:rsid w:val="00674E6E"/>
    <w:rsid w:val="00675192"/>
    <w:rsid w:val="00675637"/>
    <w:rsid w:val="00676DE5"/>
    <w:rsid w:val="00680B0D"/>
    <w:rsid w:val="00681403"/>
    <w:rsid w:val="0068167E"/>
    <w:rsid w:val="00681B78"/>
    <w:rsid w:val="00681CC6"/>
    <w:rsid w:val="0068228A"/>
    <w:rsid w:val="00684069"/>
    <w:rsid w:val="00684572"/>
    <w:rsid w:val="00684984"/>
    <w:rsid w:val="00684A97"/>
    <w:rsid w:val="00685F9B"/>
    <w:rsid w:val="006864EE"/>
    <w:rsid w:val="00686D56"/>
    <w:rsid w:val="00687D2D"/>
    <w:rsid w:val="00690302"/>
    <w:rsid w:val="00690B6A"/>
    <w:rsid w:val="006939FC"/>
    <w:rsid w:val="00693D68"/>
    <w:rsid w:val="006948E8"/>
    <w:rsid w:val="00695330"/>
    <w:rsid w:val="00696444"/>
    <w:rsid w:val="0069723A"/>
    <w:rsid w:val="00697C26"/>
    <w:rsid w:val="006A1D25"/>
    <w:rsid w:val="006A404A"/>
    <w:rsid w:val="006A5C4C"/>
    <w:rsid w:val="006A60D0"/>
    <w:rsid w:val="006A6334"/>
    <w:rsid w:val="006A6444"/>
    <w:rsid w:val="006A6755"/>
    <w:rsid w:val="006A6B87"/>
    <w:rsid w:val="006A7AEA"/>
    <w:rsid w:val="006A7BD2"/>
    <w:rsid w:val="006B03CF"/>
    <w:rsid w:val="006B0974"/>
    <w:rsid w:val="006B0DC2"/>
    <w:rsid w:val="006B211F"/>
    <w:rsid w:val="006B5F26"/>
    <w:rsid w:val="006B7EC8"/>
    <w:rsid w:val="006C043C"/>
    <w:rsid w:val="006C2FEE"/>
    <w:rsid w:val="006C3785"/>
    <w:rsid w:val="006C4452"/>
    <w:rsid w:val="006C63BF"/>
    <w:rsid w:val="006C6D87"/>
    <w:rsid w:val="006C74B9"/>
    <w:rsid w:val="006C75B6"/>
    <w:rsid w:val="006D0817"/>
    <w:rsid w:val="006D173C"/>
    <w:rsid w:val="006D2E1C"/>
    <w:rsid w:val="006D3A59"/>
    <w:rsid w:val="006D3FF3"/>
    <w:rsid w:val="006D40CC"/>
    <w:rsid w:val="006D51FD"/>
    <w:rsid w:val="006D5CAB"/>
    <w:rsid w:val="006D5FCE"/>
    <w:rsid w:val="006D66E2"/>
    <w:rsid w:val="006D686C"/>
    <w:rsid w:val="006D6FB6"/>
    <w:rsid w:val="006D70EC"/>
    <w:rsid w:val="006D737C"/>
    <w:rsid w:val="006E03FD"/>
    <w:rsid w:val="006E0768"/>
    <w:rsid w:val="006E0DE3"/>
    <w:rsid w:val="006E1AFA"/>
    <w:rsid w:val="006E261F"/>
    <w:rsid w:val="006E28C8"/>
    <w:rsid w:val="006E3136"/>
    <w:rsid w:val="006E442F"/>
    <w:rsid w:val="006E4F31"/>
    <w:rsid w:val="006E613B"/>
    <w:rsid w:val="006E637A"/>
    <w:rsid w:val="006E67E4"/>
    <w:rsid w:val="006E79A1"/>
    <w:rsid w:val="006F0595"/>
    <w:rsid w:val="006F1BD3"/>
    <w:rsid w:val="006F2AAB"/>
    <w:rsid w:val="006F2FF9"/>
    <w:rsid w:val="006F3777"/>
    <w:rsid w:val="006F3F01"/>
    <w:rsid w:val="006F4859"/>
    <w:rsid w:val="006F4DE1"/>
    <w:rsid w:val="006F4E8F"/>
    <w:rsid w:val="006F50D6"/>
    <w:rsid w:val="006F52D2"/>
    <w:rsid w:val="006F77DC"/>
    <w:rsid w:val="006F7A72"/>
    <w:rsid w:val="006F7CC6"/>
    <w:rsid w:val="00700642"/>
    <w:rsid w:val="00700F8B"/>
    <w:rsid w:val="00700FC4"/>
    <w:rsid w:val="00701563"/>
    <w:rsid w:val="00701E00"/>
    <w:rsid w:val="0070332F"/>
    <w:rsid w:val="00703810"/>
    <w:rsid w:val="007045F5"/>
    <w:rsid w:val="00704C99"/>
    <w:rsid w:val="00704F20"/>
    <w:rsid w:val="00704F6E"/>
    <w:rsid w:val="00705301"/>
    <w:rsid w:val="007053AF"/>
    <w:rsid w:val="0070608F"/>
    <w:rsid w:val="00710EF0"/>
    <w:rsid w:val="007111DB"/>
    <w:rsid w:val="00711282"/>
    <w:rsid w:val="00711CC3"/>
    <w:rsid w:val="00711E74"/>
    <w:rsid w:val="00712413"/>
    <w:rsid w:val="00712C04"/>
    <w:rsid w:val="00713C11"/>
    <w:rsid w:val="00714DDE"/>
    <w:rsid w:val="00715AE1"/>
    <w:rsid w:val="00716F95"/>
    <w:rsid w:val="00717EEB"/>
    <w:rsid w:val="00720EFA"/>
    <w:rsid w:val="00721857"/>
    <w:rsid w:val="00721FEA"/>
    <w:rsid w:val="007226B4"/>
    <w:rsid w:val="00723164"/>
    <w:rsid w:val="00723AF2"/>
    <w:rsid w:val="007251DF"/>
    <w:rsid w:val="007257AB"/>
    <w:rsid w:val="007273CC"/>
    <w:rsid w:val="00727ABB"/>
    <w:rsid w:val="00727CC1"/>
    <w:rsid w:val="0073105A"/>
    <w:rsid w:val="0073198B"/>
    <w:rsid w:val="00731A48"/>
    <w:rsid w:val="00732334"/>
    <w:rsid w:val="00733623"/>
    <w:rsid w:val="00733B0C"/>
    <w:rsid w:val="00733FFA"/>
    <w:rsid w:val="007348AE"/>
    <w:rsid w:val="00734C4F"/>
    <w:rsid w:val="00734E28"/>
    <w:rsid w:val="00734ECC"/>
    <w:rsid w:val="0073689F"/>
    <w:rsid w:val="00736A8F"/>
    <w:rsid w:val="00736C62"/>
    <w:rsid w:val="00736F76"/>
    <w:rsid w:val="00736FA0"/>
    <w:rsid w:val="007375D4"/>
    <w:rsid w:val="0073790B"/>
    <w:rsid w:val="00737AF9"/>
    <w:rsid w:val="00737BE7"/>
    <w:rsid w:val="00737D56"/>
    <w:rsid w:val="0074072D"/>
    <w:rsid w:val="00740A43"/>
    <w:rsid w:val="00740C5C"/>
    <w:rsid w:val="00740E83"/>
    <w:rsid w:val="0074138E"/>
    <w:rsid w:val="007417AE"/>
    <w:rsid w:val="0074487E"/>
    <w:rsid w:val="007459BD"/>
    <w:rsid w:val="00745CDB"/>
    <w:rsid w:val="00746941"/>
    <w:rsid w:val="0075149C"/>
    <w:rsid w:val="007514F5"/>
    <w:rsid w:val="0075150C"/>
    <w:rsid w:val="0075178B"/>
    <w:rsid w:val="0075235A"/>
    <w:rsid w:val="00752DE3"/>
    <w:rsid w:val="00752F3B"/>
    <w:rsid w:val="007530CD"/>
    <w:rsid w:val="0075685E"/>
    <w:rsid w:val="00757B7A"/>
    <w:rsid w:val="00757EDD"/>
    <w:rsid w:val="00760197"/>
    <w:rsid w:val="0076060A"/>
    <w:rsid w:val="007607FC"/>
    <w:rsid w:val="00760DFC"/>
    <w:rsid w:val="00761610"/>
    <w:rsid w:val="00761E6C"/>
    <w:rsid w:val="007625F4"/>
    <w:rsid w:val="0076294D"/>
    <w:rsid w:val="00762E72"/>
    <w:rsid w:val="007636C9"/>
    <w:rsid w:val="007637CD"/>
    <w:rsid w:val="00763D15"/>
    <w:rsid w:val="007645E9"/>
    <w:rsid w:val="00765596"/>
    <w:rsid w:val="00765615"/>
    <w:rsid w:val="007657BA"/>
    <w:rsid w:val="00766998"/>
    <w:rsid w:val="00770489"/>
    <w:rsid w:val="00770ED9"/>
    <w:rsid w:val="007711C1"/>
    <w:rsid w:val="00771214"/>
    <w:rsid w:val="007720AE"/>
    <w:rsid w:val="00773546"/>
    <w:rsid w:val="00775C11"/>
    <w:rsid w:val="00775E04"/>
    <w:rsid w:val="00777DE7"/>
    <w:rsid w:val="00780EAB"/>
    <w:rsid w:val="0078115B"/>
    <w:rsid w:val="00781946"/>
    <w:rsid w:val="00782607"/>
    <w:rsid w:val="00782616"/>
    <w:rsid w:val="0078262D"/>
    <w:rsid w:val="00782954"/>
    <w:rsid w:val="00782B5D"/>
    <w:rsid w:val="00782D6E"/>
    <w:rsid w:val="007835BE"/>
    <w:rsid w:val="0078360D"/>
    <w:rsid w:val="007837A0"/>
    <w:rsid w:val="0078384B"/>
    <w:rsid w:val="007846C1"/>
    <w:rsid w:val="00784AE8"/>
    <w:rsid w:val="007856C4"/>
    <w:rsid w:val="00785995"/>
    <w:rsid w:val="00786956"/>
    <w:rsid w:val="00787D48"/>
    <w:rsid w:val="00787D7A"/>
    <w:rsid w:val="00790CCA"/>
    <w:rsid w:val="00790E41"/>
    <w:rsid w:val="00790E95"/>
    <w:rsid w:val="00791EB9"/>
    <w:rsid w:val="0079231D"/>
    <w:rsid w:val="00792C90"/>
    <w:rsid w:val="00792D8A"/>
    <w:rsid w:val="007945F3"/>
    <w:rsid w:val="00794EF8"/>
    <w:rsid w:val="00795404"/>
    <w:rsid w:val="00795ACA"/>
    <w:rsid w:val="00796ADC"/>
    <w:rsid w:val="00796C3B"/>
    <w:rsid w:val="00796F66"/>
    <w:rsid w:val="007A018C"/>
    <w:rsid w:val="007A0DB5"/>
    <w:rsid w:val="007A1716"/>
    <w:rsid w:val="007A2C06"/>
    <w:rsid w:val="007A305F"/>
    <w:rsid w:val="007A4147"/>
    <w:rsid w:val="007A45D5"/>
    <w:rsid w:val="007A51EF"/>
    <w:rsid w:val="007A590E"/>
    <w:rsid w:val="007A5BF2"/>
    <w:rsid w:val="007A5C6C"/>
    <w:rsid w:val="007A66DB"/>
    <w:rsid w:val="007A6C3C"/>
    <w:rsid w:val="007A6C7B"/>
    <w:rsid w:val="007B011F"/>
    <w:rsid w:val="007B0234"/>
    <w:rsid w:val="007B0CDF"/>
    <w:rsid w:val="007B1216"/>
    <w:rsid w:val="007B138C"/>
    <w:rsid w:val="007B1DC1"/>
    <w:rsid w:val="007B5012"/>
    <w:rsid w:val="007B58EE"/>
    <w:rsid w:val="007B5F88"/>
    <w:rsid w:val="007B69F6"/>
    <w:rsid w:val="007B7009"/>
    <w:rsid w:val="007B7258"/>
    <w:rsid w:val="007B7DB9"/>
    <w:rsid w:val="007C027D"/>
    <w:rsid w:val="007C033C"/>
    <w:rsid w:val="007C0E11"/>
    <w:rsid w:val="007C2EE8"/>
    <w:rsid w:val="007C397F"/>
    <w:rsid w:val="007C44CF"/>
    <w:rsid w:val="007C583D"/>
    <w:rsid w:val="007C5C81"/>
    <w:rsid w:val="007C64FC"/>
    <w:rsid w:val="007C6E39"/>
    <w:rsid w:val="007C7793"/>
    <w:rsid w:val="007C7ABD"/>
    <w:rsid w:val="007C7E51"/>
    <w:rsid w:val="007D0F03"/>
    <w:rsid w:val="007D2245"/>
    <w:rsid w:val="007D3456"/>
    <w:rsid w:val="007D41C7"/>
    <w:rsid w:val="007D433C"/>
    <w:rsid w:val="007D47D2"/>
    <w:rsid w:val="007D52CD"/>
    <w:rsid w:val="007D5A10"/>
    <w:rsid w:val="007D6F48"/>
    <w:rsid w:val="007D6F4F"/>
    <w:rsid w:val="007E0DCD"/>
    <w:rsid w:val="007E1A6D"/>
    <w:rsid w:val="007E2C97"/>
    <w:rsid w:val="007E3A59"/>
    <w:rsid w:val="007E45B1"/>
    <w:rsid w:val="007E4A38"/>
    <w:rsid w:val="007E4DA0"/>
    <w:rsid w:val="007E53A0"/>
    <w:rsid w:val="007E5859"/>
    <w:rsid w:val="007E7E86"/>
    <w:rsid w:val="007F0225"/>
    <w:rsid w:val="007F02F3"/>
    <w:rsid w:val="007F0FCC"/>
    <w:rsid w:val="007F1E90"/>
    <w:rsid w:val="007F28FA"/>
    <w:rsid w:val="007F28FF"/>
    <w:rsid w:val="007F3E2E"/>
    <w:rsid w:val="007F4231"/>
    <w:rsid w:val="007F466D"/>
    <w:rsid w:val="007F4D51"/>
    <w:rsid w:val="007F653D"/>
    <w:rsid w:val="007F6B90"/>
    <w:rsid w:val="007F77DE"/>
    <w:rsid w:val="007F7CFE"/>
    <w:rsid w:val="00801DCD"/>
    <w:rsid w:val="00801F30"/>
    <w:rsid w:val="008029A7"/>
    <w:rsid w:val="00802C5E"/>
    <w:rsid w:val="008032BD"/>
    <w:rsid w:val="008034C7"/>
    <w:rsid w:val="0080404D"/>
    <w:rsid w:val="00804DCD"/>
    <w:rsid w:val="008050AA"/>
    <w:rsid w:val="00805721"/>
    <w:rsid w:val="00805895"/>
    <w:rsid w:val="00805A08"/>
    <w:rsid w:val="0080788D"/>
    <w:rsid w:val="00810748"/>
    <w:rsid w:val="008118F3"/>
    <w:rsid w:val="0081202A"/>
    <w:rsid w:val="0081293A"/>
    <w:rsid w:val="008137CD"/>
    <w:rsid w:val="00813BF0"/>
    <w:rsid w:val="00814A46"/>
    <w:rsid w:val="00814EDE"/>
    <w:rsid w:val="008154A8"/>
    <w:rsid w:val="00815FB5"/>
    <w:rsid w:val="008164A5"/>
    <w:rsid w:val="008168EA"/>
    <w:rsid w:val="008169F1"/>
    <w:rsid w:val="00817275"/>
    <w:rsid w:val="00817461"/>
    <w:rsid w:val="0082004C"/>
    <w:rsid w:val="00820959"/>
    <w:rsid w:val="00820B3A"/>
    <w:rsid w:val="00820C47"/>
    <w:rsid w:val="008234FF"/>
    <w:rsid w:val="00824648"/>
    <w:rsid w:val="00824E82"/>
    <w:rsid w:val="00825363"/>
    <w:rsid w:val="0082617D"/>
    <w:rsid w:val="0082618C"/>
    <w:rsid w:val="0082662D"/>
    <w:rsid w:val="00826FDD"/>
    <w:rsid w:val="00827B81"/>
    <w:rsid w:val="00830CDA"/>
    <w:rsid w:val="008316D1"/>
    <w:rsid w:val="008325E6"/>
    <w:rsid w:val="00832D1D"/>
    <w:rsid w:val="0083340A"/>
    <w:rsid w:val="00833558"/>
    <w:rsid w:val="00833E4F"/>
    <w:rsid w:val="00833F84"/>
    <w:rsid w:val="008378F6"/>
    <w:rsid w:val="00840A6E"/>
    <w:rsid w:val="00840C80"/>
    <w:rsid w:val="0084100E"/>
    <w:rsid w:val="00841EA3"/>
    <w:rsid w:val="00841FBB"/>
    <w:rsid w:val="00842A70"/>
    <w:rsid w:val="00843325"/>
    <w:rsid w:val="00843795"/>
    <w:rsid w:val="00843A07"/>
    <w:rsid w:val="008447F7"/>
    <w:rsid w:val="0084498C"/>
    <w:rsid w:val="00844D1F"/>
    <w:rsid w:val="00845061"/>
    <w:rsid w:val="008458C2"/>
    <w:rsid w:val="00845C98"/>
    <w:rsid w:val="00846354"/>
    <w:rsid w:val="00847855"/>
    <w:rsid w:val="00847D0B"/>
    <w:rsid w:val="00847F34"/>
    <w:rsid w:val="00850B79"/>
    <w:rsid w:val="00850CE6"/>
    <w:rsid w:val="00850F6D"/>
    <w:rsid w:val="00851434"/>
    <w:rsid w:val="00851ED8"/>
    <w:rsid w:val="0085265F"/>
    <w:rsid w:val="00852E03"/>
    <w:rsid w:val="00853370"/>
    <w:rsid w:val="008544E5"/>
    <w:rsid w:val="00855687"/>
    <w:rsid w:val="00855754"/>
    <w:rsid w:val="0085613F"/>
    <w:rsid w:val="008571C4"/>
    <w:rsid w:val="008609D8"/>
    <w:rsid w:val="00860B8A"/>
    <w:rsid w:val="00861A2E"/>
    <w:rsid w:val="008620B1"/>
    <w:rsid w:val="00862277"/>
    <w:rsid w:val="00862330"/>
    <w:rsid w:val="00862527"/>
    <w:rsid w:val="00862BD9"/>
    <w:rsid w:val="008630C2"/>
    <w:rsid w:val="00864D55"/>
    <w:rsid w:val="00864E1F"/>
    <w:rsid w:val="008655A0"/>
    <w:rsid w:val="00865A82"/>
    <w:rsid w:val="0086620E"/>
    <w:rsid w:val="0086628D"/>
    <w:rsid w:val="008664F3"/>
    <w:rsid w:val="00866BB2"/>
    <w:rsid w:val="008674F4"/>
    <w:rsid w:val="0086770B"/>
    <w:rsid w:val="0086773A"/>
    <w:rsid w:val="00867920"/>
    <w:rsid w:val="008705C6"/>
    <w:rsid w:val="0087129F"/>
    <w:rsid w:val="008745AD"/>
    <w:rsid w:val="00875118"/>
    <w:rsid w:val="00875243"/>
    <w:rsid w:val="00875359"/>
    <w:rsid w:val="00875E8F"/>
    <w:rsid w:val="0087603B"/>
    <w:rsid w:val="008764DD"/>
    <w:rsid w:val="0087684C"/>
    <w:rsid w:val="008768BC"/>
    <w:rsid w:val="008772B5"/>
    <w:rsid w:val="00880159"/>
    <w:rsid w:val="008809A3"/>
    <w:rsid w:val="008818E5"/>
    <w:rsid w:val="00882439"/>
    <w:rsid w:val="0088301C"/>
    <w:rsid w:val="00884699"/>
    <w:rsid w:val="00884A54"/>
    <w:rsid w:val="00884E1A"/>
    <w:rsid w:val="0088555A"/>
    <w:rsid w:val="00885AB0"/>
    <w:rsid w:val="0088669D"/>
    <w:rsid w:val="00886D8D"/>
    <w:rsid w:val="00887A9B"/>
    <w:rsid w:val="00890166"/>
    <w:rsid w:val="0089086E"/>
    <w:rsid w:val="00890974"/>
    <w:rsid w:val="00891568"/>
    <w:rsid w:val="008919C4"/>
    <w:rsid w:val="00891F71"/>
    <w:rsid w:val="00891FB3"/>
    <w:rsid w:val="00893219"/>
    <w:rsid w:val="00893F47"/>
    <w:rsid w:val="00894165"/>
    <w:rsid w:val="00894AA4"/>
    <w:rsid w:val="00894AEE"/>
    <w:rsid w:val="00894DD3"/>
    <w:rsid w:val="008978ED"/>
    <w:rsid w:val="008A025E"/>
    <w:rsid w:val="008A0F2F"/>
    <w:rsid w:val="008A138C"/>
    <w:rsid w:val="008A140F"/>
    <w:rsid w:val="008A1492"/>
    <w:rsid w:val="008A29CF"/>
    <w:rsid w:val="008A2B9D"/>
    <w:rsid w:val="008A3466"/>
    <w:rsid w:val="008A530F"/>
    <w:rsid w:val="008A564E"/>
    <w:rsid w:val="008A655F"/>
    <w:rsid w:val="008A66AB"/>
    <w:rsid w:val="008A7663"/>
    <w:rsid w:val="008A7706"/>
    <w:rsid w:val="008B104B"/>
    <w:rsid w:val="008B115C"/>
    <w:rsid w:val="008B3518"/>
    <w:rsid w:val="008B3549"/>
    <w:rsid w:val="008B3BEB"/>
    <w:rsid w:val="008B41B3"/>
    <w:rsid w:val="008B43AA"/>
    <w:rsid w:val="008B479A"/>
    <w:rsid w:val="008B58F5"/>
    <w:rsid w:val="008B6037"/>
    <w:rsid w:val="008B613D"/>
    <w:rsid w:val="008B6A69"/>
    <w:rsid w:val="008B7414"/>
    <w:rsid w:val="008B7D8C"/>
    <w:rsid w:val="008B7DF3"/>
    <w:rsid w:val="008C001B"/>
    <w:rsid w:val="008C10BB"/>
    <w:rsid w:val="008C1136"/>
    <w:rsid w:val="008C1DE1"/>
    <w:rsid w:val="008C2808"/>
    <w:rsid w:val="008C28BF"/>
    <w:rsid w:val="008C2AF5"/>
    <w:rsid w:val="008C3582"/>
    <w:rsid w:val="008C3F91"/>
    <w:rsid w:val="008C46B0"/>
    <w:rsid w:val="008C639F"/>
    <w:rsid w:val="008C63F4"/>
    <w:rsid w:val="008C675C"/>
    <w:rsid w:val="008C709E"/>
    <w:rsid w:val="008C766C"/>
    <w:rsid w:val="008D031D"/>
    <w:rsid w:val="008D3222"/>
    <w:rsid w:val="008D326F"/>
    <w:rsid w:val="008D36F3"/>
    <w:rsid w:val="008D3AF6"/>
    <w:rsid w:val="008D3BDE"/>
    <w:rsid w:val="008D4112"/>
    <w:rsid w:val="008D42B8"/>
    <w:rsid w:val="008D4963"/>
    <w:rsid w:val="008D6134"/>
    <w:rsid w:val="008D6151"/>
    <w:rsid w:val="008D75BD"/>
    <w:rsid w:val="008E1695"/>
    <w:rsid w:val="008E1C70"/>
    <w:rsid w:val="008E28E2"/>
    <w:rsid w:val="008E2DB9"/>
    <w:rsid w:val="008E31B8"/>
    <w:rsid w:val="008E33C7"/>
    <w:rsid w:val="008E389B"/>
    <w:rsid w:val="008E3C0E"/>
    <w:rsid w:val="008E42E0"/>
    <w:rsid w:val="008E4D25"/>
    <w:rsid w:val="008E501D"/>
    <w:rsid w:val="008E5230"/>
    <w:rsid w:val="008E5563"/>
    <w:rsid w:val="008E5E8C"/>
    <w:rsid w:val="008E77F9"/>
    <w:rsid w:val="008E7DD4"/>
    <w:rsid w:val="008E7F83"/>
    <w:rsid w:val="008F080B"/>
    <w:rsid w:val="008F0DB9"/>
    <w:rsid w:val="008F1A4D"/>
    <w:rsid w:val="008F1E9C"/>
    <w:rsid w:val="008F2B35"/>
    <w:rsid w:val="008F2BD4"/>
    <w:rsid w:val="008F3846"/>
    <w:rsid w:val="008F5480"/>
    <w:rsid w:val="008F5607"/>
    <w:rsid w:val="008F5BC4"/>
    <w:rsid w:val="008F5C51"/>
    <w:rsid w:val="008F63C6"/>
    <w:rsid w:val="008F6BCA"/>
    <w:rsid w:val="009017B1"/>
    <w:rsid w:val="00901A8C"/>
    <w:rsid w:val="00902441"/>
    <w:rsid w:val="00903D80"/>
    <w:rsid w:val="009042ED"/>
    <w:rsid w:val="00905B9E"/>
    <w:rsid w:val="00905F24"/>
    <w:rsid w:val="0091081E"/>
    <w:rsid w:val="00911587"/>
    <w:rsid w:val="0091163E"/>
    <w:rsid w:val="00911823"/>
    <w:rsid w:val="00912676"/>
    <w:rsid w:val="009132C7"/>
    <w:rsid w:val="0091349E"/>
    <w:rsid w:val="009136DC"/>
    <w:rsid w:val="00914C1E"/>
    <w:rsid w:val="009175E7"/>
    <w:rsid w:val="00917F09"/>
    <w:rsid w:val="009201CD"/>
    <w:rsid w:val="00920C62"/>
    <w:rsid w:val="00920FC2"/>
    <w:rsid w:val="009218FE"/>
    <w:rsid w:val="009220CB"/>
    <w:rsid w:val="0092252F"/>
    <w:rsid w:val="009230CC"/>
    <w:rsid w:val="00923629"/>
    <w:rsid w:val="00924BFD"/>
    <w:rsid w:val="009269F1"/>
    <w:rsid w:val="00927371"/>
    <w:rsid w:val="00927454"/>
    <w:rsid w:val="009274F3"/>
    <w:rsid w:val="00927738"/>
    <w:rsid w:val="00930261"/>
    <w:rsid w:val="009308EE"/>
    <w:rsid w:val="00930DF3"/>
    <w:rsid w:val="0093175E"/>
    <w:rsid w:val="00931A43"/>
    <w:rsid w:val="00932727"/>
    <w:rsid w:val="00932DED"/>
    <w:rsid w:val="00934EEF"/>
    <w:rsid w:val="0093659D"/>
    <w:rsid w:val="0093692F"/>
    <w:rsid w:val="00937408"/>
    <w:rsid w:val="009374EB"/>
    <w:rsid w:val="0093778F"/>
    <w:rsid w:val="00940834"/>
    <w:rsid w:val="009410A0"/>
    <w:rsid w:val="009416CD"/>
    <w:rsid w:val="00942D09"/>
    <w:rsid w:val="00943375"/>
    <w:rsid w:val="00943D9C"/>
    <w:rsid w:val="009441A9"/>
    <w:rsid w:val="009443C4"/>
    <w:rsid w:val="0094476A"/>
    <w:rsid w:val="00944B38"/>
    <w:rsid w:val="00944E69"/>
    <w:rsid w:val="00945839"/>
    <w:rsid w:val="00945960"/>
    <w:rsid w:val="00947D00"/>
    <w:rsid w:val="00950D38"/>
    <w:rsid w:val="00951292"/>
    <w:rsid w:val="0095376A"/>
    <w:rsid w:val="00953F98"/>
    <w:rsid w:val="00954356"/>
    <w:rsid w:val="00954CF6"/>
    <w:rsid w:val="00955B91"/>
    <w:rsid w:val="009560C2"/>
    <w:rsid w:val="00956208"/>
    <w:rsid w:val="009564BB"/>
    <w:rsid w:val="009564DF"/>
    <w:rsid w:val="00957231"/>
    <w:rsid w:val="00960E94"/>
    <w:rsid w:val="00961664"/>
    <w:rsid w:val="00962386"/>
    <w:rsid w:val="00962666"/>
    <w:rsid w:val="00963141"/>
    <w:rsid w:val="00963491"/>
    <w:rsid w:val="00963AC9"/>
    <w:rsid w:val="00963C0A"/>
    <w:rsid w:val="00963D18"/>
    <w:rsid w:val="00963E38"/>
    <w:rsid w:val="00964B8A"/>
    <w:rsid w:val="00964C9A"/>
    <w:rsid w:val="00964CFA"/>
    <w:rsid w:val="00964FCC"/>
    <w:rsid w:val="009652F7"/>
    <w:rsid w:val="009669BD"/>
    <w:rsid w:val="00967528"/>
    <w:rsid w:val="00967C65"/>
    <w:rsid w:val="00970918"/>
    <w:rsid w:val="00970ED8"/>
    <w:rsid w:val="00971311"/>
    <w:rsid w:val="00971BB1"/>
    <w:rsid w:val="00973323"/>
    <w:rsid w:val="00973AAD"/>
    <w:rsid w:val="00973DF9"/>
    <w:rsid w:val="009742A0"/>
    <w:rsid w:val="00975071"/>
    <w:rsid w:val="00977F6E"/>
    <w:rsid w:val="00980451"/>
    <w:rsid w:val="00980A81"/>
    <w:rsid w:val="00981520"/>
    <w:rsid w:val="00981B9C"/>
    <w:rsid w:val="00982543"/>
    <w:rsid w:val="009829BD"/>
    <w:rsid w:val="00982C43"/>
    <w:rsid w:val="00982C5A"/>
    <w:rsid w:val="009834E1"/>
    <w:rsid w:val="0098368C"/>
    <w:rsid w:val="00984CE6"/>
    <w:rsid w:val="00985FE0"/>
    <w:rsid w:val="009863F1"/>
    <w:rsid w:val="00987466"/>
    <w:rsid w:val="00987FC2"/>
    <w:rsid w:val="00991B9D"/>
    <w:rsid w:val="00992DA8"/>
    <w:rsid w:val="00992F2B"/>
    <w:rsid w:val="00992F7A"/>
    <w:rsid w:val="009937CD"/>
    <w:rsid w:val="009944B3"/>
    <w:rsid w:val="0099508A"/>
    <w:rsid w:val="00996839"/>
    <w:rsid w:val="009A0805"/>
    <w:rsid w:val="009A0B6D"/>
    <w:rsid w:val="009A1AA5"/>
    <w:rsid w:val="009A4FD0"/>
    <w:rsid w:val="009A6CDD"/>
    <w:rsid w:val="009A75FD"/>
    <w:rsid w:val="009A7B76"/>
    <w:rsid w:val="009A7F24"/>
    <w:rsid w:val="009B17C7"/>
    <w:rsid w:val="009B29F3"/>
    <w:rsid w:val="009B3C76"/>
    <w:rsid w:val="009B49F0"/>
    <w:rsid w:val="009B64CB"/>
    <w:rsid w:val="009B70FC"/>
    <w:rsid w:val="009B72C3"/>
    <w:rsid w:val="009B75CE"/>
    <w:rsid w:val="009B7BF9"/>
    <w:rsid w:val="009C00ED"/>
    <w:rsid w:val="009C06A1"/>
    <w:rsid w:val="009C09BE"/>
    <w:rsid w:val="009C0C1A"/>
    <w:rsid w:val="009C0DF1"/>
    <w:rsid w:val="009C236F"/>
    <w:rsid w:val="009C2B0D"/>
    <w:rsid w:val="009C2B8A"/>
    <w:rsid w:val="009C32D5"/>
    <w:rsid w:val="009C375E"/>
    <w:rsid w:val="009C3E7A"/>
    <w:rsid w:val="009C43A7"/>
    <w:rsid w:val="009C6670"/>
    <w:rsid w:val="009C6982"/>
    <w:rsid w:val="009C71D7"/>
    <w:rsid w:val="009C7731"/>
    <w:rsid w:val="009C7F74"/>
    <w:rsid w:val="009D0576"/>
    <w:rsid w:val="009D166B"/>
    <w:rsid w:val="009D1FEF"/>
    <w:rsid w:val="009D2698"/>
    <w:rsid w:val="009D2A88"/>
    <w:rsid w:val="009D34F2"/>
    <w:rsid w:val="009D4441"/>
    <w:rsid w:val="009D448A"/>
    <w:rsid w:val="009D5967"/>
    <w:rsid w:val="009D60FF"/>
    <w:rsid w:val="009D6588"/>
    <w:rsid w:val="009E031D"/>
    <w:rsid w:val="009E0E88"/>
    <w:rsid w:val="009E15F1"/>
    <w:rsid w:val="009E2A90"/>
    <w:rsid w:val="009E2AF7"/>
    <w:rsid w:val="009E414A"/>
    <w:rsid w:val="009E5117"/>
    <w:rsid w:val="009E539D"/>
    <w:rsid w:val="009E603C"/>
    <w:rsid w:val="009E61F8"/>
    <w:rsid w:val="009E61FE"/>
    <w:rsid w:val="009E6F5D"/>
    <w:rsid w:val="009E76D1"/>
    <w:rsid w:val="009E7A41"/>
    <w:rsid w:val="009E7C7D"/>
    <w:rsid w:val="009F0BF1"/>
    <w:rsid w:val="009F1609"/>
    <w:rsid w:val="009F1B88"/>
    <w:rsid w:val="009F2288"/>
    <w:rsid w:val="009F387B"/>
    <w:rsid w:val="009F3C7E"/>
    <w:rsid w:val="009F400A"/>
    <w:rsid w:val="009F5780"/>
    <w:rsid w:val="009F5F94"/>
    <w:rsid w:val="009F67C2"/>
    <w:rsid w:val="009F6CD2"/>
    <w:rsid w:val="009F6E99"/>
    <w:rsid w:val="00A01732"/>
    <w:rsid w:val="00A02180"/>
    <w:rsid w:val="00A02293"/>
    <w:rsid w:val="00A027A9"/>
    <w:rsid w:val="00A02E2B"/>
    <w:rsid w:val="00A0503D"/>
    <w:rsid w:val="00A05159"/>
    <w:rsid w:val="00A05204"/>
    <w:rsid w:val="00A0574F"/>
    <w:rsid w:val="00A061AE"/>
    <w:rsid w:val="00A06F13"/>
    <w:rsid w:val="00A0719A"/>
    <w:rsid w:val="00A07499"/>
    <w:rsid w:val="00A07C1D"/>
    <w:rsid w:val="00A10172"/>
    <w:rsid w:val="00A1165F"/>
    <w:rsid w:val="00A11C67"/>
    <w:rsid w:val="00A11E66"/>
    <w:rsid w:val="00A122A1"/>
    <w:rsid w:val="00A13E0C"/>
    <w:rsid w:val="00A1453F"/>
    <w:rsid w:val="00A14FB0"/>
    <w:rsid w:val="00A15673"/>
    <w:rsid w:val="00A15F25"/>
    <w:rsid w:val="00A162E2"/>
    <w:rsid w:val="00A1670F"/>
    <w:rsid w:val="00A17892"/>
    <w:rsid w:val="00A20FE3"/>
    <w:rsid w:val="00A2103F"/>
    <w:rsid w:val="00A21087"/>
    <w:rsid w:val="00A21A82"/>
    <w:rsid w:val="00A21C6B"/>
    <w:rsid w:val="00A2367B"/>
    <w:rsid w:val="00A2388C"/>
    <w:rsid w:val="00A241DD"/>
    <w:rsid w:val="00A24215"/>
    <w:rsid w:val="00A243C7"/>
    <w:rsid w:val="00A25E2D"/>
    <w:rsid w:val="00A30C37"/>
    <w:rsid w:val="00A3126A"/>
    <w:rsid w:val="00A320E4"/>
    <w:rsid w:val="00A321D0"/>
    <w:rsid w:val="00A33D19"/>
    <w:rsid w:val="00A343E2"/>
    <w:rsid w:val="00A35F48"/>
    <w:rsid w:val="00A36EA1"/>
    <w:rsid w:val="00A37C9B"/>
    <w:rsid w:val="00A37F6F"/>
    <w:rsid w:val="00A407A7"/>
    <w:rsid w:val="00A423F0"/>
    <w:rsid w:val="00A43295"/>
    <w:rsid w:val="00A43704"/>
    <w:rsid w:val="00A45D4D"/>
    <w:rsid w:val="00A45E77"/>
    <w:rsid w:val="00A4623B"/>
    <w:rsid w:val="00A47307"/>
    <w:rsid w:val="00A50EE5"/>
    <w:rsid w:val="00A51749"/>
    <w:rsid w:val="00A5197C"/>
    <w:rsid w:val="00A5271D"/>
    <w:rsid w:val="00A52753"/>
    <w:rsid w:val="00A52E13"/>
    <w:rsid w:val="00A53CA3"/>
    <w:rsid w:val="00A53F79"/>
    <w:rsid w:val="00A54077"/>
    <w:rsid w:val="00A55E02"/>
    <w:rsid w:val="00A563A2"/>
    <w:rsid w:val="00A56863"/>
    <w:rsid w:val="00A56DD8"/>
    <w:rsid w:val="00A57123"/>
    <w:rsid w:val="00A5722C"/>
    <w:rsid w:val="00A573A9"/>
    <w:rsid w:val="00A577E3"/>
    <w:rsid w:val="00A579B6"/>
    <w:rsid w:val="00A60528"/>
    <w:rsid w:val="00A60CCE"/>
    <w:rsid w:val="00A615DD"/>
    <w:rsid w:val="00A62C9E"/>
    <w:rsid w:val="00A6351C"/>
    <w:rsid w:val="00A63906"/>
    <w:rsid w:val="00A63D57"/>
    <w:rsid w:val="00A643FE"/>
    <w:rsid w:val="00A65120"/>
    <w:rsid w:val="00A6706D"/>
    <w:rsid w:val="00A70BA9"/>
    <w:rsid w:val="00A71B85"/>
    <w:rsid w:val="00A71D7E"/>
    <w:rsid w:val="00A72624"/>
    <w:rsid w:val="00A72A3B"/>
    <w:rsid w:val="00A72BBD"/>
    <w:rsid w:val="00A73069"/>
    <w:rsid w:val="00A731F7"/>
    <w:rsid w:val="00A74887"/>
    <w:rsid w:val="00A749D2"/>
    <w:rsid w:val="00A751C9"/>
    <w:rsid w:val="00A75DFE"/>
    <w:rsid w:val="00A77494"/>
    <w:rsid w:val="00A77496"/>
    <w:rsid w:val="00A77875"/>
    <w:rsid w:val="00A77B71"/>
    <w:rsid w:val="00A819D1"/>
    <w:rsid w:val="00A8253C"/>
    <w:rsid w:val="00A83150"/>
    <w:rsid w:val="00A83238"/>
    <w:rsid w:val="00A842E4"/>
    <w:rsid w:val="00A8478F"/>
    <w:rsid w:val="00A8542C"/>
    <w:rsid w:val="00A85E18"/>
    <w:rsid w:val="00A86247"/>
    <w:rsid w:val="00A87B01"/>
    <w:rsid w:val="00A907DE"/>
    <w:rsid w:val="00A90F6E"/>
    <w:rsid w:val="00A911FA"/>
    <w:rsid w:val="00A913B8"/>
    <w:rsid w:val="00A9441B"/>
    <w:rsid w:val="00A94679"/>
    <w:rsid w:val="00A94F8F"/>
    <w:rsid w:val="00A957DB"/>
    <w:rsid w:val="00A96DD7"/>
    <w:rsid w:val="00AA0979"/>
    <w:rsid w:val="00AA174C"/>
    <w:rsid w:val="00AA18AC"/>
    <w:rsid w:val="00AA2E6D"/>
    <w:rsid w:val="00AA3283"/>
    <w:rsid w:val="00AA341F"/>
    <w:rsid w:val="00AA3436"/>
    <w:rsid w:val="00AA4169"/>
    <w:rsid w:val="00AA51F8"/>
    <w:rsid w:val="00AA6201"/>
    <w:rsid w:val="00AA62D2"/>
    <w:rsid w:val="00AA6332"/>
    <w:rsid w:val="00AA710A"/>
    <w:rsid w:val="00AA75C1"/>
    <w:rsid w:val="00AB0698"/>
    <w:rsid w:val="00AB1420"/>
    <w:rsid w:val="00AB1898"/>
    <w:rsid w:val="00AB1AF1"/>
    <w:rsid w:val="00AB2147"/>
    <w:rsid w:val="00AB38BF"/>
    <w:rsid w:val="00AB415B"/>
    <w:rsid w:val="00AB41EB"/>
    <w:rsid w:val="00AB46B9"/>
    <w:rsid w:val="00AB4C95"/>
    <w:rsid w:val="00AB6412"/>
    <w:rsid w:val="00AC0D7B"/>
    <w:rsid w:val="00AC16D9"/>
    <w:rsid w:val="00AC2624"/>
    <w:rsid w:val="00AC312B"/>
    <w:rsid w:val="00AC3AD6"/>
    <w:rsid w:val="00AC4523"/>
    <w:rsid w:val="00AC7129"/>
    <w:rsid w:val="00AC72A5"/>
    <w:rsid w:val="00AC7B9F"/>
    <w:rsid w:val="00AD056D"/>
    <w:rsid w:val="00AD0B44"/>
    <w:rsid w:val="00AD1070"/>
    <w:rsid w:val="00AD16D0"/>
    <w:rsid w:val="00AD26C7"/>
    <w:rsid w:val="00AD29C7"/>
    <w:rsid w:val="00AD3E23"/>
    <w:rsid w:val="00AD549E"/>
    <w:rsid w:val="00AD63E9"/>
    <w:rsid w:val="00AD770D"/>
    <w:rsid w:val="00AE117E"/>
    <w:rsid w:val="00AE375A"/>
    <w:rsid w:val="00AE493B"/>
    <w:rsid w:val="00AE5CAA"/>
    <w:rsid w:val="00AE61E2"/>
    <w:rsid w:val="00AE6335"/>
    <w:rsid w:val="00AE7F6F"/>
    <w:rsid w:val="00AF08D8"/>
    <w:rsid w:val="00AF0C3F"/>
    <w:rsid w:val="00AF27C8"/>
    <w:rsid w:val="00AF2F94"/>
    <w:rsid w:val="00AF3236"/>
    <w:rsid w:val="00AF4862"/>
    <w:rsid w:val="00AF52AE"/>
    <w:rsid w:val="00AF75E7"/>
    <w:rsid w:val="00AF767F"/>
    <w:rsid w:val="00AF7B6E"/>
    <w:rsid w:val="00AF7BCE"/>
    <w:rsid w:val="00B0042C"/>
    <w:rsid w:val="00B004B5"/>
    <w:rsid w:val="00B00DBE"/>
    <w:rsid w:val="00B026B1"/>
    <w:rsid w:val="00B02B23"/>
    <w:rsid w:val="00B03C2E"/>
    <w:rsid w:val="00B0436A"/>
    <w:rsid w:val="00B05076"/>
    <w:rsid w:val="00B051CE"/>
    <w:rsid w:val="00B06182"/>
    <w:rsid w:val="00B065FA"/>
    <w:rsid w:val="00B06B11"/>
    <w:rsid w:val="00B06E94"/>
    <w:rsid w:val="00B07AC6"/>
    <w:rsid w:val="00B07DAD"/>
    <w:rsid w:val="00B11829"/>
    <w:rsid w:val="00B11D20"/>
    <w:rsid w:val="00B12F28"/>
    <w:rsid w:val="00B14A02"/>
    <w:rsid w:val="00B161AF"/>
    <w:rsid w:val="00B161DD"/>
    <w:rsid w:val="00B166D4"/>
    <w:rsid w:val="00B1695D"/>
    <w:rsid w:val="00B17218"/>
    <w:rsid w:val="00B173BA"/>
    <w:rsid w:val="00B17A2D"/>
    <w:rsid w:val="00B21014"/>
    <w:rsid w:val="00B210A0"/>
    <w:rsid w:val="00B21A9E"/>
    <w:rsid w:val="00B22748"/>
    <w:rsid w:val="00B22982"/>
    <w:rsid w:val="00B229B2"/>
    <w:rsid w:val="00B23B9F"/>
    <w:rsid w:val="00B2407B"/>
    <w:rsid w:val="00B25A1D"/>
    <w:rsid w:val="00B25B22"/>
    <w:rsid w:val="00B26296"/>
    <w:rsid w:val="00B2654C"/>
    <w:rsid w:val="00B270F1"/>
    <w:rsid w:val="00B302C0"/>
    <w:rsid w:val="00B30800"/>
    <w:rsid w:val="00B313D3"/>
    <w:rsid w:val="00B31869"/>
    <w:rsid w:val="00B31FF1"/>
    <w:rsid w:val="00B332A3"/>
    <w:rsid w:val="00B34220"/>
    <w:rsid w:val="00B34798"/>
    <w:rsid w:val="00B34B42"/>
    <w:rsid w:val="00B34F4C"/>
    <w:rsid w:val="00B36240"/>
    <w:rsid w:val="00B366DF"/>
    <w:rsid w:val="00B37C1F"/>
    <w:rsid w:val="00B37E02"/>
    <w:rsid w:val="00B40CCF"/>
    <w:rsid w:val="00B4117D"/>
    <w:rsid w:val="00B44A75"/>
    <w:rsid w:val="00B466AF"/>
    <w:rsid w:val="00B469F3"/>
    <w:rsid w:val="00B47546"/>
    <w:rsid w:val="00B4785F"/>
    <w:rsid w:val="00B47932"/>
    <w:rsid w:val="00B502E6"/>
    <w:rsid w:val="00B509F4"/>
    <w:rsid w:val="00B513E3"/>
    <w:rsid w:val="00B5345A"/>
    <w:rsid w:val="00B54523"/>
    <w:rsid w:val="00B54927"/>
    <w:rsid w:val="00B5619A"/>
    <w:rsid w:val="00B57575"/>
    <w:rsid w:val="00B5786D"/>
    <w:rsid w:val="00B61821"/>
    <w:rsid w:val="00B6247D"/>
    <w:rsid w:val="00B64895"/>
    <w:rsid w:val="00B64B1B"/>
    <w:rsid w:val="00B64E8F"/>
    <w:rsid w:val="00B65309"/>
    <w:rsid w:val="00B66396"/>
    <w:rsid w:val="00B66C9F"/>
    <w:rsid w:val="00B71659"/>
    <w:rsid w:val="00B7186C"/>
    <w:rsid w:val="00B71D4F"/>
    <w:rsid w:val="00B72604"/>
    <w:rsid w:val="00B736FA"/>
    <w:rsid w:val="00B7430F"/>
    <w:rsid w:val="00B74FB8"/>
    <w:rsid w:val="00B755CC"/>
    <w:rsid w:val="00B75B15"/>
    <w:rsid w:val="00B76492"/>
    <w:rsid w:val="00B772F1"/>
    <w:rsid w:val="00B77EA7"/>
    <w:rsid w:val="00B802DB"/>
    <w:rsid w:val="00B80E25"/>
    <w:rsid w:val="00B8142A"/>
    <w:rsid w:val="00B820DD"/>
    <w:rsid w:val="00B821CE"/>
    <w:rsid w:val="00B837FC"/>
    <w:rsid w:val="00B853B9"/>
    <w:rsid w:val="00B85600"/>
    <w:rsid w:val="00B87068"/>
    <w:rsid w:val="00B91769"/>
    <w:rsid w:val="00B92EC3"/>
    <w:rsid w:val="00B93240"/>
    <w:rsid w:val="00B93291"/>
    <w:rsid w:val="00B93B47"/>
    <w:rsid w:val="00B93E2D"/>
    <w:rsid w:val="00B946B6"/>
    <w:rsid w:val="00B94924"/>
    <w:rsid w:val="00B9580C"/>
    <w:rsid w:val="00B95D54"/>
    <w:rsid w:val="00B9608C"/>
    <w:rsid w:val="00B964DD"/>
    <w:rsid w:val="00B97902"/>
    <w:rsid w:val="00BA0D53"/>
    <w:rsid w:val="00BA0E83"/>
    <w:rsid w:val="00BA1A0F"/>
    <w:rsid w:val="00BA3872"/>
    <w:rsid w:val="00BA4713"/>
    <w:rsid w:val="00BA4BBF"/>
    <w:rsid w:val="00BA55C1"/>
    <w:rsid w:val="00BA7B1D"/>
    <w:rsid w:val="00BA7B5E"/>
    <w:rsid w:val="00BB01D8"/>
    <w:rsid w:val="00BB01E5"/>
    <w:rsid w:val="00BB050D"/>
    <w:rsid w:val="00BB08B2"/>
    <w:rsid w:val="00BB0908"/>
    <w:rsid w:val="00BB11A6"/>
    <w:rsid w:val="00BB12FA"/>
    <w:rsid w:val="00BB1358"/>
    <w:rsid w:val="00BB208A"/>
    <w:rsid w:val="00BB27FA"/>
    <w:rsid w:val="00BB3435"/>
    <w:rsid w:val="00BB3551"/>
    <w:rsid w:val="00BB38C7"/>
    <w:rsid w:val="00BB46D2"/>
    <w:rsid w:val="00BB502E"/>
    <w:rsid w:val="00BB7500"/>
    <w:rsid w:val="00BB7C42"/>
    <w:rsid w:val="00BC0F34"/>
    <w:rsid w:val="00BC273F"/>
    <w:rsid w:val="00BC28AE"/>
    <w:rsid w:val="00BC2C3C"/>
    <w:rsid w:val="00BC33BA"/>
    <w:rsid w:val="00BC37A6"/>
    <w:rsid w:val="00BC40FD"/>
    <w:rsid w:val="00BC4131"/>
    <w:rsid w:val="00BC4299"/>
    <w:rsid w:val="00BC45B7"/>
    <w:rsid w:val="00BC464C"/>
    <w:rsid w:val="00BC4B77"/>
    <w:rsid w:val="00BC5F65"/>
    <w:rsid w:val="00BC62B2"/>
    <w:rsid w:val="00BC7290"/>
    <w:rsid w:val="00BC7ACC"/>
    <w:rsid w:val="00BC7DC0"/>
    <w:rsid w:val="00BD1303"/>
    <w:rsid w:val="00BD135B"/>
    <w:rsid w:val="00BD163B"/>
    <w:rsid w:val="00BD1CB9"/>
    <w:rsid w:val="00BD25AB"/>
    <w:rsid w:val="00BD2ADB"/>
    <w:rsid w:val="00BD2B83"/>
    <w:rsid w:val="00BD4496"/>
    <w:rsid w:val="00BD46C4"/>
    <w:rsid w:val="00BD4DCF"/>
    <w:rsid w:val="00BD50C3"/>
    <w:rsid w:val="00BD6B03"/>
    <w:rsid w:val="00BD7156"/>
    <w:rsid w:val="00BE0607"/>
    <w:rsid w:val="00BE0EED"/>
    <w:rsid w:val="00BE17B7"/>
    <w:rsid w:val="00BE1E75"/>
    <w:rsid w:val="00BE2D39"/>
    <w:rsid w:val="00BE3783"/>
    <w:rsid w:val="00BE3E60"/>
    <w:rsid w:val="00BE4177"/>
    <w:rsid w:val="00BE4681"/>
    <w:rsid w:val="00BE4AEA"/>
    <w:rsid w:val="00BE50CC"/>
    <w:rsid w:val="00BE525A"/>
    <w:rsid w:val="00BE55E8"/>
    <w:rsid w:val="00BE575A"/>
    <w:rsid w:val="00BE5C39"/>
    <w:rsid w:val="00BE6731"/>
    <w:rsid w:val="00BF0023"/>
    <w:rsid w:val="00BF1509"/>
    <w:rsid w:val="00BF1F69"/>
    <w:rsid w:val="00BF202E"/>
    <w:rsid w:val="00BF2779"/>
    <w:rsid w:val="00BF2F2B"/>
    <w:rsid w:val="00BF329D"/>
    <w:rsid w:val="00BF3EF1"/>
    <w:rsid w:val="00BF42FC"/>
    <w:rsid w:val="00BF4FB1"/>
    <w:rsid w:val="00BF51D3"/>
    <w:rsid w:val="00BF5AF5"/>
    <w:rsid w:val="00BF7101"/>
    <w:rsid w:val="00BF74D7"/>
    <w:rsid w:val="00BF7E9A"/>
    <w:rsid w:val="00C00073"/>
    <w:rsid w:val="00C01324"/>
    <w:rsid w:val="00C02CB6"/>
    <w:rsid w:val="00C0380B"/>
    <w:rsid w:val="00C039C3"/>
    <w:rsid w:val="00C03C8E"/>
    <w:rsid w:val="00C0455E"/>
    <w:rsid w:val="00C04820"/>
    <w:rsid w:val="00C056BF"/>
    <w:rsid w:val="00C0626F"/>
    <w:rsid w:val="00C06822"/>
    <w:rsid w:val="00C06941"/>
    <w:rsid w:val="00C07DB0"/>
    <w:rsid w:val="00C1001E"/>
    <w:rsid w:val="00C10416"/>
    <w:rsid w:val="00C10961"/>
    <w:rsid w:val="00C10D83"/>
    <w:rsid w:val="00C125A2"/>
    <w:rsid w:val="00C13A9F"/>
    <w:rsid w:val="00C146C5"/>
    <w:rsid w:val="00C14711"/>
    <w:rsid w:val="00C14BF7"/>
    <w:rsid w:val="00C1524E"/>
    <w:rsid w:val="00C15C4E"/>
    <w:rsid w:val="00C162A2"/>
    <w:rsid w:val="00C16B38"/>
    <w:rsid w:val="00C17389"/>
    <w:rsid w:val="00C21C1D"/>
    <w:rsid w:val="00C22AF5"/>
    <w:rsid w:val="00C22DB0"/>
    <w:rsid w:val="00C23A4B"/>
    <w:rsid w:val="00C24BAF"/>
    <w:rsid w:val="00C253AA"/>
    <w:rsid w:val="00C26B85"/>
    <w:rsid w:val="00C26C0B"/>
    <w:rsid w:val="00C27370"/>
    <w:rsid w:val="00C276BB"/>
    <w:rsid w:val="00C27794"/>
    <w:rsid w:val="00C30889"/>
    <w:rsid w:val="00C30DBE"/>
    <w:rsid w:val="00C3185B"/>
    <w:rsid w:val="00C32D4A"/>
    <w:rsid w:val="00C32DC7"/>
    <w:rsid w:val="00C33F45"/>
    <w:rsid w:val="00C3410E"/>
    <w:rsid w:val="00C3426B"/>
    <w:rsid w:val="00C343FC"/>
    <w:rsid w:val="00C360B5"/>
    <w:rsid w:val="00C37094"/>
    <w:rsid w:val="00C372C9"/>
    <w:rsid w:val="00C37EDB"/>
    <w:rsid w:val="00C40A64"/>
    <w:rsid w:val="00C40D1B"/>
    <w:rsid w:val="00C415DF"/>
    <w:rsid w:val="00C421D8"/>
    <w:rsid w:val="00C42796"/>
    <w:rsid w:val="00C42BE3"/>
    <w:rsid w:val="00C4351F"/>
    <w:rsid w:val="00C43764"/>
    <w:rsid w:val="00C43943"/>
    <w:rsid w:val="00C44569"/>
    <w:rsid w:val="00C4535E"/>
    <w:rsid w:val="00C45475"/>
    <w:rsid w:val="00C45541"/>
    <w:rsid w:val="00C4563C"/>
    <w:rsid w:val="00C4576F"/>
    <w:rsid w:val="00C45D40"/>
    <w:rsid w:val="00C45FAA"/>
    <w:rsid w:val="00C47017"/>
    <w:rsid w:val="00C50326"/>
    <w:rsid w:val="00C5047B"/>
    <w:rsid w:val="00C50631"/>
    <w:rsid w:val="00C507E9"/>
    <w:rsid w:val="00C50A9B"/>
    <w:rsid w:val="00C515C1"/>
    <w:rsid w:val="00C53126"/>
    <w:rsid w:val="00C54584"/>
    <w:rsid w:val="00C56141"/>
    <w:rsid w:val="00C562EA"/>
    <w:rsid w:val="00C57540"/>
    <w:rsid w:val="00C57C74"/>
    <w:rsid w:val="00C60182"/>
    <w:rsid w:val="00C6018D"/>
    <w:rsid w:val="00C601E6"/>
    <w:rsid w:val="00C6095E"/>
    <w:rsid w:val="00C60C19"/>
    <w:rsid w:val="00C60F6F"/>
    <w:rsid w:val="00C613DD"/>
    <w:rsid w:val="00C61527"/>
    <w:rsid w:val="00C6205D"/>
    <w:rsid w:val="00C62FDB"/>
    <w:rsid w:val="00C64C70"/>
    <w:rsid w:val="00C64D5B"/>
    <w:rsid w:val="00C64D8A"/>
    <w:rsid w:val="00C65EA7"/>
    <w:rsid w:val="00C65FF3"/>
    <w:rsid w:val="00C6650C"/>
    <w:rsid w:val="00C66512"/>
    <w:rsid w:val="00C7087C"/>
    <w:rsid w:val="00C70C8D"/>
    <w:rsid w:val="00C71313"/>
    <w:rsid w:val="00C7149B"/>
    <w:rsid w:val="00C7157F"/>
    <w:rsid w:val="00C718D9"/>
    <w:rsid w:val="00C718EF"/>
    <w:rsid w:val="00C71AA5"/>
    <w:rsid w:val="00C71EB8"/>
    <w:rsid w:val="00C73512"/>
    <w:rsid w:val="00C740EC"/>
    <w:rsid w:val="00C74A9D"/>
    <w:rsid w:val="00C7719E"/>
    <w:rsid w:val="00C7746F"/>
    <w:rsid w:val="00C774FE"/>
    <w:rsid w:val="00C77553"/>
    <w:rsid w:val="00C77ABE"/>
    <w:rsid w:val="00C80216"/>
    <w:rsid w:val="00C80221"/>
    <w:rsid w:val="00C803BD"/>
    <w:rsid w:val="00C81E68"/>
    <w:rsid w:val="00C82321"/>
    <w:rsid w:val="00C82360"/>
    <w:rsid w:val="00C8280D"/>
    <w:rsid w:val="00C854B2"/>
    <w:rsid w:val="00C856CC"/>
    <w:rsid w:val="00C86150"/>
    <w:rsid w:val="00C87ABD"/>
    <w:rsid w:val="00C90523"/>
    <w:rsid w:val="00C91E78"/>
    <w:rsid w:val="00C922C9"/>
    <w:rsid w:val="00C92531"/>
    <w:rsid w:val="00C93365"/>
    <w:rsid w:val="00C934B2"/>
    <w:rsid w:val="00C939E6"/>
    <w:rsid w:val="00C93A4C"/>
    <w:rsid w:val="00C93B13"/>
    <w:rsid w:val="00C93B22"/>
    <w:rsid w:val="00C93BA3"/>
    <w:rsid w:val="00C94404"/>
    <w:rsid w:val="00C95084"/>
    <w:rsid w:val="00C95A47"/>
    <w:rsid w:val="00C95DBB"/>
    <w:rsid w:val="00C96550"/>
    <w:rsid w:val="00C966EA"/>
    <w:rsid w:val="00C96FBD"/>
    <w:rsid w:val="00C96FC1"/>
    <w:rsid w:val="00C973ED"/>
    <w:rsid w:val="00CA1A50"/>
    <w:rsid w:val="00CA2B1C"/>
    <w:rsid w:val="00CA52BE"/>
    <w:rsid w:val="00CA53A9"/>
    <w:rsid w:val="00CA53CD"/>
    <w:rsid w:val="00CA5526"/>
    <w:rsid w:val="00CA552F"/>
    <w:rsid w:val="00CA5B1D"/>
    <w:rsid w:val="00CA6065"/>
    <w:rsid w:val="00CA7055"/>
    <w:rsid w:val="00CA7FC4"/>
    <w:rsid w:val="00CB116B"/>
    <w:rsid w:val="00CB151A"/>
    <w:rsid w:val="00CB1908"/>
    <w:rsid w:val="00CB276A"/>
    <w:rsid w:val="00CB2C5F"/>
    <w:rsid w:val="00CB3CC9"/>
    <w:rsid w:val="00CB4540"/>
    <w:rsid w:val="00CB74DF"/>
    <w:rsid w:val="00CC0752"/>
    <w:rsid w:val="00CC14CD"/>
    <w:rsid w:val="00CC1660"/>
    <w:rsid w:val="00CC1E0B"/>
    <w:rsid w:val="00CC1E59"/>
    <w:rsid w:val="00CC1FB0"/>
    <w:rsid w:val="00CC3864"/>
    <w:rsid w:val="00CC5C87"/>
    <w:rsid w:val="00CC619C"/>
    <w:rsid w:val="00CC644E"/>
    <w:rsid w:val="00CC6A2B"/>
    <w:rsid w:val="00CC779C"/>
    <w:rsid w:val="00CC7CBC"/>
    <w:rsid w:val="00CC7F2E"/>
    <w:rsid w:val="00CC7FDB"/>
    <w:rsid w:val="00CD0603"/>
    <w:rsid w:val="00CD06C8"/>
    <w:rsid w:val="00CD105E"/>
    <w:rsid w:val="00CD10D3"/>
    <w:rsid w:val="00CD1D4D"/>
    <w:rsid w:val="00CD337C"/>
    <w:rsid w:val="00CD358D"/>
    <w:rsid w:val="00CD43DE"/>
    <w:rsid w:val="00CD46F7"/>
    <w:rsid w:val="00CD473B"/>
    <w:rsid w:val="00CD486B"/>
    <w:rsid w:val="00CD51E8"/>
    <w:rsid w:val="00CD5E03"/>
    <w:rsid w:val="00CD6106"/>
    <w:rsid w:val="00CD6660"/>
    <w:rsid w:val="00CD6C13"/>
    <w:rsid w:val="00CD7589"/>
    <w:rsid w:val="00CE0DA2"/>
    <w:rsid w:val="00CE14A6"/>
    <w:rsid w:val="00CE1A1D"/>
    <w:rsid w:val="00CE557D"/>
    <w:rsid w:val="00CE6AEB"/>
    <w:rsid w:val="00CE7980"/>
    <w:rsid w:val="00CE7AE1"/>
    <w:rsid w:val="00CF08CA"/>
    <w:rsid w:val="00CF29FC"/>
    <w:rsid w:val="00CF2CBC"/>
    <w:rsid w:val="00CF336A"/>
    <w:rsid w:val="00CF359D"/>
    <w:rsid w:val="00CF3DD4"/>
    <w:rsid w:val="00CF5731"/>
    <w:rsid w:val="00CF5A59"/>
    <w:rsid w:val="00CF5D07"/>
    <w:rsid w:val="00CF6491"/>
    <w:rsid w:val="00CF6AA2"/>
    <w:rsid w:val="00CF71FD"/>
    <w:rsid w:val="00CF740C"/>
    <w:rsid w:val="00D00B9F"/>
    <w:rsid w:val="00D00BA1"/>
    <w:rsid w:val="00D010A1"/>
    <w:rsid w:val="00D01203"/>
    <w:rsid w:val="00D01B8C"/>
    <w:rsid w:val="00D01C16"/>
    <w:rsid w:val="00D01C99"/>
    <w:rsid w:val="00D02234"/>
    <w:rsid w:val="00D03202"/>
    <w:rsid w:val="00D03426"/>
    <w:rsid w:val="00D0374E"/>
    <w:rsid w:val="00D04539"/>
    <w:rsid w:val="00D04656"/>
    <w:rsid w:val="00D067D7"/>
    <w:rsid w:val="00D07346"/>
    <w:rsid w:val="00D0746C"/>
    <w:rsid w:val="00D078D3"/>
    <w:rsid w:val="00D10862"/>
    <w:rsid w:val="00D10DE5"/>
    <w:rsid w:val="00D116B2"/>
    <w:rsid w:val="00D1198A"/>
    <w:rsid w:val="00D11AD0"/>
    <w:rsid w:val="00D12015"/>
    <w:rsid w:val="00D1259A"/>
    <w:rsid w:val="00D130D7"/>
    <w:rsid w:val="00D13D2D"/>
    <w:rsid w:val="00D13DEF"/>
    <w:rsid w:val="00D14F86"/>
    <w:rsid w:val="00D152EA"/>
    <w:rsid w:val="00D15EB1"/>
    <w:rsid w:val="00D15EC0"/>
    <w:rsid w:val="00D15FC7"/>
    <w:rsid w:val="00D160A9"/>
    <w:rsid w:val="00D16759"/>
    <w:rsid w:val="00D16C81"/>
    <w:rsid w:val="00D200CF"/>
    <w:rsid w:val="00D20894"/>
    <w:rsid w:val="00D2275A"/>
    <w:rsid w:val="00D22902"/>
    <w:rsid w:val="00D2359D"/>
    <w:rsid w:val="00D23713"/>
    <w:rsid w:val="00D23D35"/>
    <w:rsid w:val="00D23F14"/>
    <w:rsid w:val="00D252CD"/>
    <w:rsid w:val="00D26878"/>
    <w:rsid w:val="00D27716"/>
    <w:rsid w:val="00D308BC"/>
    <w:rsid w:val="00D31798"/>
    <w:rsid w:val="00D31A8C"/>
    <w:rsid w:val="00D31E84"/>
    <w:rsid w:val="00D3316F"/>
    <w:rsid w:val="00D337C7"/>
    <w:rsid w:val="00D350F9"/>
    <w:rsid w:val="00D35792"/>
    <w:rsid w:val="00D35841"/>
    <w:rsid w:val="00D35A40"/>
    <w:rsid w:val="00D36ADE"/>
    <w:rsid w:val="00D36CDF"/>
    <w:rsid w:val="00D36E95"/>
    <w:rsid w:val="00D37B52"/>
    <w:rsid w:val="00D407F2"/>
    <w:rsid w:val="00D40A15"/>
    <w:rsid w:val="00D41934"/>
    <w:rsid w:val="00D41BCD"/>
    <w:rsid w:val="00D41DB9"/>
    <w:rsid w:val="00D43E9F"/>
    <w:rsid w:val="00D441CA"/>
    <w:rsid w:val="00D443D6"/>
    <w:rsid w:val="00D448FB"/>
    <w:rsid w:val="00D45919"/>
    <w:rsid w:val="00D461D1"/>
    <w:rsid w:val="00D47304"/>
    <w:rsid w:val="00D4763E"/>
    <w:rsid w:val="00D477A3"/>
    <w:rsid w:val="00D47C2C"/>
    <w:rsid w:val="00D47CA8"/>
    <w:rsid w:val="00D5007B"/>
    <w:rsid w:val="00D50230"/>
    <w:rsid w:val="00D50C55"/>
    <w:rsid w:val="00D51358"/>
    <w:rsid w:val="00D518A5"/>
    <w:rsid w:val="00D51EE9"/>
    <w:rsid w:val="00D52045"/>
    <w:rsid w:val="00D52237"/>
    <w:rsid w:val="00D52626"/>
    <w:rsid w:val="00D53832"/>
    <w:rsid w:val="00D53CA9"/>
    <w:rsid w:val="00D54072"/>
    <w:rsid w:val="00D55EC7"/>
    <w:rsid w:val="00D56703"/>
    <w:rsid w:val="00D56894"/>
    <w:rsid w:val="00D57596"/>
    <w:rsid w:val="00D60601"/>
    <w:rsid w:val="00D60F59"/>
    <w:rsid w:val="00D61B7F"/>
    <w:rsid w:val="00D6307A"/>
    <w:rsid w:val="00D63693"/>
    <w:rsid w:val="00D63FBF"/>
    <w:rsid w:val="00D6441C"/>
    <w:rsid w:val="00D64ABE"/>
    <w:rsid w:val="00D64FA0"/>
    <w:rsid w:val="00D658C9"/>
    <w:rsid w:val="00D670F9"/>
    <w:rsid w:val="00D67215"/>
    <w:rsid w:val="00D67D28"/>
    <w:rsid w:val="00D704D6"/>
    <w:rsid w:val="00D70E24"/>
    <w:rsid w:val="00D70E4E"/>
    <w:rsid w:val="00D72373"/>
    <w:rsid w:val="00D7275E"/>
    <w:rsid w:val="00D72803"/>
    <w:rsid w:val="00D73345"/>
    <w:rsid w:val="00D73416"/>
    <w:rsid w:val="00D73BE7"/>
    <w:rsid w:val="00D74A50"/>
    <w:rsid w:val="00D75E2C"/>
    <w:rsid w:val="00D76E17"/>
    <w:rsid w:val="00D77216"/>
    <w:rsid w:val="00D77A55"/>
    <w:rsid w:val="00D806C0"/>
    <w:rsid w:val="00D8111D"/>
    <w:rsid w:val="00D815C0"/>
    <w:rsid w:val="00D81EA5"/>
    <w:rsid w:val="00D831AE"/>
    <w:rsid w:val="00D83B2A"/>
    <w:rsid w:val="00D855E4"/>
    <w:rsid w:val="00D8609A"/>
    <w:rsid w:val="00D87551"/>
    <w:rsid w:val="00D9090F"/>
    <w:rsid w:val="00D9147F"/>
    <w:rsid w:val="00D91E15"/>
    <w:rsid w:val="00D92980"/>
    <w:rsid w:val="00D92DB1"/>
    <w:rsid w:val="00D936C7"/>
    <w:rsid w:val="00D95391"/>
    <w:rsid w:val="00D969E1"/>
    <w:rsid w:val="00D96AEA"/>
    <w:rsid w:val="00D96B7C"/>
    <w:rsid w:val="00D96F63"/>
    <w:rsid w:val="00DA00A1"/>
    <w:rsid w:val="00DA0FCB"/>
    <w:rsid w:val="00DA1363"/>
    <w:rsid w:val="00DA2046"/>
    <w:rsid w:val="00DA23E7"/>
    <w:rsid w:val="00DA3506"/>
    <w:rsid w:val="00DA36C9"/>
    <w:rsid w:val="00DA376A"/>
    <w:rsid w:val="00DA3824"/>
    <w:rsid w:val="00DA3A62"/>
    <w:rsid w:val="00DA3F07"/>
    <w:rsid w:val="00DA49F5"/>
    <w:rsid w:val="00DA532D"/>
    <w:rsid w:val="00DA574C"/>
    <w:rsid w:val="00DA625C"/>
    <w:rsid w:val="00DA6A8A"/>
    <w:rsid w:val="00DA718B"/>
    <w:rsid w:val="00DA74D3"/>
    <w:rsid w:val="00DA758C"/>
    <w:rsid w:val="00DA776A"/>
    <w:rsid w:val="00DB0331"/>
    <w:rsid w:val="00DB0850"/>
    <w:rsid w:val="00DB0A16"/>
    <w:rsid w:val="00DB0AB7"/>
    <w:rsid w:val="00DB1371"/>
    <w:rsid w:val="00DB1AED"/>
    <w:rsid w:val="00DB1D47"/>
    <w:rsid w:val="00DB339C"/>
    <w:rsid w:val="00DB36B5"/>
    <w:rsid w:val="00DB3B9D"/>
    <w:rsid w:val="00DB3EE7"/>
    <w:rsid w:val="00DB3EF8"/>
    <w:rsid w:val="00DB4124"/>
    <w:rsid w:val="00DB464B"/>
    <w:rsid w:val="00DB5059"/>
    <w:rsid w:val="00DB5150"/>
    <w:rsid w:val="00DB59D2"/>
    <w:rsid w:val="00DB5BB8"/>
    <w:rsid w:val="00DB5C2D"/>
    <w:rsid w:val="00DB6462"/>
    <w:rsid w:val="00DB6E34"/>
    <w:rsid w:val="00DB7B4C"/>
    <w:rsid w:val="00DC0211"/>
    <w:rsid w:val="00DC0A74"/>
    <w:rsid w:val="00DC0ACB"/>
    <w:rsid w:val="00DC0FDC"/>
    <w:rsid w:val="00DC1B7D"/>
    <w:rsid w:val="00DC2032"/>
    <w:rsid w:val="00DC30CE"/>
    <w:rsid w:val="00DC4934"/>
    <w:rsid w:val="00DC521A"/>
    <w:rsid w:val="00DC6B4D"/>
    <w:rsid w:val="00DC6F8A"/>
    <w:rsid w:val="00DC77D2"/>
    <w:rsid w:val="00DD0071"/>
    <w:rsid w:val="00DD1155"/>
    <w:rsid w:val="00DD13C0"/>
    <w:rsid w:val="00DD18E8"/>
    <w:rsid w:val="00DD2942"/>
    <w:rsid w:val="00DD2DDD"/>
    <w:rsid w:val="00DD306A"/>
    <w:rsid w:val="00DD31FE"/>
    <w:rsid w:val="00DD32FC"/>
    <w:rsid w:val="00DD3470"/>
    <w:rsid w:val="00DD35E7"/>
    <w:rsid w:val="00DD3735"/>
    <w:rsid w:val="00DD3D9A"/>
    <w:rsid w:val="00DD4233"/>
    <w:rsid w:val="00DD5256"/>
    <w:rsid w:val="00DD681F"/>
    <w:rsid w:val="00DD6CF9"/>
    <w:rsid w:val="00DE15E7"/>
    <w:rsid w:val="00DE314D"/>
    <w:rsid w:val="00DE456A"/>
    <w:rsid w:val="00DE4D49"/>
    <w:rsid w:val="00DE5781"/>
    <w:rsid w:val="00DE6839"/>
    <w:rsid w:val="00DE7423"/>
    <w:rsid w:val="00DE7C70"/>
    <w:rsid w:val="00DF03BF"/>
    <w:rsid w:val="00DF08C9"/>
    <w:rsid w:val="00DF0D4C"/>
    <w:rsid w:val="00DF0EDE"/>
    <w:rsid w:val="00DF10C8"/>
    <w:rsid w:val="00DF16BC"/>
    <w:rsid w:val="00DF18F8"/>
    <w:rsid w:val="00DF1FB7"/>
    <w:rsid w:val="00DF2588"/>
    <w:rsid w:val="00DF2FAA"/>
    <w:rsid w:val="00DF3B2C"/>
    <w:rsid w:val="00DF56B4"/>
    <w:rsid w:val="00DF58DE"/>
    <w:rsid w:val="00DF6137"/>
    <w:rsid w:val="00E001BE"/>
    <w:rsid w:val="00E017FD"/>
    <w:rsid w:val="00E0285B"/>
    <w:rsid w:val="00E0398B"/>
    <w:rsid w:val="00E03D78"/>
    <w:rsid w:val="00E04150"/>
    <w:rsid w:val="00E04870"/>
    <w:rsid w:val="00E05E5E"/>
    <w:rsid w:val="00E07013"/>
    <w:rsid w:val="00E07920"/>
    <w:rsid w:val="00E0798F"/>
    <w:rsid w:val="00E101EB"/>
    <w:rsid w:val="00E10B35"/>
    <w:rsid w:val="00E10CC6"/>
    <w:rsid w:val="00E10DDC"/>
    <w:rsid w:val="00E117AE"/>
    <w:rsid w:val="00E11C2E"/>
    <w:rsid w:val="00E12461"/>
    <w:rsid w:val="00E12549"/>
    <w:rsid w:val="00E12BEC"/>
    <w:rsid w:val="00E1302A"/>
    <w:rsid w:val="00E1326B"/>
    <w:rsid w:val="00E132A1"/>
    <w:rsid w:val="00E13FDC"/>
    <w:rsid w:val="00E168D0"/>
    <w:rsid w:val="00E17DDC"/>
    <w:rsid w:val="00E20D6F"/>
    <w:rsid w:val="00E21754"/>
    <w:rsid w:val="00E22485"/>
    <w:rsid w:val="00E22605"/>
    <w:rsid w:val="00E22A09"/>
    <w:rsid w:val="00E23A1C"/>
    <w:rsid w:val="00E23D8F"/>
    <w:rsid w:val="00E23F61"/>
    <w:rsid w:val="00E25A5E"/>
    <w:rsid w:val="00E26848"/>
    <w:rsid w:val="00E31905"/>
    <w:rsid w:val="00E31CFB"/>
    <w:rsid w:val="00E337B9"/>
    <w:rsid w:val="00E33862"/>
    <w:rsid w:val="00E3488B"/>
    <w:rsid w:val="00E34AA4"/>
    <w:rsid w:val="00E35162"/>
    <w:rsid w:val="00E3577E"/>
    <w:rsid w:val="00E359D5"/>
    <w:rsid w:val="00E35BCA"/>
    <w:rsid w:val="00E35FFF"/>
    <w:rsid w:val="00E360C3"/>
    <w:rsid w:val="00E36552"/>
    <w:rsid w:val="00E36D52"/>
    <w:rsid w:val="00E371B3"/>
    <w:rsid w:val="00E37744"/>
    <w:rsid w:val="00E37A28"/>
    <w:rsid w:val="00E410E2"/>
    <w:rsid w:val="00E42CF7"/>
    <w:rsid w:val="00E43FFA"/>
    <w:rsid w:val="00E445D2"/>
    <w:rsid w:val="00E44E7D"/>
    <w:rsid w:val="00E45F61"/>
    <w:rsid w:val="00E46150"/>
    <w:rsid w:val="00E47BA5"/>
    <w:rsid w:val="00E47DE6"/>
    <w:rsid w:val="00E5002F"/>
    <w:rsid w:val="00E504AB"/>
    <w:rsid w:val="00E50924"/>
    <w:rsid w:val="00E50A97"/>
    <w:rsid w:val="00E50FEA"/>
    <w:rsid w:val="00E511DD"/>
    <w:rsid w:val="00E514B8"/>
    <w:rsid w:val="00E528DB"/>
    <w:rsid w:val="00E52E10"/>
    <w:rsid w:val="00E53DD9"/>
    <w:rsid w:val="00E53FD5"/>
    <w:rsid w:val="00E548FF"/>
    <w:rsid w:val="00E54C0A"/>
    <w:rsid w:val="00E56C4F"/>
    <w:rsid w:val="00E607B6"/>
    <w:rsid w:val="00E60ACE"/>
    <w:rsid w:val="00E6274C"/>
    <w:rsid w:val="00E637D6"/>
    <w:rsid w:val="00E641FE"/>
    <w:rsid w:val="00E65600"/>
    <w:rsid w:val="00E6678F"/>
    <w:rsid w:val="00E70702"/>
    <w:rsid w:val="00E7153A"/>
    <w:rsid w:val="00E71DD0"/>
    <w:rsid w:val="00E72E9D"/>
    <w:rsid w:val="00E73774"/>
    <w:rsid w:val="00E7386C"/>
    <w:rsid w:val="00E74161"/>
    <w:rsid w:val="00E747CC"/>
    <w:rsid w:val="00E74E22"/>
    <w:rsid w:val="00E750C8"/>
    <w:rsid w:val="00E75B3F"/>
    <w:rsid w:val="00E75B6D"/>
    <w:rsid w:val="00E75DEF"/>
    <w:rsid w:val="00E7659A"/>
    <w:rsid w:val="00E76D06"/>
    <w:rsid w:val="00E774CD"/>
    <w:rsid w:val="00E77DD1"/>
    <w:rsid w:val="00E8022E"/>
    <w:rsid w:val="00E8091F"/>
    <w:rsid w:val="00E80B86"/>
    <w:rsid w:val="00E80C94"/>
    <w:rsid w:val="00E812C5"/>
    <w:rsid w:val="00E81B21"/>
    <w:rsid w:val="00E82659"/>
    <w:rsid w:val="00E826F6"/>
    <w:rsid w:val="00E8340D"/>
    <w:rsid w:val="00E84E46"/>
    <w:rsid w:val="00E8539B"/>
    <w:rsid w:val="00E86A13"/>
    <w:rsid w:val="00E86C27"/>
    <w:rsid w:val="00E87736"/>
    <w:rsid w:val="00E90114"/>
    <w:rsid w:val="00E907D8"/>
    <w:rsid w:val="00E91964"/>
    <w:rsid w:val="00E9241C"/>
    <w:rsid w:val="00E92EA3"/>
    <w:rsid w:val="00E9336F"/>
    <w:rsid w:val="00E95082"/>
    <w:rsid w:val="00E97BED"/>
    <w:rsid w:val="00E97D8A"/>
    <w:rsid w:val="00EA0C5D"/>
    <w:rsid w:val="00EA12E3"/>
    <w:rsid w:val="00EA15AF"/>
    <w:rsid w:val="00EA15B7"/>
    <w:rsid w:val="00EA29F0"/>
    <w:rsid w:val="00EA34DD"/>
    <w:rsid w:val="00EA3C21"/>
    <w:rsid w:val="00EA6C26"/>
    <w:rsid w:val="00EA6CD2"/>
    <w:rsid w:val="00EB053F"/>
    <w:rsid w:val="00EB0E58"/>
    <w:rsid w:val="00EB0F36"/>
    <w:rsid w:val="00EB26B8"/>
    <w:rsid w:val="00EB283D"/>
    <w:rsid w:val="00EB2CA8"/>
    <w:rsid w:val="00EB3413"/>
    <w:rsid w:val="00EB3780"/>
    <w:rsid w:val="00EB483C"/>
    <w:rsid w:val="00EB5965"/>
    <w:rsid w:val="00EB5B2F"/>
    <w:rsid w:val="00EB5B76"/>
    <w:rsid w:val="00EB6549"/>
    <w:rsid w:val="00EB66EA"/>
    <w:rsid w:val="00EC010C"/>
    <w:rsid w:val="00EC0D0E"/>
    <w:rsid w:val="00EC13A0"/>
    <w:rsid w:val="00EC16B6"/>
    <w:rsid w:val="00EC1ABA"/>
    <w:rsid w:val="00EC2B68"/>
    <w:rsid w:val="00EC40CE"/>
    <w:rsid w:val="00EC5495"/>
    <w:rsid w:val="00EC601C"/>
    <w:rsid w:val="00EC69C5"/>
    <w:rsid w:val="00EC715E"/>
    <w:rsid w:val="00EC75B1"/>
    <w:rsid w:val="00ED01C1"/>
    <w:rsid w:val="00ED01E2"/>
    <w:rsid w:val="00ED08D5"/>
    <w:rsid w:val="00ED0BFD"/>
    <w:rsid w:val="00ED0E4A"/>
    <w:rsid w:val="00ED106A"/>
    <w:rsid w:val="00ED1343"/>
    <w:rsid w:val="00ED1573"/>
    <w:rsid w:val="00ED15C6"/>
    <w:rsid w:val="00ED15E6"/>
    <w:rsid w:val="00ED2237"/>
    <w:rsid w:val="00ED2F3D"/>
    <w:rsid w:val="00ED37CF"/>
    <w:rsid w:val="00ED523F"/>
    <w:rsid w:val="00ED5363"/>
    <w:rsid w:val="00ED5E34"/>
    <w:rsid w:val="00ED7342"/>
    <w:rsid w:val="00ED7587"/>
    <w:rsid w:val="00EE0CB9"/>
    <w:rsid w:val="00EE0F79"/>
    <w:rsid w:val="00EE1413"/>
    <w:rsid w:val="00EE1795"/>
    <w:rsid w:val="00EE2B9B"/>
    <w:rsid w:val="00EE3296"/>
    <w:rsid w:val="00EE3A71"/>
    <w:rsid w:val="00EE4669"/>
    <w:rsid w:val="00EE4E43"/>
    <w:rsid w:val="00EE6AB6"/>
    <w:rsid w:val="00EE7127"/>
    <w:rsid w:val="00EE7D25"/>
    <w:rsid w:val="00EF0484"/>
    <w:rsid w:val="00EF0A95"/>
    <w:rsid w:val="00EF0B8F"/>
    <w:rsid w:val="00EF0C36"/>
    <w:rsid w:val="00EF2953"/>
    <w:rsid w:val="00EF3427"/>
    <w:rsid w:val="00EF47B0"/>
    <w:rsid w:val="00EF5555"/>
    <w:rsid w:val="00EF5614"/>
    <w:rsid w:val="00EF6C81"/>
    <w:rsid w:val="00EF6F7E"/>
    <w:rsid w:val="00F00D58"/>
    <w:rsid w:val="00F01A30"/>
    <w:rsid w:val="00F0250B"/>
    <w:rsid w:val="00F062E3"/>
    <w:rsid w:val="00F0663F"/>
    <w:rsid w:val="00F06C9A"/>
    <w:rsid w:val="00F07B22"/>
    <w:rsid w:val="00F10A4E"/>
    <w:rsid w:val="00F1141A"/>
    <w:rsid w:val="00F12956"/>
    <w:rsid w:val="00F141DD"/>
    <w:rsid w:val="00F14679"/>
    <w:rsid w:val="00F15379"/>
    <w:rsid w:val="00F16FEA"/>
    <w:rsid w:val="00F170BE"/>
    <w:rsid w:val="00F17C6C"/>
    <w:rsid w:val="00F17F60"/>
    <w:rsid w:val="00F208D1"/>
    <w:rsid w:val="00F20BF8"/>
    <w:rsid w:val="00F21BB0"/>
    <w:rsid w:val="00F2245C"/>
    <w:rsid w:val="00F2254D"/>
    <w:rsid w:val="00F22D2B"/>
    <w:rsid w:val="00F2447D"/>
    <w:rsid w:val="00F24C17"/>
    <w:rsid w:val="00F2674E"/>
    <w:rsid w:val="00F267F4"/>
    <w:rsid w:val="00F307C9"/>
    <w:rsid w:val="00F31E24"/>
    <w:rsid w:val="00F31E98"/>
    <w:rsid w:val="00F3239B"/>
    <w:rsid w:val="00F362C8"/>
    <w:rsid w:val="00F36F69"/>
    <w:rsid w:val="00F3743F"/>
    <w:rsid w:val="00F41FAE"/>
    <w:rsid w:val="00F42C33"/>
    <w:rsid w:val="00F435F9"/>
    <w:rsid w:val="00F4390B"/>
    <w:rsid w:val="00F45694"/>
    <w:rsid w:val="00F4653F"/>
    <w:rsid w:val="00F467AD"/>
    <w:rsid w:val="00F46B8B"/>
    <w:rsid w:val="00F4761D"/>
    <w:rsid w:val="00F4779D"/>
    <w:rsid w:val="00F5104B"/>
    <w:rsid w:val="00F51615"/>
    <w:rsid w:val="00F517A8"/>
    <w:rsid w:val="00F531A1"/>
    <w:rsid w:val="00F5353E"/>
    <w:rsid w:val="00F53B4C"/>
    <w:rsid w:val="00F53B6B"/>
    <w:rsid w:val="00F53C9E"/>
    <w:rsid w:val="00F543F3"/>
    <w:rsid w:val="00F56011"/>
    <w:rsid w:val="00F56AE2"/>
    <w:rsid w:val="00F573C9"/>
    <w:rsid w:val="00F579BB"/>
    <w:rsid w:val="00F60178"/>
    <w:rsid w:val="00F613C3"/>
    <w:rsid w:val="00F622D4"/>
    <w:rsid w:val="00F627E7"/>
    <w:rsid w:val="00F63912"/>
    <w:rsid w:val="00F675FD"/>
    <w:rsid w:val="00F67A59"/>
    <w:rsid w:val="00F7092A"/>
    <w:rsid w:val="00F70BBE"/>
    <w:rsid w:val="00F70CA2"/>
    <w:rsid w:val="00F717E2"/>
    <w:rsid w:val="00F72237"/>
    <w:rsid w:val="00F729DB"/>
    <w:rsid w:val="00F72C09"/>
    <w:rsid w:val="00F75BCA"/>
    <w:rsid w:val="00F75F4D"/>
    <w:rsid w:val="00F76115"/>
    <w:rsid w:val="00F766E2"/>
    <w:rsid w:val="00F76A03"/>
    <w:rsid w:val="00F76C3E"/>
    <w:rsid w:val="00F81A1D"/>
    <w:rsid w:val="00F81D49"/>
    <w:rsid w:val="00F81D57"/>
    <w:rsid w:val="00F83BEF"/>
    <w:rsid w:val="00F84879"/>
    <w:rsid w:val="00F855E0"/>
    <w:rsid w:val="00F8561E"/>
    <w:rsid w:val="00F857E5"/>
    <w:rsid w:val="00F8591C"/>
    <w:rsid w:val="00F85CE4"/>
    <w:rsid w:val="00F8785F"/>
    <w:rsid w:val="00F87E62"/>
    <w:rsid w:val="00F90FE2"/>
    <w:rsid w:val="00F91339"/>
    <w:rsid w:val="00F9171F"/>
    <w:rsid w:val="00F917AE"/>
    <w:rsid w:val="00F91E09"/>
    <w:rsid w:val="00F9209A"/>
    <w:rsid w:val="00F92A25"/>
    <w:rsid w:val="00F939B1"/>
    <w:rsid w:val="00F94D0D"/>
    <w:rsid w:val="00F955D2"/>
    <w:rsid w:val="00F967C4"/>
    <w:rsid w:val="00F96D1D"/>
    <w:rsid w:val="00F97764"/>
    <w:rsid w:val="00F97AD2"/>
    <w:rsid w:val="00F97BB3"/>
    <w:rsid w:val="00FA0A43"/>
    <w:rsid w:val="00FA1DEF"/>
    <w:rsid w:val="00FA242C"/>
    <w:rsid w:val="00FA2AE7"/>
    <w:rsid w:val="00FA3822"/>
    <w:rsid w:val="00FA39A1"/>
    <w:rsid w:val="00FA4023"/>
    <w:rsid w:val="00FA46D7"/>
    <w:rsid w:val="00FA4F20"/>
    <w:rsid w:val="00FA56B9"/>
    <w:rsid w:val="00FA625A"/>
    <w:rsid w:val="00FA662D"/>
    <w:rsid w:val="00FA6DC9"/>
    <w:rsid w:val="00FA7A59"/>
    <w:rsid w:val="00FA7EE9"/>
    <w:rsid w:val="00FB09CD"/>
    <w:rsid w:val="00FB0D53"/>
    <w:rsid w:val="00FB14DD"/>
    <w:rsid w:val="00FB1D8F"/>
    <w:rsid w:val="00FB3255"/>
    <w:rsid w:val="00FB5A88"/>
    <w:rsid w:val="00FB6008"/>
    <w:rsid w:val="00FB646E"/>
    <w:rsid w:val="00FB66C9"/>
    <w:rsid w:val="00FB6B2B"/>
    <w:rsid w:val="00FC1514"/>
    <w:rsid w:val="00FC2F49"/>
    <w:rsid w:val="00FC55FD"/>
    <w:rsid w:val="00FC56C7"/>
    <w:rsid w:val="00FC6BA3"/>
    <w:rsid w:val="00FC7DE3"/>
    <w:rsid w:val="00FD0DB1"/>
    <w:rsid w:val="00FD19DA"/>
    <w:rsid w:val="00FD2375"/>
    <w:rsid w:val="00FD2FA4"/>
    <w:rsid w:val="00FD318E"/>
    <w:rsid w:val="00FD3A3A"/>
    <w:rsid w:val="00FD49DE"/>
    <w:rsid w:val="00FD4C5B"/>
    <w:rsid w:val="00FD5FDE"/>
    <w:rsid w:val="00FD6643"/>
    <w:rsid w:val="00FE0DF3"/>
    <w:rsid w:val="00FE1623"/>
    <w:rsid w:val="00FE571E"/>
    <w:rsid w:val="00FE6911"/>
    <w:rsid w:val="00FE692C"/>
    <w:rsid w:val="00FF0174"/>
    <w:rsid w:val="00FF139E"/>
    <w:rsid w:val="00FF2196"/>
    <w:rsid w:val="00FF3333"/>
    <w:rsid w:val="00FF3D48"/>
    <w:rsid w:val="00FF40C0"/>
    <w:rsid w:val="00FF4320"/>
    <w:rsid w:val="00FF4752"/>
    <w:rsid w:val="00FF497E"/>
    <w:rsid w:val="00FF4DF6"/>
    <w:rsid w:val="00FF550D"/>
    <w:rsid w:val="00FF6596"/>
    <w:rsid w:val="00FF68BF"/>
    <w:rsid w:val="00FF6CA1"/>
    <w:rsid w:val="00FF6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6D414"/>
  <w15:docId w15:val="{85572105-28F4-4566-B838-AA25D4E90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32F"/>
  </w:style>
  <w:style w:type="paragraph" w:styleId="Heading1">
    <w:name w:val="heading 1"/>
    <w:basedOn w:val="Normal"/>
    <w:next w:val="Normal"/>
    <w:link w:val="Heading1Char"/>
    <w:uiPriority w:val="9"/>
    <w:qFormat/>
    <w:rsid w:val="0070332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332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332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332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332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332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332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332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332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332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033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0332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332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332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7033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033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0332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033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332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332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33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332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332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0332F"/>
    <w:rPr>
      <w:b/>
      <w:bCs/>
    </w:rPr>
  </w:style>
  <w:style w:type="character" w:styleId="Emphasis">
    <w:name w:val="Emphasis"/>
    <w:basedOn w:val="DefaultParagraphFont"/>
    <w:uiPriority w:val="20"/>
    <w:qFormat/>
    <w:rsid w:val="0070332F"/>
    <w:rPr>
      <w:i/>
      <w:iCs/>
    </w:rPr>
  </w:style>
  <w:style w:type="paragraph" w:styleId="NoSpacing">
    <w:name w:val="No Spacing"/>
    <w:link w:val="NoSpacingChar"/>
    <w:uiPriority w:val="1"/>
    <w:qFormat/>
    <w:rsid w:val="0070332F"/>
  </w:style>
  <w:style w:type="character" w:customStyle="1" w:styleId="NoSpacingChar">
    <w:name w:val="No Spacing Char"/>
    <w:basedOn w:val="DefaultParagraphFont"/>
    <w:link w:val="NoSpacing"/>
    <w:uiPriority w:val="1"/>
    <w:rsid w:val="0070332F"/>
  </w:style>
  <w:style w:type="paragraph" w:styleId="ListParagraph">
    <w:name w:val="List Paragraph"/>
    <w:basedOn w:val="Normal"/>
    <w:uiPriority w:val="34"/>
    <w:qFormat/>
    <w:rsid w:val="0070332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0332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332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332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332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332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332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332F"/>
    <w:rPr>
      <w:smallCaps/>
      <w:color w:val="31859B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332F"/>
    <w:rPr>
      <w:b/>
      <w:bCs/>
      <w:smallCaps/>
      <w:color w:val="31859B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332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70332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2C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C3C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BE0EE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0EE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E0EE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5E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E14"/>
  </w:style>
  <w:style w:type="paragraph" w:styleId="Footer">
    <w:name w:val="footer"/>
    <w:basedOn w:val="Normal"/>
    <w:link w:val="FooterChar"/>
    <w:uiPriority w:val="99"/>
    <w:unhideWhenUsed/>
    <w:rsid w:val="00005E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E14"/>
  </w:style>
  <w:style w:type="character" w:styleId="UnresolvedMention">
    <w:name w:val="Unresolved Mention"/>
    <w:basedOn w:val="DefaultParagraphFont"/>
    <w:uiPriority w:val="99"/>
    <w:semiHidden/>
    <w:unhideWhenUsed/>
    <w:rsid w:val="002413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22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5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79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9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8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6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87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42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81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8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hyperlink" Target="http://phs.volunteerhub.com" TargetMode="Externa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hs.volunteerhub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Raiser's Edge User's Guid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31859B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C2159BC3-3154-481C-95D9-5A3FDAA70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Hub User’s Guide</vt:lpstr>
    </vt:vector>
  </TitlesOfParts>
  <Company>PHS</Company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Hub User’s Guide</dc:title>
  <dc:creator>Originally written by: Jenna Celius and Cathy Kollar</dc:creator>
  <cp:lastModifiedBy>Rachel Cieri</cp:lastModifiedBy>
  <cp:revision>2</cp:revision>
  <cp:lastPrinted>2017-06-19T18:48:00Z</cp:lastPrinted>
  <dcterms:created xsi:type="dcterms:W3CDTF">2021-03-22T15:34:00Z</dcterms:created>
  <dcterms:modified xsi:type="dcterms:W3CDTF">2021-03-22T15:34:00Z</dcterms:modified>
</cp:coreProperties>
</file>